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0032F891" w14:textId="085FD344" w:rsidR="004F209B" w:rsidRPr="00800BD9" w:rsidRDefault="00C75E46" w:rsidP="00800BD9">
      <w:pPr>
        <w:pStyle w:val="Normal1"/>
        <w:jc w:val="center"/>
        <w:rPr>
          <w:b/>
          <w:sz w:val="28"/>
        </w:rPr>
      </w:pPr>
      <w:r>
        <w:rPr>
          <w:b/>
          <w:sz w:val="28"/>
        </w:rPr>
        <w:t>Project 1</w:t>
      </w:r>
      <w:r w:rsidR="006505A6">
        <w:rPr>
          <w:b/>
          <w:sz w:val="28"/>
        </w:rPr>
        <w:t>.B</w:t>
      </w:r>
    </w:p>
    <w:p w14:paraId="52B6A7D7" w14:textId="77777777" w:rsidR="00793FDA" w:rsidRDefault="00793FDA">
      <w:pPr>
        <w:pStyle w:val="Normal1"/>
        <w:rPr>
          <w:sz w:val="24"/>
        </w:rPr>
      </w:pPr>
    </w:p>
    <w:p w14:paraId="77C7FE96" w14:textId="5DAE6B27" w:rsidR="00896752" w:rsidRPr="007B0C35" w:rsidRDefault="007325F3" w:rsidP="004A334A">
      <w:pPr>
        <w:pStyle w:val="Normal1"/>
        <w:numPr>
          <w:ilvl w:val="0"/>
          <w:numId w:val="27"/>
        </w:numPr>
        <w:rPr>
          <w:sz w:val="28"/>
        </w:rPr>
      </w:pPr>
      <w:r w:rsidRPr="003C3974">
        <w:rPr>
          <w:sz w:val="28"/>
        </w:rPr>
        <w:t>Project Description</w:t>
      </w:r>
    </w:p>
    <w:p w14:paraId="3274D3F8" w14:textId="3FC3AD69" w:rsidR="00CF60D4" w:rsidRDefault="0002198E" w:rsidP="004A334A">
      <w:pPr>
        <w:pStyle w:val="Normal1"/>
        <w:rPr>
          <w:sz w:val="24"/>
        </w:rPr>
      </w:pPr>
      <w:r>
        <w:rPr>
          <w:sz w:val="24"/>
        </w:rPr>
        <w:t>Figure 1 shows an ER diagram</w:t>
      </w:r>
      <w:r w:rsidR="00013D5B">
        <w:rPr>
          <w:sz w:val="24"/>
        </w:rPr>
        <w:t xml:space="preserve"> </w:t>
      </w:r>
      <w:r w:rsidR="006505A6">
        <w:rPr>
          <w:sz w:val="24"/>
        </w:rPr>
        <w:t>for University database</w:t>
      </w:r>
      <w:r w:rsidR="00FD7A1C">
        <w:rPr>
          <w:sz w:val="24"/>
        </w:rPr>
        <w:t>.</w:t>
      </w:r>
      <w:r w:rsidR="006505A6">
        <w:rPr>
          <w:sz w:val="24"/>
        </w:rPr>
        <w:t xml:space="preserve"> This is the same in Project 1.A.</w:t>
      </w:r>
      <w:r w:rsidR="00BA10D3" w:rsidRPr="00FE60F5">
        <w:rPr>
          <w:sz w:val="24"/>
        </w:rPr>
        <w:t xml:space="preserve"> </w:t>
      </w:r>
    </w:p>
    <w:p w14:paraId="303AC7EF" w14:textId="77777777" w:rsidR="00CF60D4" w:rsidRDefault="00CF60D4">
      <w:pPr>
        <w:pStyle w:val="Normal1"/>
        <w:rPr>
          <w:sz w:val="24"/>
        </w:rPr>
      </w:pPr>
    </w:p>
    <w:p w14:paraId="5A3AAA7C" w14:textId="69D77D5F" w:rsidR="00CF60D4" w:rsidRDefault="004F01DD" w:rsidP="004F01DD">
      <w:pPr>
        <w:pStyle w:val="Normal1"/>
        <w:keepNext/>
      </w:pPr>
      <w:r>
        <w:rPr>
          <w:noProof/>
        </w:rPr>
        <w:drawing>
          <wp:inline distT="0" distB="0" distL="0" distR="0" wp14:anchorId="22093B52" wp14:editId="3C55687C">
            <wp:extent cx="5943600" cy="40455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CF5DC" w14:textId="5BDA03F3" w:rsidR="00CF60D4" w:rsidRPr="00BB2A89" w:rsidRDefault="00CF60D4" w:rsidP="00CF60D4">
      <w:pPr>
        <w:pStyle w:val="Caption"/>
        <w:jc w:val="center"/>
        <w:rPr>
          <w:b w:val="0"/>
          <w:color w:val="auto"/>
          <w:sz w:val="22"/>
        </w:rPr>
      </w:pPr>
      <w:r w:rsidRPr="00BB2A89">
        <w:rPr>
          <w:b w:val="0"/>
          <w:color w:val="auto"/>
          <w:sz w:val="22"/>
        </w:rPr>
        <w:t xml:space="preserve">Figure </w:t>
      </w:r>
      <w:r w:rsidRPr="00BB2A89">
        <w:rPr>
          <w:b w:val="0"/>
          <w:color w:val="auto"/>
          <w:sz w:val="22"/>
        </w:rPr>
        <w:fldChar w:fldCharType="begin"/>
      </w:r>
      <w:r w:rsidRPr="00BB2A89">
        <w:rPr>
          <w:b w:val="0"/>
          <w:color w:val="auto"/>
          <w:sz w:val="22"/>
        </w:rPr>
        <w:instrText xml:space="preserve"> SEQ Figure \* ARABIC </w:instrText>
      </w:r>
      <w:r w:rsidRPr="00BB2A89">
        <w:rPr>
          <w:b w:val="0"/>
          <w:color w:val="auto"/>
          <w:sz w:val="22"/>
        </w:rPr>
        <w:fldChar w:fldCharType="separate"/>
      </w:r>
      <w:r w:rsidR="006718A2">
        <w:rPr>
          <w:b w:val="0"/>
          <w:noProof/>
          <w:color w:val="auto"/>
          <w:sz w:val="22"/>
        </w:rPr>
        <w:t>1</w:t>
      </w:r>
      <w:r w:rsidRPr="00BB2A89">
        <w:rPr>
          <w:b w:val="0"/>
          <w:color w:val="auto"/>
          <w:sz w:val="22"/>
        </w:rPr>
        <w:fldChar w:fldCharType="end"/>
      </w:r>
      <w:r w:rsidRPr="00BB2A89">
        <w:rPr>
          <w:b w:val="0"/>
          <w:color w:val="auto"/>
          <w:sz w:val="22"/>
        </w:rPr>
        <w:t>. ER-diagram</w:t>
      </w:r>
    </w:p>
    <w:p w14:paraId="2865F4EF" w14:textId="26504373" w:rsidR="005C6434" w:rsidRDefault="006E3DA1">
      <w:pPr>
        <w:pStyle w:val="Normal1"/>
        <w:rPr>
          <w:sz w:val="24"/>
        </w:rPr>
      </w:pPr>
      <w:r>
        <w:rPr>
          <w:sz w:val="24"/>
        </w:rPr>
        <w:t>This project is to implement the above design</w:t>
      </w:r>
      <w:r w:rsidR="001C5372">
        <w:rPr>
          <w:sz w:val="24"/>
        </w:rPr>
        <w:t xml:space="preserve"> using a relational data model.</w:t>
      </w:r>
      <w:r>
        <w:rPr>
          <w:sz w:val="24"/>
        </w:rPr>
        <w:t xml:space="preserve"> Specifically, you</w:t>
      </w:r>
      <w:r w:rsidR="0076464A">
        <w:rPr>
          <w:sz w:val="24"/>
        </w:rPr>
        <w:t xml:space="preserve"> </w:t>
      </w:r>
      <w:r w:rsidR="005F0D01">
        <w:rPr>
          <w:sz w:val="24"/>
        </w:rPr>
        <w:t xml:space="preserve">are asked to </w:t>
      </w:r>
      <w:r w:rsidR="0076464A">
        <w:rPr>
          <w:sz w:val="24"/>
        </w:rPr>
        <w:t xml:space="preserve">write </w:t>
      </w:r>
      <w:r w:rsidR="001853D1">
        <w:rPr>
          <w:sz w:val="24"/>
        </w:rPr>
        <w:t xml:space="preserve">the following </w:t>
      </w:r>
      <w:r w:rsidR="0041746E">
        <w:rPr>
          <w:sz w:val="24"/>
        </w:rPr>
        <w:t>Java program</w:t>
      </w:r>
      <w:r w:rsidR="00C43B83">
        <w:rPr>
          <w:sz w:val="24"/>
        </w:rPr>
        <w:t>s</w:t>
      </w:r>
      <w:r w:rsidR="0041746E">
        <w:rPr>
          <w:sz w:val="24"/>
        </w:rPr>
        <w:t xml:space="preserve"> using JDBC connection to connect MySQL database </w:t>
      </w:r>
      <w:r w:rsidR="00C43B83">
        <w:rPr>
          <w:sz w:val="24"/>
        </w:rPr>
        <w:t>to</w:t>
      </w:r>
      <w:r w:rsidR="0041746E">
        <w:rPr>
          <w:sz w:val="24"/>
        </w:rPr>
        <w:t xml:space="preserve"> Java program</w:t>
      </w:r>
      <w:r w:rsidR="00C43B83">
        <w:rPr>
          <w:sz w:val="24"/>
        </w:rPr>
        <w:t>s</w:t>
      </w:r>
      <w:r w:rsidR="001853D1">
        <w:rPr>
          <w:sz w:val="24"/>
        </w:rPr>
        <w:t>.</w:t>
      </w:r>
      <w:r w:rsidR="00C03D3D">
        <w:rPr>
          <w:sz w:val="24"/>
        </w:rPr>
        <w:t xml:space="preserve"> </w:t>
      </w:r>
    </w:p>
    <w:p w14:paraId="3EE75B9C" w14:textId="77777777" w:rsidR="0076464A" w:rsidRDefault="0076464A">
      <w:pPr>
        <w:pStyle w:val="Normal1"/>
        <w:rPr>
          <w:sz w:val="24"/>
        </w:rPr>
      </w:pPr>
    </w:p>
    <w:p w14:paraId="45D12DBF" w14:textId="7FF7AD56" w:rsidR="0076464A" w:rsidRPr="00A91419" w:rsidRDefault="001160AD" w:rsidP="0076464A">
      <w:pPr>
        <w:pStyle w:val="Normal1"/>
        <w:numPr>
          <w:ilvl w:val="0"/>
          <w:numId w:val="7"/>
        </w:numPr>
        <w:rPr>
          <w:b/>
          <w:sz w:val="24"/>
        </w:rPr>
      </w:pPr>
      <w:r w:rsidRPr="00A91419">
        <w:rPr>
          <w:b/>
          <w:sz w:val="24"/>
        </w:rPr>
        <w:t>CreateT</w:t>
      </w:r>
      <w:r w:rsidR="0076464A" w:rsidRPr="00A91419">
        <w:rPr>
          <w:b/>
          <w:sz w:val="24"/>
        </w:rPr>
        <w:t>ables</w:t>
      </w:r>
      <w:r w:rsidRPr="00A91419">
        <w:rPr>
          <w:b/>
          <w:sz w:val="24"/>
        </w:rPr>
        <w:t>.</w:t>
      </w:r>
      <w:r w:rsidR="0041746E">
        <w:rPr>
          <w:b/>
          <w:sz w:val="24"/>
        </w:rPr>
        <w:t>java</w:t>
      </w:r>
      <w:r w:rsidRPr="00A91419">
        <w:rPr>
          <w:b/>
          <w:sz w:val="24"/>
        </w:rPr>
        <w:t xml:space="preserve"> </w:t>
      </w:r>
      <w:r w:rsidR="008A4F2C">
        <w:rPr>
          <w:b/>
          <w:sz w:val="24"/>
        </w:rPr>
        <w:t xml:space="preserve">[Points: </w:t>
      </w:r>
      <w:r w:rsidR="00093073">
        <w:rPr>
          <w:b/>
          <w:sz w:val="24"/>
        </w:rPr>
        <w:t>15</w:t>
      </w:r>
      <w:r w:rsidR="008A4F2C">
        <w:rPr>
          <w:b/>
          <w:sz w:val="24"/>
        </w:rPr>
        <w:t>]</w:t>
      </w:r>
    </w:p>
    <w:p w14:paraId="59EEABE3" w14:textId="74592015" w:rsidR="00030FD8" w:rsidRDefault="0041746E" w:rsidP="00030FD8">
      <w:pPr>
        <w:pStyle w:val="Normal1"/>
        <w:rPr>
          <w:sz w:val="24"/>
        </w:rPr>
      </w:pPr>
      <w:r>
        <w:rPr>
          <w:sz w:val="24"/>
        </w:rPr>
        <w:t>After execution, your program must create</w:t>
      </w:r>
      <w:r w:rsidR="00A71044">
        <w:rPr>
          <w:sz w:val="24"/>
        </w:rPr>
        <w:t xml:space="preserve"> the </w:t>
      </w:r>
      <w:r w:rsidR="00E54577">
        <w:rPr>
          <w:sz w:val="24"/>
        </w:rPr>
        <w:t>following tables</w:t>
      </w:r>
      <w:r w:rsidR="00C8174A">
        <w:rPr>
          <w:sz w:val="24"/>
        </w:rPr>
        <w:t xml:space="preserve">. Each table must be created with the table name, </w:t>
      </w:r>
      <w:r w:rsidR="00C064A2">
        <w:rPr>
          <w:sz w:val="24"/>
        </w:rPr>
        <w:t xml:space="preserve">attribute names and corresponding </w:t>
      </w:r>
      <w:r w:rsidR="009A0006">
        <w:rPr>
          <w:sz w:val="24"/>
        </w:rPr>
        <w:t xml:space="preserve">types and length </w:t>
      </w:r>
      <w:r w:rsidR="00D25323">
        <w:rPr>
          <w:sz w:val="24"/>
        </w:rPr>
        <w:t xml:space="preserve">as specified. </w:t>
      </w:r>
      <w:r w:rsidR="00446D2A">
        <w:rPr>
          <w:sz w:val="24"/>
        </w:rPr>
        <w:t xml:space="preserve">Also, make </w:t>
      </w:r>
      <w:r w:rsidR="00897AC8">
        <w:rPr>
          <w:sz w:val="24"/>
        </w:rPr>
        <w:t xml:space="preserve">sure to specify primary key, candidate key and foreign key (if any), accordingly. </w:t>
      </w:r>
    </w:p>
    <w:p w14:paraId="52B009A5" w14:textId="370BBE0F" w:rsidR="001853D1" w:rsidRPr="001E2DB1" w:rsidRDefault="001853D1" w:rsidP="001170DB">
      <w:pPr>
        <w:pStyle w:val="ListParagraph"/>
        <w:numPr>
          <w:ilvl w:val="0"/>
          <w:numId w:val="10"/>
        </w:numPr>
        <w:rPr>
          <w:bCs/>
          <w:sz w:val="24"/>
        </w:rPr>
      </w:pPr>
      <w:r w:rsidRPr="001E2DB1">
        <w:rPr>
          <w:bCs/>
          <w:sz w:val="24"/>
        </w:rPr>
        <w:t>students</w:t>
      </w:r>
    </w:p>
    <w:p w14:paraId="466EEB4A" w14:textId="5EBC196E" w:rsidR="001853D1" w:rsidRPr="001E2DB1" w:rsidRDefault="00826AF7" w:rsidP="00E0775D">
      <w:pPr>
        <w:pStyle w:val="ListParagraph"/>
        <w:numPr>
          <w:ilvl w:val="1"/>
          <w:numId w:val="12"/>
        </w:numPr>
        <w:rPr>
          <w:sz w:val="24"/>
        </w:rPr>
      </w:pPr>
      <w:r w:rsidRPr="001E2DB1">
        <w:rPr>
          <w:sz w:val="24"/>
        </w:rPr>
        <w:t>Attribute</w:t>
      </w:r>
      <w:r w:rsidR="008E285D" w:rsidRPr="001E2DB1">
        <w:rPr>
          <w:sz w:val="24"/>
        </w:rPr>
        <w:t xml:space="preserve">, </w:t>
      </w:r>
      <w:r w:rsidRPr="001E2DB1">
        <w:rPr>
          <w:sz w:val="24"/>
        </w:rPr>
        <w:t>type</w:t>
      </w:r>
      <w:r w:rsidR="008E285D" w:rsidRPr="001E2DB1">
        <w:rPr>
          <w:sz w:val="24"/>
        </w:rPr>
        <w:t xml:space="preserve"> and length</w:t>
      </w:r>
      <w:r w:rsidR="00355F07" w:rsidRPr="001E2DB1">
        <w:rPr>
          <w:sz w:val="24"/>
        </w:rPr>
        <w:t xml:space="preserve">: </w:t>
      </w:r>
      <w:proofErr w:type="spellStart"/>
      <w:r w:rsidR="001853D1" w:rsidRPr="001E2DB1">
        <w:rPr>
          <w:i/>
          <w:sz w:val="24"/>
        </w:rPr>
        <w:t>snum</w:t>
      </w:r>
      <w:proofErr w:type="spellEnd"/>
      <w:r w:rsidR="001853D1" w:rsidRPr="001E2DB1">
        <w:rPr>
          <w:i/>
          <w:sz w:val="24"/>
        </w:rPr>
        <w:t xml:space="preserve">: integer, </w:t>
      </w:r>
      <w:proofErr w:type="spellStart"/>
      <w:r w:rsidR="001853D1" w:rsidRPr="001E2DB1">
        <w:rPr>
          <w:i/>
          <w:sz w:val="24"/>
        </w:rPr>
        <w:t>ssn</w:t>
      </w:r>
      <w:proofErr w:type="spellEnd"/>
      <w:r w:rsidR="001853D1" w:rsidRPr="001E2DB1">
        <w:rPr>
          <w:i/>
          <w:sz w:val="24"/>
        </w:rPr>
        <w:t xml:space="preserve">: integer, name: </w:t>
      </w:r>
      <w:proofErr w:type="gramStart"/>
      <w:r w:rsidR="001853D1" w:rsidRPr="001E2DB1">
        <w:rPr>
          <w:i/>
          <w:sz w:val="24"/>
        </w:rPr>
        <w:t>varchar(</w:t>
      </w:r>
      <w:proofErr w:type="gramEnd"/>
      <w:r w:rsidR="001853D1" w:rsidRPr="001E2DB1">
        <w:rPr>
          <w:i/>
          <w:sz w:val="24"/>
        </w:rPr>
        <w:t xml:space="preserve">10), gender: varchar(1), dob: datetime, </w:t>
      </w:r>
      <w:proofErr w:type="spellStart"/>
      <w:r w:rsidR="001853D1" w:rsidRPr="001E2DB1">
        <w:rPr>
          <w:i/>
          <w:sz w:val="24"/>
        </w:rPr>
        <w:t>c_addr</w:t>
      </w:r>
      <w:proofErr w:type="spellEnd"/>
      <w:r w:rsidR="001853D1" w:rsidRPr="001E2DB1">
        <w:rPr>
          <w:i/>
          <w:sz w:val="24"/>
        </w:rPr>
        <w:t xml:space="preserve">: varchar(20), </w:t>
      </w:r>
      <w:proofErr w:type="spellStart"/>
      <w:r w:rsidR="001853D1" w:rsidRPr="001E2DB1">
        <w:rPr>
          <w:i/>
          <w:sz w:val="24"/>
        </w:rPr>
        <w:t>c_phone</w:t>
      </w:r>
      <w:proofErr w:type="spellEnd"/>
      <w:r w:rsidR="001853D1" w:rsidRPr="001E2DB1">
        <w:rPr>
          <w:i/>
          <w:sz w:val="24"/>
        </w:rPr>
        <w:t xml:space="preserve">: varchar(10), </w:t>
      </w:r>
      <w:proofErr w:type="spellStart"/>
      <w:r w:rsidR="001853D1" w:rsidRPr="001E2DB1">
        <w:rPr>
          <w:i/>
          <w:sz w:val="24"/>
        </w:rPr>
        <w:t>p_addr</w:t>
      </w:r>
      <w:proofErr w:type="spellEnd"/>
      <w:r w:rsidR="001853D1" w:rsidRPr="001E2DB1">
        <w:rPr>
          <w:i/>
          <w:sz w:val="24"/>
        </w:rPr>
        <w:t xml:space="preserve">: varchar(20), </w:t>
      </w:r>
      <w:proofErr w:type="spellStart"/>
      <w:r w:rsidR="001853D1" w:rsidRPr="001E2DB1">
        <w:rPr>
          <w:i/>
          <w:sz w:val="24"/>
        </w:rPr>
        <w:t>p_phone</w:t>
      </w:r>
      <w:proofErr w:type="spellEnd"/>
      <w:r w:rsidR="001853D1" w:rsidRPr="001E2DB1">
        <w:rPr>
          <w:i/>
          <w:sz w:val="24"/>
        </w:rPr>
        <w:t>: varchar(10)</w:t>
      </w:r>
    </w:p>
    <w:p w14:paraId="286654AA" w14:textId="153AE851" w:rsidR="00B52E0D" w:rsidRPr="001E2DB1" w:rsidRDefault="00355F07" w:rsidP="00E0775D">
      <w:pPr>
        <w:pStyle w:val="ListParagraph"/>
        <w:numPr>
          <w:ilvl w:val="1"/>
          <w:numId w:val="12"/>
        </w:numPr>
        <w:rPr>
          <w:sz w:val="24"/>
        </w:rPr>
      </w:pPr>
      <w:r w:rsidRPr="001E2DB1">
        <w:rPr>
          <w:sz w:val="24"/>
        </w:rPr>
        <w:t>P</w:t>
      </w:r>
      <w:r w:rsidR="00B52E0D" w:rsidRPr="001E2DB1">
        <w:rPr>
          <w:sz w:val="24"/>
        </w:rPr>
        <w:t xml:space="preserve">rimary key: </w:t>
      </w:r>
      <w:proofErr w:type="spellStart"/>
      <w:r w:rsidR="00B52E0D" w:rsidRPr="001E2DB1">
        <w:rPr>
          <w:i/>
          <w:sz w:val="24"/>
        </w:rPr>
        <w:t>ssn</w:t>
      </w:r>
      <w:proofErr w:type="spellEnd"/>
    </w:p>
    <w:p w14:paraId="796FC87B" w14:textId="064622FF" w:rsidR="00B52E0D" w:rsidRPr="001E2DB1" w:rsidRDefault="00355F07" w:rsidP="00E0775D">
      <w:pPr>
        <w:pStyle w:val="ListParagraph"/>
        <w:numPr>
          <w:ilvl w:val="1"/>
          <w:numId w:val="12"/>
        </w:numPr>
        <w:rPr>
          <w:sz w:val="24"/>
        </w:rPr>
      </w:pPr>
      <w:r w:rsidRPr="001E2DB1">
        <w:rPr>
          <w:sz w:val="24"/>
        </w:rPr>
        <w:lastRenderedPageBreak/>
        <w:t xml:space="preserve">Candidate </w:t>
      </w:r>
      <w:r w:rsidR="00B52E0D" w:rsidRPr="001E2DB1">
        <w:rPr>
          <w:sz w:val="24"/>
        </w:rPr>
        <w:t>key</w:t>
      </w:r>
      <w:r w:rsidRPr="001E2DB1">
        <w:rPr>
          <w:sz w:val="24"/>
        </w:rPr>
        <w:t>:</w:t>
      </w:r>
      <w:r w:rsidR="002C3A62" w:rsidRPr="001E2DB1">
        <w:rPr>
          <w:sz w:val="24"/>
        </w:rPr>
        <w:t xml:space="preserve"> </w:t>
      </w:r>
      <w:proofErr w:type="spellStart"/>
      <w:r w:rsidR="002C3A62" w:rsidRPr="001E2DB1">
        <w:rPr>
          <w:i/>
          <w:sz w:val="24"/>
        </w:rPr>
        <w:t>snum</w:t>
      </w:r>
      <w:proofErr w:type="spellEnd"/>
    </w:p>
    <w:p w14:paraId="28DA9FBB" w14:textId="44B6F6E9" w:rsidR="000C602B" w:rsidRPr="001E2DB1" w:rsidRDefault="000C602B" w:rsidP="00E0775D">
      <w:pPr>
        <w:pStyle w:val="ListParagraph"/>
        <w:numPr>
          <w:ilvl w:val="1"/>
          <w:numId w:val="12"/>
        </w:numPr>
        <w:rPr>
          <w:sz w:val="24"/>
        </w:rPr>
      </w:pPr>
      <w:r w:rsidRPr="001E2DB1">
        <w:rPr>
          <w:sz w:val="24"/>
        </w:rPr>
        <w:t xml:space="preserve">Foreign key: </w:t>
      </w:r>
      <w:r w:rsidRPr="001E2DB1">
        <w:rPr>
          <w:i/>
          <w:sz w:val="24"/>
        </w:rPr>
        <w:t>N/A</w:t>
      </w:r>
    </w:p>
    <w:p w14:paraId="603C924F" w14:textId="58872847" w:rsidR="00181F04" w:rsidRPr="001E2DB1" w:rsidRDefault="008F36FF" w:rsidP="00181F04">
      <w:pPr>
        <w:pStyle w:val="ListParagraph"/>
        <w:numPr>
          <w:ilvl w:val="0"/>
          <w:numId w:val="10"/>
        </w:numPr>
        <w:rPr>
          <w:bCs/>
          <w:sz w:val="24"/>
        </w:rPr>
      </w:pPr>
      <w:r w:rsidRPr="001E2DB1">
        <w:rPr>
          <w:bCs/>
          <w:sz w:val="24"/>
        </w:rPr>
        <w:t>departments</w:t>
      </w:r>
    </w:p>
    <w:p w14:paraId="0EC5DB6F" w14:textId="6C78A90C" w:rsidR="00181F04" w:rsidRPr="001E2DB1" w:rsidRDefault="00181F04" w:rsidP="00C52497">
      <w:pPr>
        <w:pStyle w:val="ListParagraph"/>
        <w:numPr>
          <w:ilvl w:val="1"/>
          <w:numId w:val="14"/>
        </w:numPr>
        <w:rPr>
          <w:i/>
          <w:sz w:val="24"/>
        </w:rPr>
      </w:pPr>
      <w:r w:rsidRPr="001E2DB1">
        <w:rPr>
          <w:sz w:val="24"/>
        </w:rPr>
        <w:t xml:space="preserve">Attribute, type and length: </w:t>
      </w:r>
      <w:r w:rsidR="00464985" w:rsidRPr="001E2DB1">
        <w:rPr>
          <w:i/>
          <w:sz w:val="24"/>
        </w:rPr>
        <w:t xml:space="preserve">code: integer, name: </w:t>
      </w:r>
      <w:proofErr w:type="gramStart"/>
      <w:r w:rsidR="00464985" w:rsidRPr="001E2DB1">
        <w:rPr>
          <w:i/>
          <w:sz w:val="24"/>
        </w:rPr>
        <w:t>varchar(</w:t>
      </w:r>
      <w:proofErr w:type="gramEnd"/>
      <w:r w:rsidR="00464985" w:rsidRPr="001E2DB1">
        <w:rPr>
          <w:i/>
          <w:sz w:val="24"/>
        </w:rPr>
        <w:t>50), phone: varchar(10), college: varchar(20)</w:t>
      </w:r>
    </w:p>
    <w:p w14:paraId="577FF908" w14:textId="437DA5FE" w:rsidR="00181F04" w:rsidRPr="001E2DB1" w:rsidRDefault="00181F04" w:rsidP="00C52497">
      <w:pPr>
        <w:pStyle w:val="ListParagraph"/>
        <w:numPr>
          <w:ilvl w:val="1"/>
          <w:numId w:val="14"/>
        </w:numPr>
        <w:rPr>
          <w:sz w:val="24"/>
        </w:rPr>
      </w:pPr>
      <w:r w:rsidRPr="001E2DB1">
        <w:rPr>
          <w:sz w:val="24"/>
        </w:rPr>
        <w:t xml:space="preserve">Primary key: </w:t>
      </w:r>
      <w:r w:rsidR="00D84159" w:rsidRPr="001E2DB1">
        <w:rPr>
          <w:i/>
          <w:sz w:val="24"/>
        </w:rPr>
        <w:t>code</w:t>
      </w:r>
    </w:p>
    <w:p w14:paraId="63817B3A" w14:textId="262DF598" w:rsidR="00181F04" w:rsidRPr="001E2DB1" w:rsidRDefault="00181F04" w:rsidP="00C52497">
      <w:pPr>
        <w:pStyle w:val="ListParagraph"/>
        <w:numPr>
          <w:ilvl w:val="1"/>
          <w:numId w:val="14"/>
        </w:numPr>
        <w:rPr>
          <w:sz w:val="24"/>
        </w:rPr>
      </w:pPr>
      <w:r w:rsidRPr="001E2DB1">
        <w:rPr>
          <w:sz w:val="24"/>
        </w:rPr>
        <w:t xml:space="preserve">Candidate key: </w:t>
      </w:r>
      <w:r w:rsidR="009B060A" w:rsidRPr="001E2DB1">
        <w:rPr>
          <w:i/>
          <w:sz w:val="24"/>
        </w:rPr>
        <w:t>name</w:t>
      </w:r>
    </w:p>
    <w:p w14:paraId="18B60012" w14:textId="3C06B9DD" w:rsidR="000C602B" w:rsidRPr="001E2DB1" w:rsidRDefault="000C602B" w:rsidP="00C52497">
      <w:pPr>
        <w:pStyle w:val="ListParagraph"/>
        <w:numPr>
          <w:ilvl w:val="1"/>
          <w:numId w:val="14"/>
        </w:numPr>
        <w:rPr>
          <w:sz w:val="24"/>
        </w:rPr>
      </w:pPr>
      <w:r w:rsidRPr="001E2DB1">
        <w:rPr>
          <w:sz w:val="24"/>
        </w:rPr>
        <w:t xml:space="preserve">Foreign key: </w:t>
      </w:r>
      <w:r w:rsidRPr="001E2DB1">
        <w:rPr>
          <w:i/>
          <w:sz w:val="24"/>
        </w:rPr>
        <w:t>N/A</w:t>
      </w:r>
    </w:p>
    <w:p w14:paraId="45549631" w14:textId="54211C09" w:rsidR="006214F2" w:rsidRPr="001E2DB1" w:rsidRDefault="0063380C" w:rsidP="006214F2">
      <w:pPr>
        <w:pStyle w:val="ListParagraph"/>
        <w:numPr>
          <w:ilvl w:val="0"/>
          <w:numId w:val="10"/>
        </w:numPr>
        <w:rPr>
          <w:bCs/>
          <w:sz w:val="24"/>
        </w:rPr>
      </w:pPr>
      <w:r w:rsidRPr="001E2DB1">
        <w:rPr>
          <w:bCs/>
          <w:sz w:val="24"/>
        </w:rPr>
        <w:t>degrees</w:t>
      </w:r>
    </w:p>
    <w:p w14:paraId="5912A500" w14:textId="1AD07BCD" w:rsidR="006214F2" w:rsidRPr="001E2DB1" w:rsidRDefault="006214F2" w:rsidP="00C52497">
      <w:pPr>
        <w:pStyle w:val="ListParagraph"/>
        <w:numPr>
          <w:ilvl w:val="1"/>
          <w:numId w:val="16"/>
        </w:numPr>
        <w:rPr>
          <w:i/>
          <w:sz w:val="24"/>
        </w:rPr>
      </w:pPr>
      <w:r w:rsidRPr="001E2DB1">
        <w:rPr>
          <w:sz w:val="24"/>
        </w:rPr>
        <w:t xml:space="preserve">Attribute, type and length: </w:t>
      </w:r>
      <w:r w:rsidR="00F07091" w:rsidRPr="001E2DB1">
        <w:rPr>
          <w:i/>
          <w:sz w:val="24"/>
        </w:rPr>
        <w:t xml:space="preserve">name: </w:t>
      </w:r>
      <w:proofErr w:type="gramStart"/>
      <w:r w:rsidR="00F07091" w:rsidRPr="001E2DB1">
        <w:rPr>
          <w:i/>
          <w:sz w:val="24"/>
        </w:rPr>
        <w:t>varchar(</w:t>
      </w:r>
      <w:proofErr w:type="gramEnd"/>
      <w:r w:rsidR="00F07091" w:rsidRPr="001E2DB1">
        <w:rPr>
          <w:i/>
          <w:sz w:val="24"/>
        </w:rPr>
        <w:t>50), leve</w:t>
      </w:r>
      <w:r w:rsidR="001D54D6" w:rsidRPr="001E2DB1">
        <w:rPr>
          <w:i/>
          <w:sz w:val="24"/>
        </w:rPr>
        <w:t>l: varchar(5)</w:t>
      </w:r>
      <w:r w:rsidR="00196402" w:rsidRPr="001E2DB1">
        <w:rPr>
          <w:i/>
          <w:sz w:val="24"/>
        </w:rPr>
        <w:t>,</w:t>
      </w:r>
      <w:r w:rsidR="00196402" w:rsidRPr="001E2DB1">
        <w:rPr>
          <w:sz w:val="24"/>
        </w:rPr>
        <w:t xml:space="preserve"> </w:t>
      </w:r>
      <w:proofErr w:type="spellStart"/>
      <w:r w:rsidR="00196402" w:rsidRPr="001E2DB1">
        <w:rPr>
          <w:sz w:val="24"/>
        </w:rPr>
        <w:t>department_code</w:t>
      </w:r>
      <w:proofErr w:type="spellEnd"/>
      <w:r w:rsidR="00196402" w:rsidRPr="001E2DB1">
        <w:rPr>
          <w:sz w:val="24"/>
        </w:rPr>
        <w:t>: integer</w:t>
      </w:r>
    </w:p>
    <w:p w14:paraId="3B50CA9D" w14:textId="1AB960FD" w:rsidR="006214F2" w:rsidRPr="001E2DB1" w:rsidRDefault="006214F2" w:rsidP="00C52497">
      <w:pPr>
        <w:pStyle w:val="ListParagraph"/>
        <w:numPr>
          <w:ilvl w:val="1"/>
          <w:numId w:val="16"/>
        </w:numPr>
        <w:rPr>
          <w:sz w:val="24"/>
        </w:rPr>
      </w:pPr>
      <w:r w:rsidRPr="001E2DB1">
        <w:rPr>
          <w:sz w:val="24"/>
        </w:rPr>
        <w:t xml:space="preserve">Primary key: </w:t>
      </w:r>
      <w:r w:rsidR="00D00572" w:rsidRPr="001E2DB1">
        <w:rPr>
          <w:i/>
          <w:sz w:val="24"/>
        </w:rPr>
        <w:t>name</w:t>
      </w:r>
      <w:r w:rsidR="005D5762" w:rsidRPr="001E2DB1">
        <w:rPr>
          <w:i/>
          <w:sz w:val="24"/>
        </w:rPr>
        <w:t>, level</w:t>
      </w:r>
    </w:p>
    <w:p w14:paraId="2579CC2B" w14:textId="7AF085D4" w:rsidR="006214F2" w:rsidRPr="001E2DB1" w:rsidRDefault="006214F2" w:rsidP="00C52497">
      <w:pPr>
        <w:pStyle w:val="ListParagraph"/>
        <w:numPr>
          <w:ilvl w:val="1"/>
          <w:numId w:val="16"/>
        </w:numPr>
        <w:rPr>
          <w:sz w:val="24"/>
        </w:rPr>
      </w:pPr>
      <w:r w:rsidRPr="001E2DB1">
        <w:rPr>
          <w:sz w:val="24"/>
        </w:rPr>
        <w:t xml:space="preserve">Candidate key: </w:t>
      </w:r>
      <w:r w:rsidR="005D5762" w:rsidRPr="001E2DB1">
        <w:rPr>
          <w:i/>
          <w:sz w:val="24"/>
        </w:rPr>
        <w:t>N/A</w:t>
      </w:r>
    </w:p>
    <w:p w14:paraId="3C65924A" w14:textId="48717A54" w:rsidR="00213B5E" w:rsidRPr="001E2DB1" w:rsidRDefault="00213B5E" w:rsidP="00C52497">
      <w:pPr>
        <w:pStyle w:val="ListParagraph"/>
        <w:numPr>
          <w:ilvl w:val="1"/>
          <w:numId w:val="16"/>
        </w:numPr>
        <w:rPr>
          <w:sz w:val="24"/>
        </w:rPr>
      </w:pPr>
      <w:r w:rsidRPr="001E2DB1">
        <w:rPr>
          <w:sz w:val="24"/>
        </w:rPr>
        <w:t xml:space="preserve">Foreign key: </w:t>
      </w:r>
      <w:proofErr w:type="spellStart"/>
      <w:r w:rsidRPr="001E2DB1">
        <w:rPr>
          <w:i/>
          <w:sz w:val="24"/>
        </w:rPr>
        <w:t>department_code</w:t>
      </w:r>
      <w:proofErr w:type="spellEnd"/>
      <w:r w:rsidRPr="001E2DB1">
        <w:rPr>
          <w:i/>
          <w:sz w:val="24"/>
        </w:rPr>
        <w:t xml:space="preserve"> refers to code in table department</w:t>
      </w:r>
      <w:r w:rsidR="00435C25">
        <w:rPr>
          <w:i/>
          <w:sz w:val="24"/>
        </w:rPr>
        <w:t>s</w:t>
      </w:r>
    </w:p>
    <w:p w14:paraId="5651EB9C" w14:textId="153D62DC" w:rsidR="007349C9" w:rsidRPr="001E2DB1" w:rsidRDefault="007349C9" w:rsidP="007349C9">
      <w:pPr>
        <w:pStyle w:val="ListParagraph"/>
        <w:numPr>
          <w:ilvl w:val="0"/>
          <w:numId w:val="10"/>
        </w:numPr>
        <w:rPr>
          <w:bCs/>
          <w:sz w:val="24"/>
        </w:rPr>
      </w:pPr>
      <w:r w:rsidRPr="001E2DB1">
        <w:rPr>
          <w:bCs/>
          <w:sz w:val="24"/>
        </w:rPr>
        <w:t>courses</w:t>
      </w:r>
    </w:p>
    <w:p w14:paraId="1FC8B3BD" w14:textId="1415CC3C" w:rsidR="007349C9" w:rsidRPr="001E2DB1" w:rsidRDefault="007349C9" w:rsidP="00753255">
      <w:pPr>
        <w:pStyle w:val="ListParagraph"/>
        <w:numPr>
          <w:ilvl w:val="0"/>
          <w:numId w:val="18"/>
        </w:numPr>
        <w:rPr>
          <w:i/>
          <w:sz w:val="24"/>
        </w:rPr>
      </w:pPr>
      <w:r w:rsidRPr="001E2DB1">
        <w:rPr>
          <w:sz w:val="24"/>
        </w:rPr>
        <w:t xml:space="preserve">Attribute, type and length: </w:t>
      </w:r>
      <w:r w:rsidR="00AD7DAB" w:rsidRPr="001E2DB1">
        <w:rPr>
          <w:i/>
          <w:sz w:val="24"/>
        </w:rPr>
        <w:t xml:space="preserve">number: integer, name: </w:t>
      </w:r>
      <w:proofErr w:type="gramStart"/>
      <w:r w:rsidR="00AD7DAB" w:rsidRPr="001E2DB1">
        <w:rPr>
          <w:i/>
          <w:sz w:val="24"/>
        </w:rPr>
        <w:t>varchar(</w:t>
      </w:r>
      <w:proofErr w:type="gramEnd"/>
      <w:r w:rsidR="00AD7DAB" w:rsidRPr="001E2DB1">
        <w:rPr>
          <w:i/>
          <w:sz w:val="24"/>
        </w:rPr>
        <w:t xml:space="preserve">50), description: varchar(50), </w:t>
      </w:r>
      <w:proofErr w:type="spellStart"/>
      <w:r w:rsidR="00AD7DAB" w:rsidRPr="001E2DB1">
        <w:rPr>
          <w:i/>
          <w:sz w:val="24"/>
        </w:rPr>
        <w:t>credithours</w:t>
      </w:r>
      <w:proofErr w:type="spellEnd"/>
      <w:r w:rsidR="00AD7DAB" w:rsidRPr="001E2DB1">
        <w:rPr>
          <w:i/>
          <w:sz w:val="24"/>
        </w:rPr>
        <w:t xml:space="preserve">: integer, level: varchar(20), </w:t>
      </w:r>
      <w:proofErr w:type="spellStart"/>
      <w:r w:rsidR="00AD7DAB" w:rsidRPr="001E2DB1">
        <w:rPr>
          <w:i/>
          <w:sz w:val="24"/>
        </w:rPr>
        <w:t>department_code</w:t>
      </w:r>
      <w:proofErr w:type="spellEnd"/>
      <w:r w:rsidR="00AD7DAB" w:rsidRPr="001E2DB1">
        <w:rPr>
          <w:i/>
          <w:sz w:val="24"/>
        </w:rPr>
        <w:t>: integer</w:t>
      </w:r>
    </w:p>
    <w:p w14:paraId="71A41AFF" w14:textId="4B7B0EF4" w:rsidR="007349C9" w:rsidRPr="001E2DB1" w:rsidRDefault="007349C9" w:rsidP="00753255">
      <w:pPr>
        <w:pStyle w:val="ListParagraph"/>
        <w:numPr>
          <w:ilvl w:val="0"/>
          <w:numId w:val="18"/>
        </w:numPr>
        <w:rPr>
          <w:sz w:val="24"/>
        </w:rPr>
      </w:pPr>
      <w:r w:rsidRPr="001E2DB1">
        <w:rPr>
          <w:sz w:val="24"/>
        </w:rPr>
        <w:t xml:space="preserve">Primary key: </w:t>
      </w:r>
      <w:r w:rsidR="007F6822" w:rsidRPr="001E2DB1">
        <w:rPr>
          <w:i/>
          <w:sz w:val="24"/>
        </w:rPr>
        <w:t>number</w:t>
      </w:r>
    </w:p>
    <w:p w14:paraId="3FAC9176" w14:textId="7E9767AA" w:rsidR="007349C9" w:rsidRPr="001E2DB1" w:rsidRDefault="007349C9" w:rsidP="00753255">
      <w:pPr>
        <w:pStyle w:val="ListParagraph"/>
        <w:numPr>
          <w:ilvl w:val="0"/>
          <w:numId w:val="18"/>
        </w:numPr>
        <w:rPr>
          <w:sz w:val="24"/>
        </w:rPr>
      </w:pPr>
      <w:r w:rsidRPr="001E2DB1">
        <w:rPr>
          <w:sz w:val="24"/>
        </w:rPr>
        <w:t xml:space="preserve">Candidate key: </w:t>
      </w:r>
      <w:r w:rsidR="009F1E56" w:rsidRPr="001E2DB1">
        <w:rPr>
          <w:i/>
          <w:sz w:val="24"/>
        </w:rPr>
        <w:t>name</w:t>
      </w:r>
    </w:p>
    <w:p w14:paraId="0A1C7E0D" w14:textId="446EC128" w:rsidR="003C1E5A" w:rsidRPr="001E2DB1" w:rsidRDefault="003C1E5A" w:rsidP="00753255">
      <w:pPr>
        <w:pStyle w:val="ListParagraph"/>
        <w:numPr>
          <w:ilvl w:val="0"/>
          <w:numId w:val="18"/>
        </w:numPr>
        <w:rPr>
          <w:sz w:val="24"/>
        </w:rPr>
      </w:pPr>
      <w:r w:rsidRPr="001E2DB1">
        <w:rPr>
          <w:sz w:val="24"/>
        </w:rPr>
        <w:t xml:space="preserve">Foreign key: </w:t>
      </w:r>
      <w:proofErr w:type="spellStart"/>
      <w:r w:rsidRPr="001E2DB1">
        <w:rPr>
          <w:i/>
          <w:sz w:val="24"/>
        </w:rPr>
        <w:t>department_code</w:t>
      </w:r>
      <w:proofErr w:type="spellEnd"/>
      <w:r w:rsidRPr="001E2DB1">
        <w:rPr>
          <w:i/>
          <w:sz w:val="24"/>
        </w:rPr>
        <w:t xml:space="preserve"> refers to code in table department</w:t>
      </w:r>
      <w:r w:rsidR="00435C25">
        <w:rPr>
          <w:i/>
          <w:sz w:val="24"/>
        </w:rPr>
        <w:t>s</w:t>
      </w:r>
    </w:p>
    <w:p w14:paraId="25FF7815" w14:textId="4E922E0F" w:rsidR="00F12242" w:rsidRPr="001E2DB1" w:rsidRDefault="002A20C4" w:rsidP="00F12242">
      <w:pPr>
        <w:pStyle w:val="ListParagraph"/>
        <w:numPr>
          <w:ilvl w:val="0"/>
          <w:numId w:val="10"/>
        </w:numPr>
        <w:rPr>
          <w:bCs/>
          <w:sz w:val="24"/>
        </w:rPr>
      </w:pPr>
      <w:r w:rsidRPr="001E2DB1">
        <w:rPr>
          <w:bCs/>
          <w:sz w:val="24"/>
        </w:rPr>
        <w:t>register</w:t>
      </w:r>
    </w:p>
    <w:p w14:paraId="3BA71919" w14:textId="703ED3E1" w:rsidR="007349C9" w:rsidRPr="001E2DB1" w:rsidRDefault="00F12242" w:rsidP="00210020">
      <w:pPr>
        <w:pStyle w:val="ListParagraph"/>
        <w:numPr>
          <w:ilvl w:val="0"/>
          <w:numId w:val="19"/>
        </w:numPr>
        <w:rPr>
          <w:i/>
          <w:sz w:val="24"/>
        </w:rPr>
      </w:pPr>
      <w:r w:rsidRPr="001E2DB1">
        <w:rPr>
          <w:sz w:val="24"/>
        </w:rPr>
        <w:t xml:space="preserve">Attribute, type and length: </w:t>
      </w:r>
      <w:proofErr w:type="spellStart"/>
      <w:r w:rsidR="008F2595" w:rsidRPr="001E2DB1">
        <w:rPr>
          <w:i/>
          <w:sz w:val="24"/>
        </w:rPr>
        <w:t>snum</w:t>
      </w:r>
      <w:proofErr w:type="spellEnd"/>
      <w:r w:rsidR="008F2595" w:rsidRPr="001E2DB1">
        <w:rPr>
          <w:i/>
          <w:sz w:val="24"/>
        </w:rPr>
        <w:t xml:space="preserve">: integer, </w:t>
      </w:r>
      <w:proofErr w:type="spellStart"/>
      <w:r w:rsidR="008F2595" w:rsidRPr="001E2DB1">
        <w:rPr>
          <w:i/>
          <w:sz w:val="24"/>
        </w:rPr>
        <w:t>course_number</w:t>
      </w:r>
      <w:proofErr w:type="spellEnd"/>
      <w:r w:rsidR="008F2595" w:rsidRPr="001E2DB1">
        <w:rPr>
          <w:i/>
          <w:sz w:val="24"/>
        </w:rPr>
        <w:t xml:space="preserve">: integer, </w:t>
      </w:r>
      <w:proofErr w:type="spellStart"/>
      <w:r w:rsidR="004F01DD">
        <w:rPr>
          <w:i/>
          <w:sz w:val="24"/>
        </w:rPr>
        <w:t>regtime</w:t>
      </w:r>
      <w:proofErr w:type="spellEnd"/>
      <w:r w:rsidR="008F2595" w:rsidRPr="001E2DB1">
        <w:rPr>
          <w:i/>
          <w:sz w:val="24"/>
        </w:rPr>
        <w:t xml:space="preserve">: </w:t>
      </w:r>
      <w:proofErr w:type="gramStart"/>
      <w:r w:rsidR="008F2595" w:rsidRPr="001E2DB1">
        <w:rPr>
          <w:i/>
          <w:sz w:val="24"/>
        </w:rPr>
        <w:t>varchar(</w:t>
      </w:r>
      <w:proofErr w:type="gramEnd"/>
      <w:r w:rsidR="008F2595" w:rsidRPr="001E2DB1">
        <w:rPr>
          <w:i/>
          <w:sz w:val="24"/>
        </w:rPr>
        <w:t>20), grade: integer</w:t>
      </w:r>
    </w:p>
    <w:p w14:paraId="310452E5" w14:textId="5AD5A919" w:rsidR="00BF433E" w:rsidRPr="001E2DB1" w:rsidRDefault="00BF433E" w:rsidP="00210020">
      <w:pPr>
        <w:pStyle w:val="ListParagraph"/>
        <w:numPr>
          <w:ilvl w:val="0"/>
          <w:numId w:val="19"/>
        </w:numPr>
        <w:rPr>
          <w:sz w:val="24"/>
        </w:rPr>
      </w:pPr>
      <w:r w:rsidRPr="001E2DB1">
        <w:rPr>
          <w:sz w:val="24"/>
        </w:rPr>
        <w:t xml:space="preserve">Primary key: </w:t>
      </w:r>
      <w:proofErr w:type="spellStart"/>
      <w:r w:rsidR="008B26E3" w:rsidRPr="001E2DB1">
        <w:rPr>
          <w:i/>
          <w:sz w:val="24"/>
        </w:rPr>
        <w:t>snum</w:t>
      </w:r>
      <w:proofErr w:type="spellEnd"/>
      <w:r w:rsidR="00531D9A" w:rsidRPr="001E2DB1">
        <w:rPr>
          <w:i/>
          <w:sz w:val="24"/>
        </w:rPr>
        <w:t xml:space="preserve">, </w:t>
      </w:r>
      <w:proofErr w:type="spellStart"/>
      <w:r w:rsidR="00531D9A" w:rsidRPr="001E2DB1">
        <w:rPr>
          <w:i/>
          <w:sz w:val="24"/>
        </w:rPr>
        <w:t>course_number</w:t>
      </w:r>
      <w:proofErr w:type="spellEnd"/>
    </w:p>
    <w:p w14:paraId="0DECDC9B" w14:textId="1A23F12E" w:rsidR="00BF433E" w:rsidRPr="001E2DB1" w:rsidRDefault="00BF433E" w:rsidP="00210020">
      <w:pPr>
        <w:pStyle w:val="ListParagraph"/>
        <w:numPr>
          <w:ilvl w:val="0"/>
          <w:numId w:val="19"/>
        </w:numPr>
        <w:rPr>
          <w:sz w:val="24"/>
        </w:rPr>
      </w:pPr>
      <w:r w:rsidRPr="001E2DB1">
        <w:rPr>
          <w:sz w:val="24"/>
        </w:rPr>
        <w:t xml:space="preserve">Candidate key: </w:t>
      </w:r>
      <w:r w:rsidR="007A17A8" w:rsidRPr="001E2DB1">
        <w:rPr>
          <w:i/>
          <w:sz w:val="24"/>
        </w:rPr>
        <w:t>N/A</w:t>
      </w:r>
    </w:p>
    <w:p w14:paraId="4A18B5D4" w14:textId="32F5FD43" w:rsidR="00BF433E" w:rsidRPr="001E2DB1" w:rsidRDefault="00BF433E" w:rsidP="00210020">
      <w:pPr>
        <w:pStyle w:val="ListParagraph"/>
        <w:numPr>
          <w:ilvl w:val="0"/>
          <w:numId w:val="19"/>
        </w:numPr>
        <w:rPr>
          <w:i/>
          <w:sz w:val="24"/>
        </w:rPr>
      </w:pPr>
      <w:r w:rsidRPr="001E2DB1">
        <w:rPr>
          <w:sz w:val="24"/>
        </w:rPr>
        <w:t xml:space="preserve">Foreign key: </w:t>
      </w:r>
      <w:proofErr w:type="spellStart"/>
      <w:r w:rsidR="00C47E1D" w:rsidRPr="001E2DB1">
        <w:rPr>
          <w:i/>
          <w:sz w:val="24"/>
        </w:rPr>
        <w:t>snum</w:t>
      </w:r>
      <w:proofErr w:type="spellEnd"/>
      <w:r w:rsidR="00C47E1D" w:rsidRPr="001E2DB1">
        <w:rPr>
          <w:i/>
          <w:sz w:val="24"/>
        </w:rPr>
        <w:t xml:space="preserve"> refers to </w:t>
      </w:r>
      <w:proofErr w:type="spellStart"/>
      <w:r w:rsidR="00C47E1D" w:rsidRPr="001E2DB1">
        <w:rPr>
          <w:i/>
          <w:sz w:val="24"/>
        </w:rPr>
        <w:t>snum</w:t>
      </w:r>
      <w:proofErr w:type="spellEnd"/>
      <w:r w:rsidR="00C47E1D" w:rsidRPr="001E2DB1">
        <w:rPr>
          <w:i/>
          <w:sz w:val="24"/>
        </w:rPr>
        <w:t xml:space="preserve"> in table student</w:t>
      </w:r>
      <w:r w:rsidR="00435C25">
        <w:rPr>
          <w:i/>
          <w:sz w:val="24"/>
        </w:rPr>
        <w:t>s</w:t>
      </w:r>
      <w:r w:rsidR="00C47E1D" w:rsidRPr="001E2DB1">
        <w:rPr>
          <w:i/>
          <w:sz w:val="24"/>
        </w:rPr>
        <w:t xml:space="preserve">, </w:t>
      </w:r>
      <w:proofErr w:type="spellStart"/>
      <w:r w:rsidR="00C47E1D" w:rsidRPr="001E2DB1">
        <w:rPr>
          <w:i/>
          <w:sz w:val="24"/>
        </w:rPr>
        <w:t>course_number</w:t>
      </w:r>
      <w:proofErr w:type="spellEnd"/>
      <w:r w:rsidR="00C47E1D" w:rsidRPr="001E2DB1">
        <w:rPr>
          <w:i/>
          <w:sz w:val="24"/>
        </w:rPr>
        <w:t xml:space="preserve"> refers to number in table courses</w:t>
      </w:r>
    </w:p>
    <w:p w14:paraId="5B9112EF" w14:textId="7C80ABA4" w:rsidR="007F7C25" w:rsidRPr="001E2DB1" w:rsidRDefault="007F7C25" w:rsidP="007F7C25">
      <w:pPr>
        <w:pStyle w:val="ListParagraph"/>
        <w:numPr>
          <w:ilvl w:val="0"/>
          <w:numId w:val="10"/>
        </w:numPr>
        <w:rPr>
          <w:bCs/>
          <w:sz w:val="24"/>
        </w:rPr>
      </w:pPr>
      <w:r w:rsidRPr="001E2DB1">
        <w:rPr>
          <w:bCs/>
          <w:sz w:val="24"/>
        </w:rPr>
        <w:t>major</w:t>
      </w:r>
    </w:p>
    <w:p w14:paraId="6790321D" w14:textId="529E87D2" w:rsidR="007F7C25" w:rsidRPr="001E2DB1" w:rsidRDefault="007F7C25" w:rsidP="00210020">
      <w:pPr>
        <w:pStyle w:val="ListParagraph"/>
        <w:numPr>
          <w:ilvl w:val="0"/>
          <w:numId w:val="20"/>
        </w:numPr>
        <w:rPr>
          <w:i/>
          <w:sz w:val="24"/>
        </w:rPr>
      </w:pPr>
      <w:r w:rsidRPr="001E2DB1">
        <w:rPr>
          <w:sz w:val="24"/>
        </w:rPr>
        <w:t xml:space="preserve">Attribute, type and length: </w:t>
      </w:r>
      <w:proofErr w:type="spellStart"/>
      <w:r w:rsidR="003A3F0D" w:rsidRPr="001E2DB1">
        <w:rPr>
          <w:i/>
          <w:sz w:val="24"/>
        </w:rPr>
        <w:t>snum</w:t>
      </w:r>
      <w:proofErr w:type="spellEnd"/>
      <w:r w:rsidR="003A3F0D" w:rsidRPr="001E2DB1">
        <w:rPr>
          <w:i/>
          <w:sz w:val="24"/>
        </w:rPr>
        <w:t xml:space="preserve">: integer, name: </w:t>
      </w:r>
      <w:proofErr w:type="gramStart"/>
      <w:r w:rsidR="00692DB5">
        <w:rPr>
          <w:i/>
          <w:sz w:val="24"/>
        </w:rPr>
        <w:t>varchar(</w:t>
      </w:r>
      <w:proofErr w:type="gramEnd"/>
      <w:r w:rsidR="00692DB5">
        <w:rPr>
          <w:i/>
          <w:sz w:val="24"/>
        </w:rPr>
        <w:t>50), level: varchar(5)</w:t>
      </w:r>
    </w:p>
    <w:p w14:paraId="21DF73D4" w14:textId="6B6465C7" w:rsidR="007F7C25" w:rsidRPr="001E2DB1" w:rsidRDefault="007F7C25" w:rsidP="00210020">
      <w:pPr>
        <w:pStyle w:val="ListParagraph"/>
        <w:numPr>
          <w:ilvl w:val="0"/>
          <w:numId w:val="20"/>
        </w:numPr>
        <w:rPr>
          <w:sz w:val="24"/>
        </w:rPr>
      </w:pPr>
      <w:r w:rsidRPr="001E2DB1">
        <w:rPr>
          <w:sz w:val="24"/>
        </w:rPr>
        <w:t xml:space="preserve">Primary key: </w:t>
      </w:r>
      <w:proofErr w:type="spellStart"/>
      <w:r w:rsidRPr="001E2DB1">
        <w:rPr>
          <w:i/>
          <w:sz w:val="24"/>
        </w:rPr>
        <w:t>snum</w:t>
      </w:r>
      <w:proofErr w:type="spellEnd"/>
      <w:r w:rsidRPr="001E2DB1">
        <w:rPr>
          <w:i/>
          <w:sz w:val="24"/>
        </w:rPr>
        <w:t xml:space="preserve">, </w:t>
      </w:r>
      <w:r w:rsidR="00E74B06" w:rsidRPr="001E2DB1">
        <w:rPr>
          <w:i/>
          <w:sz w:val="24"/>
        </w:rPr>
        <w:t>name, level</w:t>
      </w:r>
    </w:p>
    <w:p w14:paraId="146B5812" w14:textId="77777777" w:rsidR="007F7C25" w:rsidRPr="001E2DB1" w:rsidRDefault="007F7C25" w:rsidP="00210020">
      <w:pPr>
        <w:pStyle w:val="ListParagraph"/>
        <w:numPr>
          <w:ilvl w:val="0"/>
          <w:numId w:val="20"/>
        </w:numPr>
        <w:rPr>
          <w:sz w:val="24"/>
        </w:rPr>
      </w:pPr>
      <w:r w:rsidRPr="001E2DB1">
        <w:rPr>
          <w:sz w:val="24"/>
        </w:rPr>
        <w:t xml:space="preserve">Candidate key: </w:t>
      </w:r>
      <w:r w:rsidRPr="001E2DB1">
        <w:rPr>
          <w:i/>
          <w:sz w:val="24"/>
        </w:rPr>
        <w:t>N/A</w:t>
      </w:r>
    </w:p>
    <w:p w14:paraId="751E6C06" w14:textId="2201CE15" w:rsidR="007F7C25" w:rsidRPr="001E2DB1" w:rsidRDefault="007F7C25" w:rsidP="00210020">
      <w:pPr>
        <w:pStyle w:val="ListParagraph"/>
        <w:numPr>
          <w:ilvl w:val="0"/>
          <w:numId w:val="20"/>
        </w:numPr>
        <w:rPr>
          <w:i/>
          <w:sz w:val="24"/>
        </w:rPr>
      </w:pPr>
      <w:r w:rsidRPr="001E2DB1">
        <w:rPr>
          <w:sz w:val="24"/>
        </w:rPr>
        <w:t xml:space="preserve">Foreign key: </w:t>
      </w:r>
      <w:proofErr w:type="spellStart"/>
      <w:r w:rsidRPr="001E2DB1">
        <w:rPr>
          <w:i/>
          <w:sz w:val="24"/>
        </w:rPr>
        <w:t>snum</w:t>
      </w:r>
      <w:proofErr w:type="spellEnd"/>
      <w:r w:rsidRPr="001E2DB1">
        <w:rPr>
          <w:i/>
          <w:sz w:val="24"/>
        </w:rPr>
        <w:t xml:space="preserve"> r</w:t>
      </w:r>
      <w:r w:rsidR="00435C25">
        <w:rPr>
          <w:i/>
          <w:sz w:val="24"/>
        </w:rPr>
        <w:t xml:space="preserve">efers to </w:t>
      </w:r>
      <w:proofErr w:type="spellStart"/>
      <w:r w:rsidR="00435C25">
        <w:rPr>
          <w:i/>
          <w:sz w:val="24"/>
        </w:rPr>
        <w:t>snum</w:t>
      </w:r>
      <w:proofErr w:type="spellEnd"/>
      <w:r w:rsidR="00435C25">
        <w:rPr>
          <w:i/>
          <w:sz w:val="24"/>
        </w:rPr>
        <w:t xml:space="preserve"> in table students, name &amp; level refer to name &amp; level in table degrees</w:t>
      </w:r>
    </w:p>
    <w:p w14:paraId="4FD0B3E8" w14:textId="74A27DAF" w:rsidR="00194810" w:rsidRPr="001E2DB1" w:rsidRDefault="00F51484" w:rsidP="00194810">
      <w:pPr>
        <w:pStyle w:val="ListParagraph"/>
        <w:numPr>
          <w:ilvl w:val="0"/>
          <w:numId w:val="10"/>
        </w:numPr>
        <w:rPr>
          <w:bCs/>
          <w:sz w:val="24"/>
        </w:rPr>
      </w:pPr>
      <w:r w:rsidRPr="001E2DB1">
        <w:rPr>
          <w:bCs/>
          <w:sz w:val="24"/>
        </w:rPr>
        <w:t>minor</w:t>
      </w:r>
    </w:p>
    <w:p w14:paraId="1492B229" w14:textId="33C3D378" w:rsidR="00194810" w:rsidRPr="001E2DB1" w:rsidRDefault="00194810" w:rsidP="00210020">
      <w:pPr>
        <w:pStyle w:val="ListParagraph"/>
        <w:numPr>
          <w:ilvl w:val="0"/>
          <w:numId w:val="21"/>
        </w:numPr>
        <w:rPr>
          <w:i/>
          <w:sz w:val="24"/>
        </w:rPr>
      </w:pPr>
      <w:r w:rsidRPr="001E2DB1">
        <w:rPr>
          <w:sz w:val="24"/>
        </w:rPr>
        <w:t xml:space="preserve">Attribute, type and length: </w:t>
      </w:r>
      <w:proofErr w:type="spellStart"/>
      <w:r w:rsidR="00960DA1" w:rsidRPr="001E2DB1">
        <w:rPr>
          <w:i/>
          <w:sz w:val="24"/>
        </w:rPr>
        <w:t>snum</w:t>
      </w:r>
      <w:proofErr w:type="spellEnd"/>
      <w:r w:rsidR="00960DA1" w:rsidRPr="001E2DB1">
        <w:rPr>
          <w:i/>
          <w:sz w:val="24"/>
        </w:rPr>
        <w:t xml:space="preserve">: integer, name: </w:t>
      </w:r>
      <w:proofErr w:type="gramStart"/>
      <w:r w:rsidR="00435C25">
        <w:rPr>
          <w:i/>
          <w:sz w:val="24"/>
        </w:rPr>
        <w:t>varchar(</w:t>
      </w:r>
      <w:proofErr w:type="gramEnd"/>
      <w:r w:rsidR="00435C25">
        <w:rPr>
          <w:i/>
          <w:sz w:val="24"/>
        </w:rPr>
        <w:t>50), level: varchar(5)</w:t>
      </w:r>
    </w:p>
    <w:p w14:paraId="5AC9916E" w14:textId="77777777" w:rsidR="00194810" w:rsidRPr="001E2DB1" w:rsidRDefault="00194810" w:rsidP="00210020">
      <w:pPr>
        <w:pStyle w:val="ListParagraph"/>
        <w:numPr>
          <w:ilvl w:val="0"/>
          <w:numId w:val="21"/>
        </w:numPr>
        <w:rPr>
          <w:sz w:val="24"/>
        </w:rPr>
      </w:pPr>
      <w:r w:rsidRPr="001E2DB1">
        <w:rPr>
          <w:sz w:val="24"/>
        </w:rPr>
        <w:t xml:space="preserve">Primary key: </w:t>
      </w:r>
      <w:proofErr w:type="spellStart"/>
      <w:r w:rsidRPr="001E2DB1">
        <w:rPr>
          <w:i/>
          <w:sz w:val="24"/>
        </w:rPr>
        <w:t>snum</w:t>
      </w:r>
      <w:proofErr w:type="spellEnd"/>
      <w:r w:rsidRPr="001E2DB1">
        <w:rPr>
          <w:i/>
          <w:sz w:val="24"/>
        </w:rPr>
        <w:t>, name, level</w:t>
      </w:r>
    </w:p>
    <w:p w14:paraId="01DD0E31" w14:textId="77777777" w:rsidR="00194810" w:rsidRPr="001E2DB1" w:rsidRDefault="00194810" w:rsidP="00210020">
      <w:pPr>
        <w:pStyle w:val="ListParagraph"/>
        <w:numPr>
          <w:ilvl w:val="0"/>
          <w:numId w:val="21"/>
        </w:numPr>
        <w:rPr>
          <w:sz w:val="24"/>
        </w:rPr>
      </w:pPr>
      <w:r w:rsidRPr="001E2DB1">
        <w:rPr>
          <w:sz w:val="24"/>
        </w:rPr>
        <w:t xml:space="preserve">Candidate key: </w:t>
      </w:r>
      <w:r w:rsidRPr="001E2DB1">
        <w:rPr>
          <w:i/>
          <w:sz w:val="24"/>
        </w:rPr>
        <w:t>N/A</w:t>
      </w:r>
    </w:p>
    <w:p w14:paraId="1876307D" w14:textId="2AF30772" w:rsidR="00194810" w:rsidRPr="001E2DB1" w:rsidRDefault="00194810" w:rsidP="00210020">
      <w:pPr>
        <w:pStyle w:val="ListParagraph"/>
        <w:numPr>
          <w:ilvl w:val="0"/>
          <w:numId w:val="21"/>
        </w:numPr>
        <w:rPr>
          <w:i/>
          <w:sz w:val="24"/>
        </w:rPr>
      </w:pPr>
      <w:r w:rsidRPr="001E2DB1">
        <w:rPr>
          <w:sz w:val="24"/>
        </w:rPr>
        <w:t xml:space="preserve">Foreign key: </w:t>
      </w:r>
      <w:proofErr w:type="spellStart"/>
      <w:r w:rsidRPr="001E2DB1">
        <w:rPr>
          <w:i/>
          <w:sz w:val="24"/>
        </w:rPr>
        <w:t>snum</w:t>
      </w:r>
      <w:proofErr w:type="spellEnd"/>
      <w:r w:rsidRPr="001E2DB1">
        <w:rPr>
          <w:i/>
          <w:sz w:val="24"/>
        </w:rPr>
        <w:t xml:space="preserve"> refers to </w:t>
      </w:r>
      <w:proofErr w:type="spellStart"/>
      <w:r w:rsidRPr="001E2DB1">
        <w:rPr>
          <w:i/>
          <w:sz w:val="24"/>
        </w:rPr>
        <w:t>snum</w:t>
      </w:r>
      <w:proofErr w:type="spellEnd"/>
      <w:r w:rsidRPr="001E2DB1">
        <w:rPr>
          <w:i/>
          <w:sz w:val="24"/>
        </w:rPr>
        <w:t xml:space="preserve"> in table student</w:t>
      </w:r>
      <w:r w:rsidR="00435C25">
        <w:rPr>
          <w:i/>
          <w:sz w:val="24"/>
        </w:rPr>
        <w:t>s</w:t>
      </w:r>
      <w:r w:rsidRPr="001E2DB1">
        <w:rPr>
          <w:i/>
          <w:sz w:val="24"/>
        </w:rPr>
        <w:t xml:space="preserve">, </w:t>
      </w:r>
      <w:r w:rsidR="00435C25">
        <w:rPr>
          <w:i/>
          <w:sz w:val="24"/>
        </w:rPr>
        <w:t>name &amp; level refer to name &amp; level in table degrees</w:t>
      </w:r>
    </w:p>
    <w:p w14:paraId="58CFDE51" w14:textId="15211218" w:rsidR="00030FD8" w:rsidRDefault="005377FD" w:rsidP="005377FD">
      <w:pPr>
        <w:pStyle w:val="Normal1"/>
        <w:tabs>
          <w:tab w:val="left" w:pos="1186"/>
        </w:tabs>
        <w:rPr>
          <w:sz w:val="24"/>
        </w:rPr>
      </w:pPr>
      <w:r>
        <w:rPr>
          <w:sz w:val="24"/>
        </w:rPr>
        <w:tab/>
      </w:r>
    </w:p>
    <w:p w14:paraId="30BFD393" w14:textId="77777777" w:rsidR="005377FD" w:rsidRDefault="005377FD" w:rsidP="005377FD">
      <w:pPr>
        <w:pStyle w:val="Normal1"/>
        <w:tabs>
          <w:tab w:val="left" w:pos="1186"/>
        </w:tabs>
        <w:rPr>
          <w:sz w:val="24"/>
        </w:rPr>
      </w:pPr>
    </w:p>
    <w:p w14:paraId="4A24725D" w14:textId="77777777" w:rsidR="005377FD" w:rsidRDefault="005377FD" w:rsidP="005377FD">
      <w:pPr>
        <w:pStyle w:val="Normal1"/>
        <w:tabs>
          <w:tab w:val="left" w:pos="1186"/>
        </w:tabs>
        <w:rPr>
          <w:sz w:val="24"/>
        </w:rPr>
      </w:pPr>
    </w:p>
    <w:p w14:paraId="734429F5" w14:textId="77777777" w:rsidR="005377FD" w:rsidRDefault="005377FD" w:rsidP="005377FD">
      <w:pPr>
        <w:pStyle w:val="Normal1"/>
        <w:tabs>
          <w:tab w:val="left" w:pos="1186"/>
        </w:tabs>
        <w:rPr>
          <w:sz w:val="24"/>
        </w:rPr>
      </w:pPr>
    </w:p>
    <w:p w14:paraId="44738883" w14:textId="607A0079" w:rsidR="00CE1089" w:rsidRPr="00A91419" w:rsidRDefault="00CE1089" w:rsidP="00CE1089">
      <w:pPr>
        <w:pStyle w:val="Normal1"/>
        <w:numPr>
          <w:ilvl w:val="0"/>
          <w:numId w:val="7"/>
        </w:numPr>
        <w:rPr>
          <w:b/>
          <w:sz w:val="24"/>
        </w:rPr>
      </w:pPr>
      <w:r w:rsidRPr="00A91419">
        <w:rPr>
          <w:b/>
          <w:sz w:val="24"/>
        </w:rPr>
        <w:t>InsertRecords.</w:t>
      </w:r>
      <w:r w:rsidR="0041746E">
        <w:rPr>
          <w:b/>
          <w:sz w:val="24"/>
        </w:rPr>
        <w:t>java</w:t>
      </w:r>
      <w:r w:rsidRPr="00A91419">
        <w:rPr>
          <w:b/>
          <w:sz w:val="24"/>
        </w:rPr>
        <w:t xml:space="preserve"> </w:t>
      </w:r>
      <w:r w:rsidR="005819E1">
        <w:rPr>
          <w:b/>
          <w:sz w:val="24"/>
        </w:rPr>
        <w:t xml:space="preserve">[Points: </w:t>
      </w:r>
      <w:r w:rsidR="00093073">
        <w:rPr>
          <w:b/>
          <w:sz w:val="24"/>
        </w:rPr>
        <w:t>15</w:t>
      </w:r>
      <w:r w:rsidR="005819E1">
        <w:rPr>
          <w:b/>
          <w:sz w:val="24"/>
        </w:rPr>
        <w:t>]</w:t>
      </w:r>
    </w:p>
    <w:p w14:paraId="193ED0DF" w14:textId="0AF81A57" w:rsidR="00C46F42" w:rsidRDefault="0041746E" w:rsidP="00417C93">
      <w:pPr>
        <w:pStyle w:val="Normal1"/>
        <w:rPr>
          <w:sz w:val="24"/>
        </w:rPr>
      </w:pPr>
      <w:r>
        <w:rPr>
          <w:sz w:val="24"/>
        </w:rPr>
        <w:t>After execution, your program must</w:t>
      </w:r>
      <w:r w:rsidR="00CE1089">
        <w:rPr>
          <w:sz w:val="24"/>
        </w:rPr>
        <w:t xml:space="preserve"> </w:t>
      </w:r>
      <w:r w:rsidR="006E1B6A">
        <w:rPr>
          <w:sz w:val="24"/>
        </w:rPr>
        <w:t>insert the following records to the appropriate tables</w:t>
      </w:r>
      <w:r w:rsidR="004C76A9">
        <w:rPr>
          <w:sz w:val="24"/>
        </w:rPr>
        <w:t xml:space="preserve"> created by CreateTables</w:t>
      </w:r>
      <w:r w:rsidR="006A4B70">
        <w:rPr>
          <w:sz w:val="24"/>
        </w:rPr>
        <w:t>.</w:t>
      </w:r>
      <w:r>
        <w:rPr>
          <w:sz w:val="24"/>
        </w:rPr>
        <w:t>java</w:t>
      </w:r>
      <w:r w:rsidR="006A4B70">
        <w:rPr>
          <w:sz w:val="24"/>
        </w:rPr>
        <w:t>.</w:t>
      </w:r>
    </w:p>
    <w:p w14:paraId="377BE8B4" w14:textId="77777777" w:rsidR="006A6F9F" w:rsidRDefault="006A6F9F" w:rsidP="00417C93">
      <w:pPr>
        <w:pStyle w:val="Normal1"/>
        <w:rPr>
          <w:sz w:val="24"/>
        </w:rPr>
      </w:pPr>
    </w:p>
    <w:p w14:paraId="1DFA3E96" w14:textId="77777777" w:rsidR="00112F0E" w:rsidRPr="006718A2" w:rsidRDefault="00112F0E" w:rsidP="006718A2">
      <w:pPr>
        <w:pStyle w:val="ListParagraph"/>
        <w:numPr>
          <w:ilvl w:val="0"/>
          <w:numId w:val="10"/>
        </w:numPr>
        <w:rPr>
          <w:b/>
          <w:bCs/>
        </w:rPr>
      </w:pPr>
      <w:r w:rsidRPr="006718A2">
        <w:rPr>
          <w:b/>
          <w:bCs/>
        </w:rPr>
        <w:t>students</w:t>
      </w:r>
    </w:p>
    <w:p w14:paraId="243FC56E" w14:textId="69835CB9" w:rsidR="00112F0E" w:rsidRPr="002D14E5" w:rsidRDefault="00112F0E" w:rsidP="00112F0E"/>
    <w:tbl>
      <w:tblPr>
        <w:tblStyle w:val="LightList"/>
        <w:tblW w:w="1177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80"/>
        <w:gridCol w:w="1320"/>
        <w:gridCol w:w="885"/>
        <w:gridCol w:w="945"/>
        <w:gridCol w:w="1320"/>
        <w:gridCol w:w="1305"/>
        <w:gridCol w:w="1395"/>
        <w:gridCol w:w="1605"/>
        <w:gridCol w:w="2217"/>
      </w:tblGrid>
      <w:tr w:rsidR="006718A2" w14:paraId="03949174" w14:textId="77777777" w:rsidTr="2C6DE5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0" w:type="dxa"/>
            <w:shd w:val="clear" w:color="auto" w:fill="D9D9D9" w:themeFill="background1" w:themeFillShade="D9"/>
          </w:tcPr>
          <w:p w14:paraId="3D85C4A2" w14:textId="77777777" w:rsidR="00112F0E" w:rsidRPr="00391D9E" w:rsidRDefault="00112F0E" w:rsidP="2C6DE5D2">
            <w:pPr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</w:pPr>
            <w:proofErr w:type="spellStart"/>
            <w:r w:rsidRPr="2C6DE5D2">
              <w:rPr>
                <w:rFonts w:ascii="Arial" w:hAnsi="Arial" w:cs="Arial"/>
                <w:color w:val="000000" w:themeColor="text1"/>
                <w:sz w:val="20"/>
                <w:szCs w:val="20"/>
                <w:u w:val="single"/>
              </w:rPr>
              <w:t>snum</w:t>
            </w:r>
            <w:proofErr w:type="spellEnd"/>
          </w:p>
        </w:tc>
        <w:tc>
          <w:tcPr>
            <w:tcW w:w="1320" w:type="dxa"/>
            <w:shd w:val="clear" w:color="auto" w:fill="D9D9D9" w:themeFill="background1" w:themeFillShade="D9"/>
          </w:tcPr>
          <w:p w14:paraId="4FD5531E" w14:textId="77777777" w:rsidR="00112F0E" w:rsidRPr="00391D9E" w:rsidRDefault="00112F0E" w:rsidP="2C6DE5D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2C6DE5D2">
              <w:rPr>
                <w:rFonts w:ascii="Arial" w:hAnsi="Arial" w:cs="Arial"/>
                <w:color w:val="000000" w:themeColor="text1"/>
                <w:sz w:val="20"/>
                <w:szCs w:val="20"/>
              </w:rPr>
              <w:t>ssn</w:t>
            </w:r>
            <w:proofErr w:type="spellEnd"/>
          </w:p>
        </w:tc>
        <w:tc>
          <w:tcPr>
            <w:tcW w:w="885" w:type="dxa"/>
            <w:shd w:val="clear" w:color="auto" w:fill="D9D9D9" w:themeFill="background1" w:themeFillShade="D9"/>
          </w:tcPr>
          <w:p w14:paraId="45E27EB0" w14:textId="77777777" w:rsidR="00112F0E" w:rsidRPr="00391D9E" w:rsidRDefault="00112F0E" w:rsidP="2C6DE5D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2C6DE5D2">
              <w:rPr>
                <w:rFonts w:ascii="Arial" w:hAnsi="Arial" w:cs="Arial"/>
                <w:color w:val="000000" w:themeColor="text1"/>
                <w:sz w:val="20"/>
                <w:szCs w:val="20"/>
              </w:rPr>
              <w:t>name</w:t>
            </w:r>
          </w:p>
        </w:tc>
        <w:tc>
          <w:tcPr>
            <w:tcW w:w="945" w:type="dxa"/>
            <w:shd w:val="clear" w:color="auto" w:fill="D9D9D9" w:themeFill="background1" w:themeFillShade="D9"/>
          </w:tcPr>
          <w:p w14:paraId="1D230925" w14:textId="4BF43495" w:rsidR="00112F0E" w:rsidRPr="00391D9E" w:rsidRDefault="00112F0E" w:rsidP="2C6DE5D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2C6DE5D2">
              <w:rPr>
                <w:rFonts w:ascii="Arial" w:hAnsi="Arial" w:cs="Arial"/>
                <w:color w:val="000000" w:themeColor="text1"/>
                <w:sz w:val="20"/>
                <w:szCs w:val="20"/>
              </w:rPr>
              <w:t>gende</w:t>
            </w:r>
            <w:r w:rsidR="73EDADB0" w:rsidRPr="2C6DE5D2">
              <w:rPr>
                <w:rFonts w:ascii="Arial" w:hAnsi="Arial" w:cs="Arial"/>
                <w:color w:val="000000" w:themeColor="text1"/>
                <w:sz w:val="20"/>
                <w:szCs w:val="20"/>
              </w:rPr>
              <w:t>r</w:t>
            </w:r>
          </w:p>
        </w:tc>
        <w:tc>
          <w:tcPr>
            <w:tcW w:w="1320" w:type="dxa"/>
            <w:shd w:val="clear" w:color="auto" w:fill="D9D9D9" w:themeFill="background1" w:themeFillShade="D9"/>
          </w:tcPr>
          <w:p w14:paraId="642296CC" w14:textId="77777777" w:rsidR="00112F0E" w:rsidRPr="00391D9E" w:rsidRDefault="00112F0E" w:rsidP="2C6DE5D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 w:rsidRPr="2C6DE5D2">
              <w:rPr>
                <w:rFonts w:ascii="Arial" w:hAnsi="Arial" w:cs="Arial"/>
                <w:color w:val="000000" w:themeColor="text1"/>
                <w:sz w:val="20"/>
                <w:szCs w:val="20"/>
              </w:rPr>
              <w:t>dob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1DFFFF75" w14:textId="77777777" w:rsidR="00112F0E" w:rsidRPr="00391D9E" w:rsidRDefault="00112F0E" w:rsidP="2C6DE5D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2C6DE5D2">
              <w:rPr>
                <w:rFonts w:ascii="Arial" w:hAnsi="Arial" w:cs="Arial"/>
                <w:color w:val="000000" w:themeColor="text1"/>
                <w:sz w:val="20"/>
                <w:szCs w:val="20"/>
              </w:rPr>
              <w:t>c_addr</w:t>
            </w:r>
            <w:proofErr w:type="spellEnd"/>
          </w:p>
        </w:tc>
        <w:tc>
          <w:tcPr>
            <w:tcW w:w="1395" w:type="dxa"/>
            <w:shd w:val="clear" w:color="auto" w:fill="D9D9D9" w:themeFill="background1" w:themeFillShade="D9"/>
          </w:tcPr>
          <w:p w14:paraId="00F7DBD6" w14:textId="77777777" w:rsidR="00112F0E" w:rsidRPr="00391D9E" w:rsidRDefault="00112F0E" w:rsidP="2C6DE5D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2C6DE5D2">
              <w:rPr>
                <w:rFonts w:ascii="Arial" w:hAnsi="Arial" w:cs="Arial"/>
                <w:color w:val="000000" w:themeColor="text1"/>
                <w:sz w:val="20"/>
                <w:szCs w:val="20"/>
              </w:rPr>
              <w:t>c_phone</w:t>
            </w:r>
            <w:proofErr w:type="spellEnd"/>
          </w:p>
        </w:tc>
        <w:tc>
          <w:tcPr>
            <w:tcW w:w="1605" w:type="dxa"/>
            <w:shd w:val="clear" w:color="auto" w:fill="D9D9D9" w:themeFill="background1" w:themeFillShade="D9"/>
          </w:tcPr>
          <w:p w14:paraId="3FB95A4A" w14:textId="77777777" w:rsidR="00112F0E" w:rsidRPr="00391D9E" w:rsidRDefault="00112F0E" w:rsidP="2C6DE5D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2C6DE5D2">
              <w:rPr>
                <w:rFonts w:ascii="Arial" w:hAnsi="Arial" w:cs="Arial"/>
                <w:color w:val="000000" w:themeColor="text1"/>
                <w:sz w:val="20"/>
                <w:szCs w:val="20"/>
              </w:rPr>
              <w:t>p_addr</w:t>
            </w:r>
            <w:proofErr w:type="spellEnd"/>
          </w:p>
        </w:tc>
        <w:tc>
          <w:tcPr>
            <w:tcW w:w="2217" w:type="dxa"/>
            <w:shd w:val="clear" w:color="auto" w:fill="D9D9D9" w:themeFill="background1" w:themeFillShade="D9"/>
          </w:tcPr>
          <w:p w14:paraId="44C98F8B" w14:textId="77777777" w:rsidR="00112F0E" w:rsidRPr="00391D9E" w:rsidRDefault="00112F0E" w:rsidP="2C6DE5D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2C6DE5D2">
              <w:rPr>
                <w:rFonts w:ascii="Arial" w:hAnsi="Arial" w:cs="Arial"/>
                <w:color w:val="000000" w:themeColor="text1"/>
                <w:sz w:val="20"/>
                <w:szCs w:val="20"/>
              </w:rPr>
              <w:t>p_phone</w:t>
            </w:r>
            <w:proofErr w:type="spellEnd"/>
          </w:p>
        </w:tc>
      </w:tr>
      <w:tr w:rsidR="006718A2" w14:paraId="035810BC" w14:textId="77777777" w:rsidTr="2C6DE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0" w:type="dxa"/>
          </w:tcPr>
          <w:p w14:paraId="759CCD54" w14:textId="77777777" w:rsidR="00112F0E" w:rsidRPr="00391D9E" w:rsidRDefault="00112F0E" w:rsidP="2C6DE5D2">
            <w:pPr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2C6DE5D2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001</w:t>
            </w:r>
          </w:p>
        </w:tc>
        <w:tc>
          <w:tcPr>
            <w:tcW w:w="1320" w:type="dxa"/>
          </w:tcPr>
          <w:p w14:paraId="1B7E0694" w14:textId="77777777" w:rsidR="00112F0E" w:rsidRPr="00391D9E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654651234</w:t>
            </w:r>
          </w:p>
        </w:tc>
        <w:tc>
          <w:tcPr>
            <w:tcW w:w="885" w:type="dxa"/>
          </w:tcPr>
          <w:p w14:paraId="4CCF275E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Randy</w:t>
            </w:r>
          </w:p>
        </w:tc>
        <w:tc>
          <w:tcPr>
            <w:tcW w:w="945" w:type="dxa"/>
          </w:tcPr>
          <w:p w14:paraId="4226258D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1320" w:type="dxa"/>
          </w:tcPr>
          <w:p w14:paraId="4C7B7B59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2000/12/01</w:t>
            </w:r>
          </w:p>
        </w:tc>
        <w:tc>
          <w:tcPr>
            <w:tcW w:w="1305" w:type="dxa"/>
          </w:tcPr>
          <w:p w14:paraId="3837D91A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301 E Hall</w:t>
            </w:r>
          </w:p>
        </w:tc>
        <w:tc>
          <w:tcPr>
            <w:tcW w:w="1395" w:type="dxa"/>
          </w:tcPr>
          <w:p w14:paraId="51909722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5152700988</w:t>
            </w:r>
          </w:p>
        </w:tc>
        <w:tc>
          <w:tcPr>
            <w:tcW w:w="1605" w:type="dxa"/>
          </w:tcPr>
          <w:p w14:paraId="3302C147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121 Main</w:t>
            </w:r>
          </w:p>
        </w:tc>
        <w:tc>
          <w:tcPr>
            <w:tcW w:w="2217" w:type="dxa"/>
          </w:tcPr>
          <w:p w14:paraId="0BBD970A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7083066321</w:t>
            </w:r>
          </w:p>
        </w:tc>
      </w:tr>
      <w:tr w:rsidR="006718A2" w14:paraId="153D4BD6" w14:textId="77777777" w:rsidTr="2C6DE5D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0" w:type="dxa"/>
          </w:tcPr>
          <w:p w14:paraId="6486B551" w14:textId="77777777" w:rsidR="00112F0E" w:rsidRPr="00391D9E" w:rsidRDefault="00112F0E" w:rsidP="2C6DE5D2">
            <w:pPr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2C6DE5D2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002</w:t>
            </w:r>
          </w:p>
        </w:tc>
        <w:tc>
          <w:tcPr>
            <w:tcW w:w="1320" w:type="dxa"/>
          </w:tcPr>
          <w:p w14:paraId="1EE6C709" w14:textId="77777777" w:rsidR="00112F0E" w:rsidRPr="00391D9E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123097834</w:t>
            </w:r>
          </w:p>
        </w:tc>
        <w:tc>
          <w:tcPr>
            <w:tcW w:w="885" w:type="dxa"/>
          </w:tcPr>
          <w:p w14:paraId="166E593F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Victor</w:t>
            </w:r>
          </w:p>
        </w:tc>
        <w:tc>
          <w:tcPr>
            <w:tcW w:w="945" w:type="dxa"/>
          </w:tcPr>
          <w:p w14:paraId="22628979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1320" w:type="dxa"/>
          </w:tcPr>
          <w:p w14:paraId="3940BAA7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2000/05/06</w:t>
            </w:r>
          </w:p>
        </w:tc>
        <w:tc>
          <w:tcPr>
            <w:tcW w:w="1305" w:type="dxa"/>
          </w:tcPr>
          <w:p w14:paraId="03456E64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270 W Hall</w:t>
            </w:r>
          </w:p>
        </w:tc>
        <w:tc>
          <w:tcPr>
            <w:tcW w:w="1395" w:type="dxa"/>
          </w:tcPr>
          <w:p w14:paraId="19A89E04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5151234578</w:t>
            </w:r>
          </w:p>
        </w:tc>
        <w:tc>
          <w:tcPr>
            <w:tcW w:w="1605" w:type="dxa"/>
          </w:tcPr>
          <w:p w14:paraId="74C2AEF5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702 Walnut</w:t>
            </w:r>
          </w:p>
        </w:tc>
        <w:tc>
          <w:tcPr>
            <w:tcW w:w="2217" w:type="dxa"/>
          </w:tcPr>
          <w:p w14:paraId="6BBEE3FD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7080366333</w:t>
            </w:r>
          </w:p>
        </w:tc>
      </w:tr>
      <w:tr w:rsidR="006718A2" w14:paraId="266A1F5E" w14:textId="77777777" w:rsidTr="2C6DE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0" w:type="dxa"/>
          </w:tcPr>
          <w:p w14:paraId="6B930C02" w14:textId="77777777" w:rsidR="00112F0E" w:rsidRPr="00391D9E" w:rsidRDefault="00112F0E" w:rsidP="2C6DE5D2">
            <w:pPr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2C6DE5D2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003</w:t>
            </w:r>
          </w:p>
        </w:tc>
        <w:tc>
          <w:tcPr>
            <w:tcW w:w="1320" w:type="dxa"/>
          </w:tcPr>
          <w:p w14:paraId="03409C92" w14:textId="77777777" w:rsidR="00112F0E" w:rsidRPr="00391D9E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978012431</w:t>
            </w:r>
          </w:p>
        </w:tc>
        <w:tc>
          <w:tcPr>
            <w:tcW w:w="885" w:type="dxa"/>
          </w:tcPr>
          <w:p w14:paraId="60C3399F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John</w:t>
            </w:r>
          </w:p>
        </w:tc>
        <w:tc>
          <w:tcPr>
            <w:tcW w:w="945" w:type="dxa"/>
          </w:tcPr>
          <w:p w14:paraId="3C866587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1320" w:type="dxa"/>
          </w:tcPr>
          <w:p w14:paraId="0AF1B194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1999/07/08</w:t>
            </w:r>
          </w:p>
        </w:tc>
        <w:tc>
          <w:tcPr>
            <w:tcW w:w="1305" w:type="dxa"/>
          </w:tcPr>
          <w:p w14:paraId="753643D1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201 W Hall</w:t>
            </w:r>
          </w:p>
        </w:tc>
        <w:tc>
          <w:tcPr>
            <w:tcW w:w="1395" w:type="dxa"/>
          </w:tcPr>
          <w:p w14:paraId="3DD4ACF3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5154132805</w:t>
            </w:r>
          </w:p>
        </w:tc>
        <w:tc>
          <w:tcPr>
            <w:tcW w:w="1605" w:type="dxa"/>
          </w:tcPr>
          <w:p w14:paraId="22FBC237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888 University</w:t>
            </w:r>
          </w:p>
        </w:tc>
        <w:tc>
          <w:tcPr>
            <w:tcW w:w="2217" w:type="dxa"/>
          </w:tcPr>
          <w:p w14:paraId="2F568CF3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5152012011</w:t>
            </w:r>
          </w:p>
        </w:tc>
      </w:tr>
      <w:tr w:rsidR="006718A2" w14:paraId="48083153" w14:textId="77777777" w:rsidTr="2C6DE5D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0" w:type="dxa"/>
          </w:tcPr>
          <w:p w14:paraId="504231DD" w14:textId="77777777" w:rsidR="00112F0E" w:rsidRPr="00391D9E" w:rsidRDefault="00112F0E" w:rsidP="2C6DE5D2">
            <w:pPr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2C6DE5D2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004</w:t>
            </w:r>
          </w:p>
        </w:tc>
        <w:tc>
          <w:tcPr>
            <w:tcW w:w="1320" w:type="dxa"/>
          </w:tcPr>
          <w:p w14:paraId="167FC786" w14:textId="77777777" w:rsidR="00112F0E" w:rsidRPr="00391D9E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746897816</w:t>
            </w:r>
          </w:p>
        </w:tc>
        <w:tc>
          <w:tcPr>
            <w:tcW w:w="885" w:type="dxa"/>
          </w:tcPr>
          <w:p w14:paraId="3F162A29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Seth</w:t>
            </w:r>
          </w:p>
        </w:tc>
        <w:tc>
          <w:tcPr>
            <w:tcW w:w="945" w:type="dxa"/>
          </w:tcPr>
          <w:p w14:paraId="505C2F80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1320" w:type="dxa"/>
          </w:tcPr>
          <w:p w14:paraId="7B971BB6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1998/12/30</w:t>
            </w:r>
          </w:p>
        </w:tc>
        <w:tc>
          <w:tcPr>
            <w:tcW w:w="1305" w:type="dxa"/>
          </w:tcPr>
          <w:p w14:paraId="6F0F09A1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199 N Hall</w:t>
            </w:r>
          </w:p>
        </w:tc>
        <w:tc>
          <w:tcPr>
            <w:tcW w:w="1395" w:type="dxa"/>
          </w:tcPr>
          <w:p w14:paraId="2EF150B6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5158891504</w:t>
            </w:r>
          </w:p>
        </w:tc>
        <w:tc>
          <w:tcPr>
            <w:tcW w:w="1605" w:type="dxa"/>
          </w:tcPr>
          <w:p w14:paraId="7AB22D41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21 Green</w:t>
            </w:r>
          </w:p>
        </w:tc>
        <w:tc>
          <w:tcPr>
            <w:tcW w:w="2217" w:type="dxa"/>
          </w:tcPr>
          <w:p w14:paraId="207F2055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5154132907</w:t>
            </w:r>
          </w:p>
        </w:tc>
      </w:tr>
      <w:tr w:rsidR="006718A2" w14:paraId="7DD108C8" w14:textId="77777777" w:rsidTr="2C6DE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0" w:type="dxa"/>
          </w:tcPr>
          <w:p w14:paraId="7D590BD3" w14:textId="77777777" w:rsidR="00112F0E" w:rsidRPr="00391D9E" w:rsidRDefault="00112F0E" w:rsidP="2C6DE5D2">
            <w:pPr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2C6DE5D2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005</w:t>
            </w:r>
          </w:p>
        </w:tc>
        <w:tc>
          <w:tcPr>
            <w:tcW w:w="1320" w:type="dxa"/>
          </w:tcPr>
          <w:p w14:paraId="5C279337" w14:textId="77777777" w:rsidR="00112F0E" w:rsidRPr="00391D9E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186032894</w:t>
            </w:r>
          </w:p>
        </w:tc>
        <w:tc>
          <w:tcPr>
            <w:tcW w:w="885" w:type="dxa"/>
          </w:tcPr>
          <w:p w14:paraId="75477EAB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Nicole</w:t>
            </w:r>
          </w:p>
        </w:tc>
        <w:tc>
          <w:tcPr>
            <w:tcW w:w="945" w:type="dxa"/>
          </w:tcPr>
          <w:p w14:paraId="52D35038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320" w:type="dxa"/>
          </w:tcPr>
          <w:p w14:paraId="0FB955FB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2001/04/01</w:t>
            </w:r>
          </w:p>
        </w:tc>
        <w:tc>
          <w:tcPr>
            <w:tcW w:w="1305" w:type="dxa"/>
          </w:tcPr>
          <w:p w14:paraId="5424254C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178 S Hall</w:t>
            </w:r>
          </w:p>
        </w:tc>
        <w:tc>
          <w:tcPr>
            <w:tcW w:w="1395" w:type="dxa"/>
          </w:tcPr>
          <w:p w14:paraId="09B7A769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5158891155</w:t>
            </w:r>
          </w:p>
        </w:tc>
        <w:tc>
          <w:tcPr>
            <w:tcW w:w="1605" w:type="dxa"/>
          </w:tcPr>
          <w:p w14:paraId="659E0F9B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13 Gray</w:t>
            </w:r>
          </w:p>
        </w:tc>
        <w:tc>
          <w:tcPr>
            <w:tcW w:w="2217" w:type="dxa"/>
          </w:tcPr>
          <w:p w14:paraId="7BC98A71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5157162071</w:t>
            </w:r>
          </w:p>
        </w:tc>
      </w:tr>
      <w:tr w:rsidR="006718A2" w14:paraId="28EFC6DD" w14:textId="77777777" w:rsidTr="2C6DE5D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0" w:type="dxa"/>
          </w:tcPr>
          <w:p w14:paraId="574AEB0C" w14:textId="77777777" w:rsidR="00112F0E" w:rsidRPr="00391D9E" w:rsidRDefault="00112F0E" w:rsidP="2C6DE5D2">
            <w:pPr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2C6DE5D2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006</w:t>
            </w:r>
          </w:p>
        </w:tc>
        <w:tc>
          <w:tcPr>
            <w:tcW w:w="1320" w:type="dxa"/>
          </w:tcPr>
          <w:p w14:paraId="70281814" w14:textId="77777777" w:rsidR="00112F0E" w:rsidRPr="00391D9E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534218752</w:t>
            </w:r>
          </w:p>
        </w:tc>
        <w:tc>
          <w:tcPr>
            <w:tcW w:w="885" w:type="dxa"/>
          </w:tcPr>
          <w:p w14:paraId="4D30A69C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Becky</w:t>
            </w:r>
          </w:p>
        </w:tc>
        <w:tc>
          <w:tcPr>
            <w:tcW w:w="945" w:type="dxa"/>
          </w:tcPr>
          <w:p w14:paraId="5E748583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F</w:t>
            </w:r>
          </w:p>
        </w:tc>
        <w:tc>
          <w:tcPr>
            <w:tcW w:w="1320" w:type="dxa"/>
          </w:tcPr>
          <w:p w14:paraId="3732E070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2001/05/16</w:t>
            </w:r>
          </w:p>
        </w:tc>
        <w:tc>
          <w:tcPr>
            <w:tcW w:w="1305" w:type="dxa"/>
          </w:tcPr>
          <w:p w14:paraId="35D8E71B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12 N Hall</w:t>
            </w:r>
          </w:p>
        </w:tc>
        <w:tc>
          <w:tcPr>
            <w:tcW w:w="1395" w:type="dxa"/>
          </w:tcPr>
          <w:p w14:paraId="5D26B60C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5157083698</w:t>
            </w:r>
          </w:p>
        </w:tc>
        <w:tc>
          <w:tcPr>
            <w:tcW w:w="1605" w:type="dxa"/>
          </w:tcPr>
          <w:p w14:paraId="3122CFE3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189 Clark</w:t>
            </w:r>
          </w:p>
        </w:tc>
        <w:tc>
          <w:tcPr>
            <w:tcW w:w="2217" w:type="dxa"/>
          </w:tcPr>
          <w:p w14:paraId="1F8E1607" w14:textId="77777777" w:rsidR="00112F0E" w:rsidRPr="00F13098" w:rsidRDefault="00112F0E" w:rsidP="2C6DE5D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2034367632</w:t>
            </w:r>
          </w:p>
        </w:tc>
      </w:tr>
      <w:tr w:rsidR="006718A2" w14:paraId="2FFA009D" w14:textId="77777777" w:rsidTr="2C6DE5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0" w:type="dxa"/>
          </w:tcPr>
          <w:p w14:paraId="11ACC83B" w14:textId="77777777" w:rsidR="00112F0E" w:rsidRPr="00391D9E" w:rsidRDefault="00112F0E" w:rsidP="2C6DE5D2">
            <w:pPr>
              <w:rPr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2C6DE5D2">
              <w:rPr>
                <w:rFonts w:ascii="Arial" w:hAnsi="Arial" w:cs="Arial"/>
                <w:b w:val="0"/>
                <w:bCs w:val="0"/>
                <w:sz w:val="20"/>
                <w:szCs w:val="20"/>
              </w:rPr>
              <w:t>1007</w:t>
            </w:r>
          </w:p>
        </w:tc>
        <w:tc>
          <w:tcPr>
            <w:tcW w:w="1320" w:type="dxa"/>
          </w:tcPr>
          <w:p w14:paraId="2C8A3EE6" w14:textId="77777777" w:rsidR="00112F0E" w:rsidRPr="00391D9E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432609519</w:t>
            </w:r>
          </w:p>
        </w:tc>
        <w:tc>
          <w:tcPr>
            <w:tcW w:w="885" w:type="dxa"/>
          </w:tcPr>
          <w:p w14:paraId="4E9BD1A0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Kevin</w:t>
            </w:r>
          </w:p>
        </w:tc>
        <w:tc>
          <w:tcPr>
            <w:tcW w:w="945" w:type="dxa"/>
          </w:tcPr>
          <w:p w14:paraId="4AC5B952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M</w:t>
            </w:r>
          </w:p>
        </w:tc>
        <w:tc>
          <w:tcPr>
            <w:tcW w:w="1320" w:type="dxa"/>
          </w:tcPr>
          <w:p w14:paraId="1E636299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2000/08/12</w:t>
            </w:r>
          </w:p>
        </w:tc>
        <w:tc>
          <w:tcPr>
            <w:tcW w:w="1305" w:type="dxa"/>
          </w:tcPr>
          <w:p w14:paraId="65CA38F5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75 E Hall</w:t>
            </w:r>
          </w:p>
        </w:tc>
        <w:tc>
          <w:tcPr>
            <w:tcW w:w="1395" w:type="dxa"/>
          </w:tcPr>
          <w:p w14:paraId="19F803BF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5157082497</w:t>
            </w:r>
          </w:p>
        </w:tc>
        <w:tc>
          <w:tcPr>
            <w:tcW w:w="1605" w:type="dxa"/>
          </w:tcPr>
          <w:p w14:paraId="5AB469B6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89 National</w:t>
            </w:r>
          </w:p>
        </w:tc>
        <w:tc>
          <w:tcPr>
            <w:tcW w:w="2217" w:type="dxa"/>
          </w:tcPr>
          <w:p w14:paraId="56485537" w14:textId="77777777" w:rsidR="00112F0E" w:rsidRPr="00F13098" w:rsidRDefault="00112F0E" w:rsidP="2C6DE5D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0"/>
              </w:rPr>
            </w:pPr>
            <w:r w:rsidRPr="2C6DE5D2">
              <w:rPr>
                <w:rFonts w:ascii="Arial" w:hAnsi="Arial" w:cs="Arial"/>
                <w:sz w:val="20"/>
                <w:szCs w:val="20"/>
              </w:rPr>
              <w:t>7182340772</w:t>
            </w:r>
          </w:p>
        </w:tc>
      </w:tr>
    </w:tbl>
    <w:p w14:paraId="24F65483" w14:textId="77777777" w:rsidR="00112F0E" w:rsidRDefault="00112F0E" w:rsidP="00112F0E"/>
    <w:p w14:paraId="1914F863" w14:textId="77777777" w:rsidR="00112F0E" w:rsidRPr="006718A2" w:rsidRDefault="00112F0E" w:rsidP="006718A2">
      <w:pPr>
        <w:pStyle w:val="ListParagraph"/>
        <w:numPr>
          <w:ilvl w:val="0"/>
          <w:numId w:val="10"/>
        </w:numPr>
        <w:rPr>
          <w:b/>
          <w:bCs/>
        </w:rPr>
      </w:pPr>
      <w:r w:rsidRPr="006718A2">
        <w:rPr>
          <w:b/>
          <w:bCs/>
        </w:rPr>
        <w:t>departments</w:t>
      </w:r>
    </w:p>
    <w:p w14:paraId="5489BCCA" w14:textId="16968852" w:rsidR="00112F0E" w:rsidRPr="002D14E5" w:rsidRDefault="00112F0E" w:rsidP="00112F0E"/>
    <w:tbl>
      <w:tblPr>
        <w:tblStyle w:val="TableGrid"/>
        <w:tblW w:w="8298" w:type="dxa"/>
        <w:tblLook w:val="04A0" w:firstRow="1" w:lastRow="0" w:firstColumn="1" w:lastColumn="0" w:noHBand="0" w:noVBand="1"/>
      </w:tblPr>
      <w:tblGrid>
        <w:gridCol w:w="1368"/>
        <w:gridCol w:w="2970"/>
        <w:gridCol w:w="2160"/>
        <w:gridCol w:w="1800"/>
      </w:tblGrid>
      <w:tr w:rsidR="00112F0E" w14:paraId="58F0CB78" w14:textId="77777777" w:rsidTr="009021BC">
        <w:tc>
          <w:tcPr>
            <w:tcW w:w="1368" w:type="dxa"/>
            <w:shd w:val="clear" w:color="auto" w:fill="D9D9D9" w:themeFill="background1" w:themeFillShade="D9"/>
          </w:tcPr>
          <w:p w14:paraId="431C6E85" w14:textId="77777777" w:rsidR="00112F0E" w:rsidRPr="00391D9E" w:rsidRDefault="00112F0E" w:rsidP="009021BC">
            <w:pPr>
              <w:rPr>
                <w:rFonts w:ascii="Arial" w:hAnsi="Arial" w:cs="Arial"/>
                <w:b/>
                <w:bCs/>
                <w:u w:val="single"/>
              </w:rPr>
            </w:pPr>
            <w:r w:rsidRPr="00391D9E">
              <w:rPr>
                <w:rFonts w:ascii="Arial" w:hAnsi="Arial" w:cs="Arial"/>
                <w:b/>
                <w:bCs/>
                <w:u w:val="single"/>
              </w:rPr>
              <w:t>code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34C8B5B1" w14:textId="77777777" w:rsidR="00112F0E" w:rsidRPr="00391D9E" w:rsidRDefault="00112F0E" w:rsidP="009021BC">
            <w:pPr>
              <w:rPr>
                <w:rFonts w:ascii="Arial" w:hAnsi="Arial" w:cs="Arial"/>
                <w:b/>
                <w:bCs/>
              </w:rPr>
            </w:pPr>
            <w:r w:rsidRPr="00391D9E"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12EF04D2" w14:textId="77777777" w:rsidR="00112F0E" w:rsidRPr="00391D9E" w:rsidRDefault="00112F0E" w:rsidP="009021BC">
            <w:pPr>
              <w:rPr>
                <w:rFonts w:ascii="Arial" w:hAnsi="Arial" w:cs="Arial"/>
                <w:b/>
                <w:bCs/>
              </w:rPr>
            </w:pPr>
            <w:r w:rsidRPr="00391D9E">
              <w:rPr>
                <w:rFonts w:ascii="Arial" w:hAnsi="Arial" w:cs="Arial"/>
                <w:b/>
                <w:bCs/>
              </w:rPr>
              <w:t>phon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7698A4A2" w14:textId="77777777" w:rsidR="00112F0E" w:rsidRPr="00391D9E" w:rsidRDefault="00112F0E" w:rsidP="009021BC">
            <w:pPr>
              <w:rPr>
                <w:rFonts w:ascii="Arial" w:hAnsi="Arial" w:cs="Arial"/>
                <w:b/>
                <w:bCs/>
              </w:rPr>
            </w:pPr>
            <w:r w:rsidRPr="00391D9E">
              <w:rPr>
                <w:rFonts w:ascii="Arial" w:hAnsi="Arial" w:cs="Arial"/>
                <w:b/>
                <w:bCs/>
              </w:rPr>
              <w:t>college</w:t>
            </w:r>
          </w:p>
        </w:tc>
      </w:tr>
      <w:tr w:rsidR="00112F0E" w14:paraId="3A4383CC" w14:textId="77777777" w:rsidTr="009021BC">
        <w:tc>
          <w:tcPr>
            <w:tcW w:w="1368" w:type="dxa"/>
          </w:tcPr>
          <w:p w14:paraId="28BA94BC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1</w:t>
            </w:r>
          </w:p>
        </w:tc>
        <w:tc>
          <w:tcPr>
            <w:tcW w:w="2970" w:type="dxa"/>
          </w:tcPr>
          <w:p w14:paraId="18E8B77B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uter Science</w:t>
            </w:r>
          </w:p>
        </w:tc>
        <w:tc>
          <w:tcPr>
            <w:tcW w:w="2160" w:type="dxa"/>
          </w:tcPr>
          <w:p w14:paraId="32D3B29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152982801</w:t>
            </w:r>
          </w:p>
        </w:tc>
        <w:tc>
          <w:tcPr>
            <w:tcW w:w="1800" w:type="dxa"/>
          </w:tcPr>
          <w:p w14:paraId="7E771A93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S</w:t>
            </w:r>
          </w:p>
        </w:tc>
      </w:tr>
      <w:tr w:rsidR="00112F0E" w14:paraId="5A6FC025" w14:textId="77777777" w:rsidTr="009021BC">
        <w:tc>
          <w:tcPr>
            <w:tcW w:w="1368" w:type="dxa"/>
          </w:tcPr>
          <w:p w14:paraId="4B23EF7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2</w:t>
            </w:r>
          </w:p>
        </w:tc>
        <w:tc>
          <w:tcPr>
            <w:tcW w:w="2970" w:type="dxa"/>
          </w:tcPr>
          <w:p w14:paraId="3CA69793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thematics</w:t>
            </w:r>
          </w:p>
        </w:tc>
        <w:tc>
          <w:tcPr>
            <w:tcW w:w="2160" w:type="dxa"/>
          </w:tcPr>
          <w:p w14:paraId="5E11B918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152982802</w:t>
            </w:r>
          </w:p>
        </w:tc>
        <w:tc>
          <w:tcPr>
            <w:tcW w:w="1800" w:type="dxa"/>
          </w:tcPr>
          <w:p w14:paraId="68F6ADA0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S</w:t>
            </w:r>
          </w:p>
        </w:tc>
      </w:tr>
      <w:tr w:rsidR="00112F0E" w14:paraId="46E961B9" w14:textId="77777777" w:rsidTr="009021BC">
        <w:tc>
          <w:tcPr>
            <w:tcW w:w="1368" w:type="dxa"/>
          </w:tcPr>
          <w:p w14:paraId="0C2B304C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3</w:t>
            </w:r>
          </w:p>
        </w:tc>
        <w:tc>
          <w:tcPr>
            <w:tcW w:w="2970" w:type="dxa"/>
          </w:tcPr>
          <w:p w14:paraId="6FE899D1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mical Engineering</w:t>
            </w:r>
          </w:p>
        </w:tc>
        <w:tc>
          <w:tcPr>
            <w:tcW w:w="2160" w:type="dxa"/>
          </w:tcPr>
          <w:p w14:paraId="4961C855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152982803</w:t>
            </w:r>
          </w:p>
        </w:tc>
        <w:tc>
          <w:tcPr>
            <w:tcW w:w="1800" w:type="dxa"/>
          </w:tcPr>
          <w:p w14:paraId="474F43D0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gineering</w:t>
            </w:r>
          </w:p>
        </w:tc>
      </w:tr>
      <w:tr w:rsidR="00112F0E" w14:paraId="70132B16" w14:textId="77777777" w:rsidTr="009021BC">
        <w:tc>
          <w:tcPr>
            <w:tcW w:w="1368" w:type="dxa"/>
          </w:tcPr>
          <w:p w14:paraId="0256C3E9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4</w:t>
            </w:r>
          </w:p>
        </w:tc>
        <w:tc>
          <w:tcPr>
            <w:tcW w:w="2970" w:type="dxa"/>
          </w:tcPr>
          <w:p w14:paraId="55A682FB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ndscape Architect</w:t>
            </w:r>
          </w:p>
        </w:tc>
        <w:tc>
          <w:tcPr>
            <w:tcW w:w="2160" w:type="dxa"/>
          </w:tcPr>
          <w:p w14:paraId="6FFBC002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152982804</w:t>
            </w:r>
          </w:p>
        </w:tc>
        <w:tc>
          <w:tcPr>
            <w:tcW w:w="1800" w:type="dxa"/>
          </w:tcPr>
          <w:p w14:paraId="280201FE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ign</w:t>
            </w:r>
          </w:p>
        </w:tc>
      </w:tr>
    </w:tbl>
    <w:p w14:paraId="2A68E594" w14:textId="77777777" w:rsidR="00112F0E" w:rsidRDefault="00112F0E" w:rsidP="00112F0E"/>
    <w:p w14:paraId="153C188A" w14:textId="77777777" w:rsidR="00112F0E" w:rsidRPr="006718A2" w:rsidRDefault="00112F0E" w:rsidP="006718A2">
      <w:pPr>
        <w:pStyle w:val="ListParagraph"/>
        <w:numPr>
          <w:ilvl w:val="0"/>
          <w:numId w:val="10"/>
        </w:numPr>
        <w:rPr>
          <w:b/>
          <w:bCs/>
        </w:rPr>
      </w:pPr>
      <w:r w:rsidRPr="006718A2">
        <w:rPr>
          <w:b/>
          <w:bCs/>
        </w:rPr>
        <w:t>degrees</w:t>
      </w:r>
    </w:p>
    <w:p w14:paraId="3D861B55" w14:textId="4F7DCC73" w:rsidR="00112F0E" w:rsidRPr="0029166F" w:rsidRDefault="00112F0E" w:rsidP="006718A2">
      <w:pPr>
        <w:ind w:left="-540" w:right="810" w:firstLine="54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160"/>
        <w:gridCol w:w="2790"/>
      </w:tblGrid>
      <w:tr w:rsidR="00112F0E" w14:paraId="0910548C" w14:textId="77777777" w:rsidTr="009021BC">
        <w:tc>
          <w:tcPr>
            <w:tcW w:w="2628" w:type="dxa"/>
            <w:shd w:val="clear" w:color="auto" w:fill="D9D9D9" w:themeFill="background1" w:themeFillShade="D9"/>
          </w:tcPr>
          <w:p w14:paraId="5CD3645E" w14:textId="77777777" w:rsidR="00112F0E" w:rsidRPr="00833F74" w:rsidRDefault="00112F0E" w:rsidP="009021BC">
            <w:pPr>
              <w:rPr>
                <w:rFonts w:ascii="Arial" w:hAnsi="Arial" w:cs="Arial"/>
                <w:b/>
                <w:bCs/>
                <w:u w:val="single"/>
              </w:rPr>
            </w:pPr>
            <w:r w:rsidRPr="00833F74">
              <w:rPr>
                <w:rFonts w:ascii="Arial" w:hAnsi="Arial" w:cs="Arial"/>
                <w:b/>
                <w:bCs/>
                <w:u w:val="single"/>
              </w:rPr>
              <w:t>name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4BE57D8" w14:textId="77777777" w:rsidR="00112F0E" w:rsidRPr="00833F74" w:rsidRDefault="00112F0E" w:rsidP="009021BC">
            <w:pPr>
              <w:rPr>
                <w:rFonts w:ascii="Arial" w:hAnsi="Arial" w:cs="Arial"/>
                <w:b/>
                <w:bCs/>
                <w:u w:val="single"/>
              </w:rPr>
            </w:pPr>
            <w:r w:rsidRPr="00833F74">
              <w:rPr>
                <w:rFonts w:ascii="Arial" w:hAnsi="Arial" w:cs="Arial"/>
                <w:b/>
                <w:bCs/>
                <w:u w:val="single"/>
              </w:rPr>
              <w:t>level</w:t>
            </w:r>
          </w:p>
        </w:tc>
        <w:tc>
          <w:tcPr>
            <w:tcW w:w="2790" w:type="dxa"/>
            <w:shd w:val="clear" w:color="auto" w:fill="D9D9D9" w:themeFill="background1" w:themeFillShade="D9"/>
          </w:tcPr>
          <w:p w14:paraId="053CD051" w14:textId="1824E3EC" w:rsidR="00112F0E" w:rsidRPr="0016248B" w:rsidRDefault="00112F0E" w:rsidP="009021BC">
            <w:pPr>
              <w:rPr>
                <w:rFonts w:ascii="Arial" w:hAnsi="Arial" w:cs="Arial"/>
                <w:b/>
                <w:bCs/>
              </w:rPr>
            </w:pPr>
            <w:proofErr w:type="spellStart"/>
            <w:r w:rsidRPr="0016248B">
              <w:rPr>
                <w:rFonts w:ascii="Arial" w:hAnsi="Arial" w:cs="Arial"/>
                <w:b/>
                <w:bCs/>
              </w:rPr>
              <w:t>department_code</w:t>
            </w:r>
            <w:proofErr w:type="spellEnd"/>
          </w:p>
        </w:tc>
      </w:tr>
      <w:tr w:rsidR="00112F0E" w14:paraId="409124E2" w14:textId="77777777" w:rsidTr="009021BC">
        <w:tc>
          <w:tcPr>
            <w:tcW w:w="2628" w:type="dxa"/>
          </w:tcPr>
          <w:p w14:paraId="52883D46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uter Science</w:t>
            </w:r>
          </w:p>
        </w:tc>
        <w:tc>
          <w:tcPr>
            <w:tcW w:w="2160" w:type="dxa"/>
          </w:tcPr>
          <w:p w14:paraId="4FA38C08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S</w:t>
            </w:r>
          </w:p>
        </w:tc>
        <w:tc>
          <w:tcPr>
            <w:tcW w:w="2790" w:type="dxa"/>
          </w:tcPr>
          <w:p w14:paraId="503FF46F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1</w:t>
            </w:r>
          </w:p>
        </w:tc>
      </w:tr>
      <w:tr w:rsidR="00112F0E" w14:paraId="6695773B" w14:textId="77777777" w:rsidTr="009021BC">
        <w:tc>
          <w:tcPr>
            <w:tcW w:w="2628" w:type="dxa"/>
          </w:tcPr>
          <w:p w14:paraId="1B40D4C9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ftware Engineering</w:t>
            </w:r>
          </w:p>
        </w:tc>
        <w:tc>
          <w:tcPr>
            <w:tcW w:w="2160" w:type="dxa"/>
          </w:tcPr>
          <w:p w14:paraId="212FDEF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S</w:t>
            </w:r>
          </w:p>
        </w:tc>
        <w:tc>
          <w:tcPr>
            <w:tcW w:w="2790" w:type="dxa"/>
          </w:tcPr>
          <w:p w14:paraId="44896932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1</w:t>
            </w:r>
          </w:p>
        </w:tc>
      </w:tr>
      <w:tr w:rsidR="00112F0E" w14:paraId="3FE9FC1A" w14:textId="77777777" w:rsidTr="009021BC">
        <w:tc>
          <w:tcPr>
            <w:tcW w:w="2628" w:type="dxa"/>
          </w:tcPr>
          <w:p w14:paraId="0F0C0AFF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uter Science</w:t>
            </w:r>
          </w:p>
        </w:tc>
        <w:tc>
          <w:tcPr>
            <w:tcW w:w="2160" w:type="dxa"/>
          </w:tcPr>
          <w:p w14:paraId="5C0E9614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</w:t>
            </w:r>
          </w:p>
        </w:tc>
        <w:tc>
          <w:tcPr>
            <w:tcW w:w="2790" w:type="dxa"/>
          </w:tcPr>
          <w:p w14:paraId="36A05502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1</w:t>
            </w:r>
          </w:p>
        </w:tc>
      </w:tr>
      <w:tr w:rsidR="00112F0E" w14:paraId="53EF1B9F" w14:textId="77777777" w:rsidTr="009021BC">
        <w:tc>
          <w:tcPr>
            <w:tcW w:w="2628" w:type="dxa"/>
          </w:tcPr>
          <w:p w14:paraId="0E794B23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uter Science</w:t>
            </w:r>
          </w:p>
        </w:tc>
        <w:tc>
          <w:tcPr>
            <w:tcW w:w="2160" w:type="dxa"/>
          </w:tcPr>
          <w:p w14:paraId="5E444173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D</w:t>
            </w:r>
          </w:p>
        </w:tc>
        <w:tc>
          <w:tcPr>
            <w:tcW w:w="2790" w:type="dxa"/>
          </w:tcPr>
          <w:p w14:paraId="7B8FBA68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1</w:t>
            </w:r>
          </w:p>
        </w:tc>
      </w:tr>
      <w:tr w:rsidR="00112F0E" w14:paraId="3E182807" w14:textId="77777777" w:rsidTr="009021BC">
        <w:tc>
          <w:tcPr>
            <w:tcW w:w="2628" w:type="dxa"/>
          </w:tcPr>
          <w:p w14:paraId="170375B6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ied Mathematics</w:t>
            </w:r>
          </w:p>
        </w:tc>
        <w:tc>
          <w:tcPr>
            <w:tcW w:w="2160" w:type="dxa"/>
          </w:tcPr>
          <w:p w14:paraId="7AC77D83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</w:t>
            </w:r>
          </w:p>
        </w:tc>
        <w:tc>
          <w:tcPr>
            <w:tcW w:w="2790" w:type="dxa"/>
          </w:tcPr>
          <w:p w14:paraId="522705D9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2</w:t>
            </w:r>
          </w:p>
        </w:tc>
      </w:tr>
      <w:tr w:rsidR="00112F0E" w14:paraId="54AB9EA2" w14:textId="77777777" w:rsidTr="009021BC">
        <w:tc>
          <w:tcPr>
            <w:tcW w:w="2628" w:type="dxa"/>
          </w:tcPr>
          <w:p w14:paraId="3FC47859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mical Engineering</w:t>
            </w:r>
          </w:p>
        </w:tc>
        <w:tc>
          <w:tcPr>
            <w:tcW w:w="2160" w:type="dxa"/>
          </w:tcPr>
          <w:p w14:paraId="6F49C612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S</w:t>
            </w:r>
          </w:p>
        </w:tc>
        <w:tc>
          <w:tcPr>
            <w:tcW w:w="2790" w:type="dxa"/>
          </w:tcPr>
          <w:p w14:paraId="7C409546" w14:textId="1A62AF07" w:rsidR="00112F0E" w:rsidRDefault="00C94D2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3</w:t>
            </w:r>
          </w:p>
        </w:tc>
      </w:tr>
      <w:tr w:rsidR="00112F0E" w14:paraId="25D04F29" w14:textId="77777777" w:rsidTr="009021BC">
        <w:tc>
          <w:tcPr>
            <w:tcW w:w="2628" w:type="dxa"/>
          </w:tcPr>
          <w:p w14:paraId="56F17E99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ndscape Architect</w:t>
            </w:r>
          </w:p>
        </w:tc>
        <w:tc>
          <w:tcPr>
            <w:tcW w:w="2160" w:type="dxa"/>
          </w:tcPr>
          <w:p w14:paraId="099293F2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S</w:t>
            </w:r>
          </w:p>
        </w:tc>
        <w:tc>
          <w:tcPr>
            <w:tcW w:w="2790" w:type="dxa"/>
          </w:tcPr>
          <w:p w14:paraId="57424EA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4</w:t>
            </w:r>
          </w:p>
        </w:tc>
      </w:tr>
    </w:tbl>
    <w:p w14:paraId="4379A05A" w14:textId="77777777" w:rsidR="00112F0E" w:rsidRDefault="00112F0E" w:rsidP="00112F0E"/>
    <w:p w14:paraId="2C0968F9" w14:textId="77777777" w:rsidR="00112F0E" w:rsidRPr="006718A2" w:rsidRDefault="00112F0E" w:rsidP="006718A2">
      <w:pPr>
        <w:pStyle w:val="ListParagraph"/>
        <w:numPr>
          <w:ilvl w:val="0"/>
          <w:numId w:val="10"/>
        </w:numPr>
        <w:rPr>
          <w:b/>
          <w:bCs/>
        </w:rPr>
      </w:pPr>
      <w:r w:rsidRPr="006718A2">
        <w:rPr>
          <w:b/>
          <w:bCs/>
        </w:rPr>
        <w:t>major</w:t>
      </w:r>
    </w:p>
    <w:p w14:paraId="000CEEDB" w14:textId="6DC10C1A" w:rsidR="00112F0E" w:rsidRPr="0029166F" w:rsidRDefault="00112F0E" w:rsidP="00112F0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2520"/>
        <w:gridCol w:w="1440"/>
      </w:tblGrid>
      <w:tr w:rsidR="0016248B" w14:paraId="66303A45" w14:textId="77777777" w:rsidTr="009021BC">
        <w:tc>
          <w:tcPr>
            <w:tcW w:w="1368" w:type="dxa"/>
            <w:shd w:val="clear" w:color="auto" w:fill="D9D9D9" w:themeFill="background1" w:themeFillShade="D9"/>
          </w:tcPr>
          <w:p w14:paraId="0B33E53C" w14:textId="5A5298BC" w:rsidR="0016248B" w:rsidRPr="00833F74" w:rsidRDefault="0016248B" w:rsidP="009021BC">
            <w:pPr>
              <w:rPr>
                <w:rFonts w:ascii="Arial" w:hAnsi="Arial" w:cs="Arial"/>
                <w:b/>
                <w:bCs/>
                <w:u w:val="single"/>
              </w:rPr>
            </w:pPr>
            <w:proofErr w:type="spellStart"/>
            <w:r>
              <w:rPr>
                <w:rFonts w:ascii="Arial" w:hAnsi="Arial" w:cs="Arial"/>
                <w:b/>
                <w:bCs/>
                <w:u w:val="single"/>
              </w:rPr>
              <w:t>s</w:t>
            </w:r>
            <w:r w:rsidRPr="00833F74">
              <w:rPr>
                <w:rFonts w:ascii="Arial" w:hAnsi="Arial" w:cs="Arial"/>
                <w:b/>
                <w:bCs/>
                <w:u w:val="single"/>
              </w:rPr>
              <w:t>num</w:t>
            </w:r>
            <w:proofErr w:type="spellEnd"/>
          </w:p>
        </w:tc>
        <w:tc>
          <w:tcPr>
            <w:tcW w:w="2520" w:type="dxa"/>
            <w:shd w:val="clear" w:color="auto" w:fill="D9D9D9" w:themeFill="background1" w:themeFillShade="D9"/>
          </w:tcPr>
          <w:p w14:paraId="60EDDF93" w14:textId="0BB63E98" w:rsidR="0016248B" w:rsidRPr="00833F74" w:rsidRDefault="0016248B" w:rsidP="009021BC">
            <w:pPr>
              <w:rPr>
                <w:rFonts w:ascii="Arial" w:hAnsi="Arial" w:cs="Arial"/>
                <w:b/>
                <w:bCs/>
                <w:u w:val="single"/>
              </w:rPr>
            </w:pPr>
            <w:r>
              <w:rPr>
                <w:rFonts w:ascii="Arial" w:hAnsi="Arial" w:cs="Arial"/>
                <w:b/>
                <w:bCs/>
                <w:u w:val="single"/>
              </w:rPr>
              <w:t>n</w:t>
            </w:r>
            <w:r w:rsidRPr="00833F74">
              <w:rPr>
                <w:rFonts w:ascii="Arial" w:hAnsi="Arial" w:cs="Arial"/>
                <w:b/>
                <w:bCs/>
                <w:u w:val="single"/>
              </w:rPr>
              <w:t>ame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0A6FB6A" w14:textId="33DB4861" w:rsidR="0016248B" w:rsidRPr="00833F74" w:rsidRDefault="0016248B" w:rsidP="009021BC">
            <w:pPr>
              <w:rPr>
                <w:rFonts w:ascii="Arial" w:hAnsi="Arial" w:cs="Arial"/>
                <w:b/>
                <w:bCs/>
                <w:u w:val="single"/>
              </w:rPr>
            </w:pPr>
            <w:r>
              <w:rPr>
                <w:rFonts w:ascii="Arial" w:hAnsi="Arial" w:cs="Arial"/>
                <w:b/>
                <w:bCs/>
                <w:u w:val="single"/>
              </w:rPr>
              <w:t>l</w:t>
            </w:r>
            <w:r w:rsidRPr="00833F74">
              <w:rPr>
                <w:rFonts w:ascii="Arial" w:hAnsi="Arial" w:cs="Arial"/>
                <w:b/>
                <w:bCs/>
                <w:u w:val="single"/>
              </w:rPr>
              <w:t>evel</w:t>
            </w:r>
          </w:p>
        </w:tc>
      </w:tr>
      <w:tr w:rsidR="0016248B" w14:paraId="02FA7D00" w14:textId="77777777" w:rsidTr="009021BC">
        <w:tc>
          <w:tcPr>
            <w:tcW w:w="1368" w:type="dxa"/>
          </w:tcPr>
          <w:p w14:paraId="6338690B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1</w:t>
            </w:r>
          </w:p>
        </w:tc>
        <w:tc>
          <w:tcPr>
            <w:tcW w:w="2520" w:type="dxa"/>
          </w:tcPr>
          <w:p w14:paraId="0622AE21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uter Science</w:t>
            </w:r>
          </w:p>
        </w:tc>
        <w:tc>
          <w:tcPr>
            <w:tcW w:w="1440" w:type="dxa"/>
          </w:tcPr>
          <w:p w14:paraId="7B7EE760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S</w:t>
            </w:r>
          </w:p>
        </w:tc>
      </w:tr>
      <w:tr w:rsidR="0016248B" w14:paraId="11258D49" w14:textId="77777777" w:rsidTr="009021BC">
        <w:tc>
          <w:tcPr>
            <w:tcW w:w="1368" w:type="dxa"/>
          </w:tcPr>
          <w:p w14:paraId="5E9A2D09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2</w:t>
            </w:r>
          </w:p>
        </w:tc>
        <w:tc>
          <w:tcPr>
            <w:tcW w:w="2520" w:type="dxa"/>
          </w:tcPr>
          <w:p w14:paraId="5BBE896A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ftware Engineering</w:t>
            </w:r>
          </w:p>
        </w:tc>
        <w:tc>
          <w:tcPr>
            <w:tcW w:w="1440" w:type="dxa"/>
          </w:tcPr>
          <w:p w14:paraId="37AA7B81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S</w:t>
            </w:r>
          </w:p>
        </w:tc>
      </w:tr>
      <w:tr w:rsidR="0016248B" w14:paraId="179090B5" w14:textId="77777777" w:rsidTr="009021BC">
        <w:tc>
          <w:tcPr>
            <w:tcW w:w="1368" w:type="dxa"/>
          </w:tcPr>
          <w:p w14:paraId="68A9DA85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3</w:t>
            </w:r>
          </w:p>
        </w:tc>
        <w:tc>
          <w:tcPr>
            <w:tcW w:w="2520" w:type="dxa"/>
          </w:tcPr>
          <w:p w14:paraId="57311893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mical Engineering</w:t>
            </w:r>
          </w:p>
        </w:tc>
        <w:tc>
          <w:tcPr>
            <w:tcW w:w="1440" w:type="dxa"/>
          </w:tcPr>
          <w:p w14:paraId="1188ADB3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S</w:t>
            </w:r>
          </w:p>
        </w:tc>
      </w:tr>
      <w:tr w:rsidR="0016248B" w14:paraId="0A264981" w14:textId="77777777" w:rsidTr="009021BC">
        <w:tc>
          <w:tcPr>
            <w:tcW w:w="1368" w:type="dxa"/>
          </w:tcPr>
          <w:p w14:paraId="200C312B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4</w:t>
            </w:r>
          </w:p>
        </w:tc>
        <w:tc>
          <w:tcPr>
            <w:tcW w:w="2520" w:type="dxa"/>
          </w:tcPr>
          <w:p w14:paraId="0EC7080E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ndscape Architect</w:t>
            </w:r>
          </w:p>
        </w:tc>
        <w:tc>
          <w:tcPr>
            <w:tcW w:w="1440" w:type="dxa"/>
          </w:tcPr>
          <w:p w14:paraId="048CB4DE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S</w:t>
            </w:r>
          </w:p>
        </w:tc>
      </w:tr>
      <w:tr w:rsidR="0016248B" w14:paraId="17B88ACE" w14:textId="77777777" w:rsidTr="009021BC">
        <w:tc>
          <w:tcPr>
            <w:tcW w:w="1368" w:type="dxa"/>
          </w:tcPr>
          <w:p w14:paraId="79DE8338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5</w:t>
            </w:r>
          </w:p>
        </w:tc>
        <w:tc>
          <w:tcPr>
            <w:tcW w:w="2520" w:type="dxa"/>
          </w:tcPr>
          <w:p w14:paraId="685D05BC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uter Science</w:t>
            </w:r>
          </w:p>
        </w:tc>
        <w:tc>
          <w:tcPr>
            <w:tcW w:w="1440" w:type="dxa"/>
          </w:tcPr>
          <w:p w14:paraId="53B1EA04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</w:t>
            </w:r>
          </w:p>
        </w:tc>
      </w:tr>
      <w:tr w:rsidR="0016248B" w14:paraId="2F79B045" w14:textId="77777777" w:rsidTr="009021BC">
        <w:tc>
          <w:tcPr>
            <w:tcW w:w="1368" w:type="dxa"/>
          </w:tcPr>
          <w:p w14:paraId="1DB1BA75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6</w:t>
            </w:r>
          </w:p>
        </w:tc>
        <w:tc>
          <w:tcPr>
            <w:tcW w:w="2520" w:type="dxa"/>
          </w:tcPr>
          <w:p w14:paraId="464AE821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ied Mathematics</w:t>
            </w:r>
          </w:p>
        </w:tc>
        <w:tc>
          <w:tcPr>
            <w:tcW w:w="1440" w:type="dxa"/>
          </w:tcPr>
          <w:p w14:paraId="42B81AB9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</w:t>
            </w:r>
          </w:p>
        </w:tc>
      </w:tr>
      <w:tr w:rsidR="0016248B" w14:paraId="78CA5EB8" w14:textId="77777777" w:rsidTr="009021BC">
        <w:tc>
          <w:tcPr>
            <w:tcW w:w="1368" w:type="dxa"/>
          </w:tcPr>
          <w:p w14:paraId="6A6C1165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1007</w:t>
            </w:r>
          </w:p>
        </w:tc>
        <w:tc>
          <w:tcPr>
            <w:tcW w:w="2520" w:type="dxa"/>
          </w:tcPr>
          <w:p w14:paraId="4EE430B9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uter Science</w:t>
            </w:r>
          </w:p>
        </w:tc>
        <w:tc>
          <w:tcPr>
            <w:tcW w:w="1440" w:type="dxa"/>
          </w:tcPr>
          <w:p w14:paraId="232E0BAA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D</w:t>
            </w:r>
          </w:p>
        </w:tc>
      </w:tr>
    </w:tbl>
    <w:p w14:paraId="06A0B228" w14:textId="77777777" w:rsidR="00112F0E" w:rsidRDefault="00112F0E" w:rsidP="00112F0E"/>
    <w:p w14:paraId="67EDD966" w14:textId="77777777" w:rsidR="00450701" w:rsidRDefault="00450701" w:rsidP="00112F0E"/>
    <w:p w14:paraId="2ABA1651" w14:textId="46D4E01A" w:rsidR="00450701" w:rsidRDefault="00112F0E" w:rsidP="00112F0E">
      <w:pPr>
        <w:pStyle w:val="ListParagraph"/>
        <w:numPr>
          <w:ilvl w:val="0"/>
          <w:numId w:val="10"/>
        </w:numPr>
        <w:rPr>
          <w:b/>
          <w:bCs/>
        </w:rPr>
      </w:pPr>
      <w:r w:rsidRPr="006718A2">
        <w:rPr>
          <w:b/>
          <w:bCs/>
        </w:rPr>
        <w:t>minor</w:t>
      </w:r>
    </w:p>
    <w:p w14:paraId="6FA60D73" w14:textId="77777777" w:rsidR="00450701" w:rsidRPr="00450701" w:rsidRDefault="00450701" w:rsidP="00450701">
      <w:pPr>
        <w:ind w:left="360"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2520"/>
        <w:gridCol w:w="1440"/>
      </w:tblGrid>
      <w:tr w:rsidR="0016248B" w14:paraId="71ACAA9E" w14:textId="77777777" w:rsidTr="009021BC">
        <w:tc>
          <w:tcPr>
            <w:tcW w:w="1368" w:type="dxa"/>
            <w:shd w:val="clear" w:color="auto" w:fill="D9D9D9" w:themeFill="background1" w:themeFillShade="D9"/>
          </w:tcPr>
          <w:p w14:paraId="5B9FD012" w14:textId="252CF2F3" w:rsidR="0016248B" w:rsidRPr="00833F74" w:rsidRDefault="0016248B" w:rsidP="00A5177C">
            <w:pPr>
              <w:rPr>
                <w:rFonts w:ascii="Arial" w:hAnsi="Arial" w:cs="Arial"/>
                <w:b/>
                <w:bCs/>
                <w:u w:val="single"/>
              </w:rPr>
            </w:pPr>
            <w:proofErr w:type="spellStart"/>
            <w:r>
              <w:rPr>
                <w:rFonts w:ascii="Arial" w:hAnsi="Arial" w:cs="Arial"/>
                <w:b/>
                <w:bCs/>
                <w:u w:val="single"/>
              </w:rPr>
              <w:t>s</w:t>
            </w:r>
            <w:r w:rsidRPr="00833F74">
              <w:rPr>
                <w:rFonts w:ascii="Arial" w:hAnsi="Arial" w:cs="Arial"/>
                <w:b/>
                <w:bCs/>
                <w:u w:val="single"/>
              </w:rPr>
              <w:t>num</w:t>
            </w:r>
            <w:proofErr w:type="spellEnd"/>
            <w:r>
              <w:rPr>
                <w:rFonts w:ascii="Arial" w:hAnsi="Arial" w:cs="Arial"/>
                <w:b/>
                <w:bCs/>
                <w:u w:val="single"/>
              </w:rPr>
              <w:t xml:space="preserve"> 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1CFE1FC1" w14:textId="487114CA" w:rsidR="0016248B" w:rsidRPr="00833F74" w:rsidRDefault="0016248B" w:rsidP="00A5177C">
            <w:pPr>
              <w:rPr>
                <w:rFonts w:ascii="Arial" w:hAnsi="Arial" w:cs="Arial"/>
                <w:b/>
                <w:bCs/>
                <w:u w:val="single"/>
              </w:rPr>
            </w:pPr>
            <w:r>
              <w:rPr>
                <w:rFonts w:ascii="Arial" w:hAnsi="Arial" w:cs="Arial"/>
                <w:b/>
                <w:bCs/>
                <w:u w:val="single"/>
              </w:rPr>
              <w:t>n</w:t>
            </w:r>
            <w:r w:rsidRPr="00833F74">
              <w:rPr>
                <w:rFonts w:ascii="Arial" w:hAnsi="Arial" w:cs="Arial"/>
                <w:b/>
                <w:bCs/>
                <w:u w:val="single"/>
              </w:rPr>
              <w:t>ame</w:t>
            </w:r>
            <w:r>
              <w:rPr>
                <w:rFonts w:ascii="Arial" w:hAnsi="Arial" w:cs="Arial"/>
                <w:b/>
                <w:bCs/>
                <w:u w:val="single"/>
              </w:rPr>
              <w:t xml:space="preserve"> 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5C14E117" w14:textId="35377249" w:rsidR="0016248B" w:rsidRPr="00833F74" w:rsidRDefault="0016248B" w:rsidP="00A5177C">
            <w:pPr>
              <w:rPr>
                <w:rFonts w:ascii="Arial" w:hAnsi="Arial" w:cs="Arial"/>
                <w:b/>
                <w:bCs/>
                <w:u w:val="single"/>
              </w:rPr>
            </w:pPr>
            <w:r>
              <w:rPr>
                <w:rFonts w:ascii="Arial" w:hAnsi="Arial" w:cs="Arial"/>
                <w:b/>
                <w:bCs/>
                <w:u w:val="single"/>
              </w:rPr>
              <w:t>l</w:t>
            </w:r>
            <w:r w:rsidRPr="00833F74">
              <w:rPr>
                <w:rFonts w:ascii="Arial" w:hAnsi="Arial" w:cs="Arial"/>
                <w:b/>
                <w:bCs/>
                <w:u w:val="single"/>
              </w:rPr>
              <w:t>evel</w:t>
            </w:r>
            <w:r>
              <w:rPr>
                <w:rFonts w:ascii="Arial" w:hAnsi="Arial" w:cs="Arial"/>
                <w:b/>
                <w:bCs/>
                <w:u w:val="single"/>
              </w:rPr>
              <w:t xml:space="preserve"> </w:t>
            </w:r>
          </w:p>
        </w:tc>
      </w:tr>
      <w:tr w:rsidR="0016248B" w14:paraId="76DF9A12" w14:textId="77777777" w:rsidTr="009021BC">
        <w:tc>
          <w:tcPr>
            <w:tcW w:w="1368" w:type="dxa"/>
          </w:tcPr>
          <w:p w14:paraId="081A5C7F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7</w:t>
            </w:r>
          </w:p>
        </w:tc>
        <w:tc>
          <w:tcPr>
            <w:tcW w:w="2520" w:type="dxa"/>
          </w:tcPr>
          <w:p w14:paraId="765B3998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ied Mathematics</w:t>
            </w:r>
          </w:p>
        </w:tc>
        <w:tc>
          <w:tcPr>
            <w:tcW w:w="1440" w:type="dxa"/>
          </w:tcPr>
          <w:p w14:paraId="24BD64AC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</w:t>
            </w:r>
          </w:p>
        </w:tc>
      </w:tr>
      <w:tr w:rsidR="0016248B" w14:paraId="4E33D00B" w14:textId="77777777" w:rsidTr="009021BC">
        <w:tc>
          <w:tcPr>
            <w:tcW w:w="1368" w:type="dxa"/>
          </w:tcPr>
          <w:p w14:paraId="7B268D36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5</w:t>
            </w:r>
          </w:p>
        </w:tc>
        <w:tc>
          <w:tcPr>
            <w:tcW w:w="2520" w:type="dxa"/>
          </w:tcPr>
          <w:p w14:paraId="11044762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lied Mathematics</w:t>
            </w:r>
          </w:p>
        </w:tc>
        <w:tc>
          <w:tcPr>
            <w:tcW w:w="1440" w:type="dxa"/>
          </w:tcPr>
          <w:p w14:paraId="6C332A54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S</w:t>
            </w:r>
          </w:p>
        </w:tc>
      </w:tr>
      <w:tr w:rsidR="0016248B" w14:paraId="0ED26904" w14:textId="77777777" w:rsidTr="009021BC">
        <w:tc>
          <w:tcPr>
            <w:tcW w:w="1368" w:type="dxa"/>
          </w:tcPr>
          <w:p w14:paraId="34C117DB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1</w:t>
            </w:r>
          </w:p>
        </w:tc>
        <w:tc>
          <w:tcPr>
            <w:tcW w:w="2520" w:type="dxa"/>
          </w:tcPr>
          <w:p w14:paraId="6EBCFF94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ftware Engineering</w:t>
            </w:r>
          </w:p>
        </w:tc>
        <w:tc>
          <w:tcPr>
            <w:tcW w:w="1440" w:type="dxa"/>
          </w:tcPr>
          <w:p w14:paraId="63A5B47E" w14:textId="77777777" w:rsidR="0016248B" w:rsidRDefault="0016248B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BS</w:t>
            </w:r>
          </w:p>
        </w:tc>
      </w:tr>
    </w:tbl>
    <w:p w14:paraId="39136D49" w14:textId="77777777" w:rsidR="00112F0E" w:rsidRDefault="00112F0E" w:rsidP="00112F0E"/>
    <w:p w14:paraId="39545127" w14:textId="77777777" w:rsidR="00112F0E" w:rsidRPr="006718A2" w:rsidRDefault="00112F0E" w:rsidP="006718A2">
      <w:pPr>
        <w:pStyle w:val="ListParagraph"/>
        <w:numPr>
          <w:ilvl w:val="0"/>
          <w:numId w:val="10"/>
        </w:numPr>
        <w:rPr>
          <w:b/>
          <w:bCs/>
        </w:rPr>
      </w:pPr>
      <w:r w:rsidRPr="006718A2">
        <w:rPr>
          <w:b/>
          <w:bCs/>
        </w:rPr>
        <w:t>courses</w:t>
      </w:r>
    </w:p>
    <w:p w14:paraId="72BA1184" w14:textId="1EBA7F66" w:rsidR="00112F0E" w:rsidRPr="006B1028" w:rsidRDefault="00112F0E" w:rsidP="00112F0E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032"/>
        <w:gridCol w:w="1619"/>
        <w:gridCol w:w="1687"/>
        <w:gridCol w:w="1429"/>
        <w:gridCol w:w="1721"/>
        <w:gridCol w:w="2088"/>
      </w:tblGrid>
      <w:tr w:rsidR="006718A2" w14:paraId="562BA672" w14:textId="77777777" w:rsidTr="00806416">
        <w:tc>
          <w:tcPr>
            <w:tcW w:w="1032" w:type="dxa"/>
            <w:shd w:val="clear" w:color="auto" w:fill="D9D9D9" w:themeFill="background1" w:themeFillShade="D9"/>
          </w:tcPr>
          <w:p w14:paraId="673EF8AD" w14:textId="77777777" w:rsidR="00112F0E" w:rsidRPr="00944B0E" w:rsidRDefault="00112F0E" w:rsidP="009021BC">
            <w:pPr>
              <w:rPr>
                <w:rFonts w:ascii="Arial" w:hAnsi="Arial" w:cs="Arial"/>
                <w:b/>
                <w:bCs/>
                <w:u w:val="single"/>
              </w:rPr>
            </w:pPr>
            <w:r w:rsidRPr="00944B0E">
              <w:rPr>
                <w:rFonts w:ascii="Arial" w:hAnsi="Arial" w:cs="Arial"/>
                <w:b/>
                <w:bCs/>
                <w:u w:val="single"/>
              </w:rPr>
              <w:t>number</w:t>
            </w:r>
          </w:p>
        </w:tc>
        <w:tc>
          <w:tcPr>
            <w:tcW w:w="1619" w:type="dxa"/>
            <w:shd w:val="clear" w:color="auto" w:fill="D9D9D9" w:themeFill="background1" w:themeFillShade="D9"/>
          </w:tcPr>
          <w:p w14:paraId="75D6EB46" w14:textId="77777777" w:rsidR="00112F0E" w:rsidRPr="00944B0E" w:rsidRDefault="00112F0E" w:rsidP="009021BC">
            <w:pPr>
              <w:rPr>
                <w:rFonts w:ascii="Arial" w:hAnsi="Arial" w:cs="Arial"/>
                <w:b/>
                <w:bCs/>
              </w:rPr>
            </w:pPr>
            <w:r w:rsidRPr="00944B0E">
              <w:rPr>
                <w:rFonts w:ascii="Arial" w:hAnsi="Arial" w:cs="Arial"/>
                <w:b/>
                <w:bCs/>
              </w:rPr>
              <w:t>name</w:t>
            </w:r>
          </w:p>
        </w:tc>
        <w:tc>
          <w:tcPr>
            <w:tcW w:w="1687" w:type="dxa"/>
            <w:shd w:val="clear" w:color="auto" w:fill="D9D9D9" w:themeFill="background1" w:themeFillShade="D9"/>
          </w:tcPr>
          <w:p w14:paraId="510CC1E2" w14:textId="77777777" w:rsidR="00112F0E" w:rsidRPr="00944B0E" w:rsidRDefault="00112F0E" w:rsidP="009021BC">
            <w:pPr>
              <w:rPr>
                <w:rFonts w:ascii="Arial" w:hAnsi="Arial" w:cs="Arial"/>
                <w:b/>
                <w:bCs/>
              </w:rPr>
            </w:pPr>
            <w:r w:rsidRPr="00944B0E"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1429" w:type="dxa"/>
            <w:shd w:val="clear" w:color="auto" w:fill="D9D9D9" w:themeFill="background1" w:themeFillShade="D9"/>
          </w:tcPr>
          <w:p w14:paraId="7176D2D7" w14:textId="77777777" w:rsidR="00112F0E" w:rsidRPr="00944B0E" w:rsidRDefault="00112F0E" w:rsidP="009021BC">
            <w:pPr>
              <w:rPr>
                <w:rFonts w:ascii="Arial" w:hAnsi="Arial" w:cs="Arial"/>
                <w:b/>
                <w:bCs/>
              </w:rPr>
            </w:pPr>
            <w:proofErr w:type="spellStart"/>
            <w:r w:rsidRPr="00944B0E">
              <w:rPr>
                <w:rFonts w:ascii="Arial" w:hAnsi="Arial" w:cs="Arial"/>
                <w:b/>
                <w:bCs/>
              </w:rPr>
              <w:t>credithours</w:t>
            </w:r>
            <w:proofErr w:type="spellEnd"/>
          </w:p>
        </w:tc>
        <w:tc>
          <w:tcPr>
            <w:tcW w:w="1721" w:type="dxa"/>
            <w:shd w:val="clear" w:color="auto" w:fill="D9D9D9" w:themeFill="background1" w:themeFillShade="D9"/>
          </w:tcPr>
          <w:p w14:paraId="768376D7" w14:textId="77777777" w:rsidR="00112F0E" w:rsidRPr="00944B0E" w:rsidRDefault="00112F0E" w:rsidP="009021BC">
            <w:pPr>
              <w:rPr>
                <w:rFonts w:ascii="Arial" w:hAnsi="Arial" w:cs="Arial"/>
                <w:b/>
                <w:bCs/>
              </w:rPr>
            </w:pPr>
            <w:r w:rsidRPr="00944B0E">
              <w:rPr>
                <w:rFonts w:ascii="Arial" w:hAnsi="Arial" w:cs="Arial"/>
                <w:b/>
                <w:bCs/>
              </w:rPr>
              <w:t>level</w:t>
            </w:r>
          </w:p>
        </w:tc>
        <w:tc>
          <w:tcPr>
            <w:tcW w:w="2088" w:type="dxa"/>
            <w:shd w:val="clear" w:color="auto" w:fill="D9D9D9" w:themeFill="background1" w:themeFillShade="D9"/>
          </w:tcPr>
          <w:p w14:paraId="2C73164F" w14:textId="3388D5F6" w:rsidR="00112F0E" w:rsidRPr="00944B0E" w:rsidRDefault="00112F0E" w:rsidP="00FC0227">
            <w:pPr>
              <w:rPr>
                <w:rFonts w:ascii="Arial" w:hAnsi="Arial" w:cs="Arial"/>
                <w:b/>
                <w:bCs/>
              </w:rPr>
            </w:pPr>
            <w:proofErr w:type="spellStart"/>
            <w:r w:rsidRPr="00944B0E">
              <w:rPr>
                <w:rFonts w:ascii="Arial" w:hAnsi="Arial" w:cs="Arial"/>
                <w:b/>
                <w:bCs/>
              </w:rPr>
              <w:t>department_code</w:t>
            </w:r>
            <w:proofErr w:type="spellEnd"/>
            <w:r>
              <w:rPr>
                <w:rFonts w:ascii="Arial" w:hAnsi="Arial" w:cs="Arial"/>
                <w:b/>
                <w:bCs/>
              </w:rPr>
              <w:t xml:space="preserve"> </w:t>
            </w:r>
          </w:p>
        </w:tc>
      </w:tr>
      <w:tr w:rsidR="006718A2" w14:paraId="1AC52109" w14:textId="77777777" w:rsidTr="00806416">
        <w:tc>
          <w:tcPr>
            <w:tcW w:w="1032" w:type="dxa"/>
          </w:tcPr>
          <w:p w14:paraId="639D43C5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13</w:t>
            </w:r>
          </w:p>
        </w:tc>
        <w:tc>
          <w:tcPr>
            <w:tcW w:w="1619" w:type="dxa"/>
          </w:tcPr>
          <w:p w14:paraId="233DCD09" w14:textId="0348F8AC" w:rsidR="00112F0E" w:rsidRDefault="00C81083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rea</w:t>
            </w:r>
            <w:r w:rsidR="00112F0E">
              <w:rPr>
                <w:rFonts w:ascii="Arial" w:hAnsi="Arial" w:cs="Arial"/>
              </w:rPr>
              <w:t>dsheet</w:t>
            </w:r>
          </w:p>
        </w:tc>
        <w:tc>
          <w:tcPr>
            <w:tcW w:w="1687" w:type="dxa"/>
          </w:tcPr>
          <w:p w14:paraId="14EF9E66" w14:textId="1B4D2EDB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cros</w:t>
            </w:r>
            <w:r w:rsidR="00806416">
              <w:rPr>
                <w:rFonts w:ascii="Arial" w:hAnsi="Arial" w:cs="Arial"/>
              </w:rPr>
              <w:t>o</w:t>
            </w:r>
            <w:r>
              <w:rPr>
                <w:rFonts w:ascii="Arial" w:hAnsi="Arial" w:cs="Arial"/>
              </w:rPr>
              <w:t>ft Excel and Access</w:t>
            </w:r>
          </w:p>
        </w:tc>
        <w:tc>
          <w:tcPr>
            <w:tcW w:w="1429" w:type="dxa"/>
          </w:tcPr>
          <w:p w14:paraId="479C7783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721" w:type="dxa"/>
          </w:tcPr>
          <w:p w14:paraId="58A1A8DE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graduate</w:t>
            </w:r>
          </w:p>
        </w:tc>
        <w:tc>
          <w:tcPr>
            <w:tcW w:w="2088" w:type="dxa"/>
          </w:tcPr>
          <w:p w14:paraId="4CD8230A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1</w:t>
            </w:r>
          </w:p>
        </w:tc>
      </w:tr>
      <w:tr w:rsidR="006718A2" w14:paraId="46382656" w14:textId="77777777" w:rsidTr="00806416">
        <w:tc>
          <w:tcPr>
            <w:tcW w:w="1032" w:type="dxa"/>
          </w:tcPr>
          <w:p w14:paraId="1791070D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1</w:t>
            </w:r>
          </w:p>
        </w:tc>
        <w:tc>
          <w:tcPr>
            <w:tcW w:w="1619" w:type="dxa"/>
          </w:tcPr>
          <w:p w14:paraId="31C83AB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gorithm</w:t>
            </w:r>
          </w:p>
        </w:tc>
        <w:tc>
          <w:tcPr>
            <w:tcW w:w="1687" w:type="dxa"/>
          </w:tcPr>
          <w:p w14:paraId="698152C6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ign and Analysis</w:t>
            </w:r>
          </w:p>
        </w:tc>
        <w:tc>
          <w:tcPr>
            <w:tcW w:w="1429" w:type="dxa"/>
          </w:tcPr>
          <w:p w14:paraId="21515D09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721" w:type="dxa"/>
          </w:tcPr>
          <w:p w14:paraId="496AD359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graduate</w:t>
            </w:r>
          </w:p>
        </w:tc>
        <w:tc>
          <w:tcPr>
            <w:tcW w:w="2088" w:type="dxa"/>
          </w:tcPr>
          <w:p w14:paraId="223AD633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1</w:t>
            </w:r>
          </w:p>
        </w:tc>
      </w:tr>
      <w:tr w:rsidR="006718A2" w14:paraId="06CE7A1A" w14:textId="77777777" w:rsidTr="00806416">
        <w:tc>
          <w:tcPr>
            <w:tcW w:w="1032" w:type="dxa"/>
          </w:tcPr>
          <w:p w14:paraId="732399D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31</w:t>
            </w:r>
          </w:p>
        </w:tc>
        <w:tc>
          <w:tcPr>
            <w:tcW w:w="1619" w:type="dxa"/>
          </w:tcPr>
          <w:p w14:paraId="37D1BCD3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ory of Computation</w:t>
            </w:r>
          </w:p>
        </w:tc>
        <w:tc>
          <w:tcPr>
            <w:tcW w:w="1687" w:type="dxa"/>
          </w:tcPr>
          <w:p w14:paraId="0445BDE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orem and Probability </w:t>
            </w:r>
          </w:p>
        </w:tc>
        <w:tc>
          <w:tcPr>
            <w:tcW w:w="1429" w:type="dxa"/>
          </w:tcPr>
          <w:p w14:paraId="0292F2D4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721" w:type="dxa"/>
          </w:tcPr>
          <w:p w14:paraId="5A7A736D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raduate</w:t>
            </w:r>
          </w:p>
        </w:tc>
        <w:tc>
          <w:tcPr>
            <w:tcW w:w="2088" w:type="dxa"/>
          </w:tcPr>
          <w:p w14:paraId="26AAF039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1</w:t>
            </w:r>
          </w:p>
        </w:tc>
      </w:tr>
      <w:tr w:rsidR="006718A2" w14:paraId="5A1C1F09" w14:textId="77777777" w:rsidTr="00806416">
        <w:tc>
          <w:tcPr>
            <w:tcW w:w="1032" w:type="dxa"/>
          </w:tcPr>
          <w:p w14:paraId="3A2EDE2F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3</w:t>
            </w:r>
          </w:p>
        </w:tc>
        <w:tc>
          <w:tcPr>
            <w:tcW w:w="1619" w:type="dxa"/>
          </w:tcPr>
          <w:p w14:paraId="330E8765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abase</w:t>
            </w:r>
          </w:p>
        </w:tc>
        <w:tc>
          <w:tcPr>
            <w:tcW w:w="1687" w:type="dxa"/>
          </w:tcPr>
          <w:p w14:paraId="4F6CEAC2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ign Principle</w:t>
            </w:r>
          </w:p>
        </w:tc>
        <w:tc>
          <w:tcPr>
            <w:tcW w:w="1429" w:type="dxa"/>
          </w:tcPr>
          <w:p w14:paraId="2076EFBE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721" w:type="dxa"/>
          </w:tcPr>
          <w:p w14:paraId="0DD808A5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graduate</w:t>
            </w:r>
          </w:p>
        </w:tc>
        <w:tc>
          <w:tcPr>
            <w:tcW w:w="2088" w:type="dxa"/>
          </w:tcPr>
          <w:p w14:paraId="33D05365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1</w:t>
            </w:r>
          </w:p>
        </w:tc>
      </w:tr>
      <w:tr w:rsidR="006718A2" w14:paraId="4FD2D1F0" w14:textId="77777777" w:rsidTr="00806416">
        <w:tc>
          <w:tcPr>
            <w:tcW w:w="1032" w:type="dxa"/>
          </w:tcPr>
          <w:p w14:paraId="03DF71D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12</w:t>
            </w:r>
          </w:p>
        </w:tc>
        <w:tc>
          <w:tcPr>
            <w:tcW w:w="1619" w:type="dxa"/>
          </w:tcPr>
          <w:p w14:paraId="2E1F093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ter Management</w:t>
            </w:r>
          </w:p>
        </w:tc>
        <w:tc>
          <w:tcPr>
            <w:tcW w:w="1687" w:type="dxa"/>
          </w:tcPr>
          <w:p w14:paraId="77B16116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ter Management</w:t>
            </w:r>
          </w:p>
        </w:tc>
        <w:tc>
          <w:tcPr>
            <w:tcW w:w="1429" w:type="dxa"/>
          </w:tcPr>
          <w:p w14:paraId="6AE68E96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721" w:type="dxa"/>
          </w:tcPr>
          <w:p w14:paraId="29F90B9A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graduate</w:t>
            </w:r>
          </w:p>
        </w:tc>
        <w:tc>
          <w:tcPr>
            <w:tcW w:w="2088" w:type="dxa"/>
          </w:tcPr>
          <w:p w14:paraId="523ED734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4</w:t>
            </w:r>
          </w:p>
        </w:tc>
      </w:tr>
      <w:tr w:rsidR="006718A2" w14:paraId="71587B27" w14:textId="77777777" w:rsidTr="00806416">
        <w:tc>
          <w:tcPr>
            <w:tcW w:w="1032" w:type="dxa"/>
          </w:tcPr>
          <w:p w14:paraId="65CCBB2D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8</w:t>
            </w:r>
          </w:p>
        </w:tc>
        <w:tc>
          <w:tcPr>
            <w:tcW w:w="1619" w:type="dxa"/>
          </w:tcPr>
          <w:p w14:paraId="7A35A920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ecial Topics</w:t>
            </w:r>
          </w:p>
        </w:tc>
        <w:tc>
          <w:tcPr>
            <w:tcW w:w="1687" w:type="dxa"/>
          </w:tcPr>
          <w:p w14:paraId="77A63386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teresting Topics about CE</w:t>
            </w:r>
          </w:p>
        </w:tc>
        <w:tc>
          <w:tcPr>
            <w:tcW w:w="1429" w:type="dxa"/>
          </w:tcPr>
          <w:p w14:paraId="3E13821B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1721" w:type="dxa"/>
          </w:tcPr>
          <w:p w14:paraId="0D732B5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graduate</w:t>
            </w:r>
          </w:p>
        </w:tc>
        <w:tc>
          <w:tcPr>
            <w:tcW w:w="2088" w:type="dxa"/>
          </w:tcPr>
          <w:p w14:paraId="165260CE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3</w:t>
            </w:r>
          </w:p>
        </w:tc>
      </w:tr>
      <w:tr w:rsidR="006718A2" w14:paraId="02B1F2E6" w14:textId="77777777" w:rsidTr="00806416">
        <w:tc>
          <w:tcPr>
            <w:tcW w:w="1032" w:type="dxa"/>
          </w:tcPr>
          <w:p w14:paraId="6A796979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1</w:t>
            </w:r>
          </w:p>
        </w:tc>
        <w:tc>
          <w:tcPr>
            <w:tcW w:w="1619" w:type="dxa"/>
          </w:tcPr>
          <w:p w14:paraId="4ED02CC9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lculus</w:t>
            </w:r>
          </w:p>
        </w:tc>
        <w:tc>
          <w:tcPr>
            <w:tcW w:w="1687" w:type="dxa"/>
          </w:tcPr>
          <w:p w14:paraId="2352EF1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mit and Derivative</w:t>
            </w:r>
          </w:p>
        </w:tc>
        <w:tc>
          <w:tcPr>
            <w:tcW w:w="1429" w:type="dxa"/>
          </w:tcPr>
          <w:p w14:paraId="3FAB178D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1721" w:type="dxa"/>
          </w:tcPr>
          <w:p w14:paraId="21B36008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ndergraduate</w:t>
            </w:r>
          </w:p>
        </w:tc>
        <w:tc>
          <w:tcPr>
            <w:tcW w:w="2088" w:type="dxa"/>
          </w:tcPr>
          <w:p w14:paraId="7977C448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02</w:t>
            </w:r>
          </w:p>
        </w:tc>
      </w:tr>
    </w:tbl>
    <w:p w14:paraId="7FC01507" w14:textId="77777777" w:rsidR="00112F0E" w:rsidRDefault="00112F0E" w:rsidP="00112F0E"/>
    <w:p w14:paraId="06F3A596" w14:textId="77777777" w:rsidR="00112F0E" w:rsidRPr="006718A2" w:rsidRDefault="00112F0E" w:rsidP="006718A2">
      <w:pPr>
        <w:pStyle w:val="ListParagraph"/>
        <w:numPr>
          <w:ilvl w:val="0"/>
          <w:numId w:val="10"/>
        </w:numPr>
        <w:rPr>
          <w:b/>
          <w:bCs/>
        </w:rPr>
      </w:pPr>
      <w:r w:rsidRPr="006718A2">
        <w:rPr>
          <w:b/>
          <w:bCs/>
        </w:rPr>
        <w:t>register</w:t>
      </w:r>
    </w:p>
    <w:p w14:paraId="4C240F3C" w14:textId="3058FC19" w:rsidR="00112F0E" w:rsidRPr="006B1028" w:rsidRDefault="00112F0E" w:rsidP="00112F0E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368"/>
        <w:gridCol w:w="2430"/>
        <w:gridCol w:w="1350"/>
        <w:gridCol w:w="990"/>
      </w:tblGrid>
      <w:tr w:rsidR="00112F0E" w14:paraId="0237DE53" w14:textId="77777777" w:rsidTr="009021BC">
        <w:tc>
          <w:tcPr>
            <w:tcW w:w="1368" w:type="dxa"/>
            <w:shd w:val="clear" w:color="auto" w:fill="D9D9D9" w:themeFill="background1" w:themeFillShade="D9"/>
          </w:tcPr>
          <w:p w14:paraId="1E693CED" w14:textId="69F0DE79" w:rsidR="00112F0E" w:rsidRPr="00944B0E" w:rsidRDefault="00112F0E" w:rsidP="009021BC">
            <w:pPr>
              <w:rPr>
                <w:rFonts w:ascii="Arial" w:hAnsi="Arial" w:cs="Arial"/>
                <w:b/>
                <w:bCs/>
                <w:u w:val="single"/>
              </w:rPr>
            </w:pPr>
            <w:proofErr w:type="spellStart"/>
            <w:r>
              <w:rPr>
                <w:rFonts w:ascii="Arial" w:hAnsi="Arial" w:cs="Arial"/>
                <w:b/>
                <w:bCs/>
                <w:u w:val="single"/>
              </w:rPr>
              <w:t>s</w:t>
            </w:r>
            <w:r w:rsidRPr="00944B0E">
              <w:rPr>
                <w:rFonts w:ascii="Arial" w:hAnsi="Arial" w:cs="Arial"/>
                <w:b/>
                <w:bCs/>
                <w:u w:val="single"/>
              </w:rPr>
              <w:t>num</w:t>
            </w:r>
            <w:proofErr w:type="spellEnd"/>
          </w:p>
        </w:tc>
        <w:tc>
          <w:tcPr>
            <w:tcW w:w="2430" w:type="dxa"/>
            <w:shd w:val="clear" w:color="auto" w:fill="D9D9D9" w:themeFill="background1" w:themeFillShade="D9"/>
          </w:tcPr>
          <w:p w14:paraId="4653188E" w14:textId="4ACD6481" w:rsidR="00112F0E" w:rsidRPr="00944B0E" w:rsidRDefault="00112F0E" w:rsidP="009021BC">
            <w:pPr>
              <w:rPr>
                <w:rFonts w:ascii="Arial" w:hAnsi="Arial" w:cs="Arial"/>
                <w:b/>
                <w:bCs/>
                <w:u w:val="single"/>
              </w:rPr>
            </w:pPr>
            <w:proofErr w:type="spellStart"/>
            <w:r w:rsidRPr="00944B0E">
              <w:rPr>
                <w:rFonts w:ascii="Arial" w:hAnsi="Arial" w:cs="Arial"/>
                <w:b/>
                <w:bCs/>
                <w:u w:val="single"/>
              </w:rPr>
              <w:t>course_number</w:t>
            </w:r>
            <w:proofErr w:type="spellEnd"/>
          </w:p>
        </w:tc>
        <w:tc>
          <w:tcPr>
            <w:tcW w:w="1350" w:type="dxa"/>
            <w:shd w:val="clear" w:color="auto" w:fill="D9D9D9" w:themeFill="background1" w:themeFillShade="D9"/>
          </w:tcPr>
          <w:p w14:paraId="7CE1CBDC" w14:textId="77777777" w:rsidR="00112F0E" w:rsidRPr="00944B0E" w:rsidRDefault="00112F0E" w:rsidP="009021BC">
            <w:pPr>
              <w:rPr>
                <w:rFonts w:ascii="Arial" w:hAnsi="Arial" w:cs="Arial"/>
                <w:b/>
                <w:bCs/>
              </w:rPr>
            </w:pPr>
            <w:r w:rsidRPr="00944B0E">
              <w:rPr>
                <w:rFonts w:ascii="Arial" w:hAnsi="Arial" w:cs="Arial"/>
                <w:b/>
                <w:bCs/>
              </w:rPr>
              <w:t>when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7D56B3AD" w14:textId="77777777" w:rsidR="00112F0E" w:rsidRPr="00944B0E" w:rsidRDefault="00112F0E" w:rsidP="009021BC">
            <w:pPr>
              <w:rPr>
                <w:rFonts w:ascii="Arial" w:hAnsi="Arial" w:cs="Arial"/>
                <w:b/>
                <w:bCs/>
              </w:rPr>
            </w:pPr>
            <w:r w:rsidRPr="00944B0E">
              <w:rPr>
                <w:rFonts w:ascii="Arial" w:hAnsi="Arial" w:cs="Arial"/>
                <w:b/>
                <w:bCs/>
              </w:rPr>
              <w:t>grade</w:t>
            </w:r>
          </w:p>
        </w:tc>
      </w:tr>
      <w:tr w:rsidR="00112F0E" w14:paraId="717279F9" w14:textId="77777777" w:rsidTr="009021BC">
        <w:tc>
          <w:tcPr>
            <w:tcW w:w="1368" w:type="dxa"/>
          </w:tcPr>
          <w:p w14:paraId="3458CDFA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1</w:t>
            </w:r>
          </w:p>
        </w:tc>
        <w:tc>
          <w:tcPr>
            <w:tcW w:w="2430" w:type="dxa"/>
          </w:tcPr>
          <w:p w14:paraId="4DE2AFA9" w14:textId="75176C85" w:rsidR="00112F0E" w:rsidRDefault="004566F6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3</w:t>
            </w:r>
          </w:p>
        </w:tc>
        <w:tc>
          <w:tcPr>
            <w:tcW w:w="1350" w:type="dxa"/>
          </w:tcPr>
          <w:p w14:paraId="0C79CDF3" w14:textId="3FAE41E8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ll20</w:t>
            </w:r>
            <w:r w:rsidR="001003A1">
              <w:rPr>
                <w:rFonts w:ascii="Arial" w:hAnsi="Arial" w:cs="Arial"/>
              </w:rPr>
              <w:t>20</w:t>
            </w:r>
          </w:p>
        </w:tc>
        <w:tc>
          <w:tcPr>
            <w:tcW w:w="990" w:type="dxa"/>
          </w:tcPr>
          <w:p w14:paraId="37DE97CE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112F0E" w14:paraId="57C06388" w14:textId="77777777" w:rsidTr="009021BC">
        <w:tc>
          <w:tcPr>
            <w:tcW w:w="1368" w:type="dxa"/>
          </w:tcPr>
          <w:p w14:paraId="4FBE31E1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2</w:t>
            </w:r>
          </w:p>
        </w:tc>
        <w:tc>
          <w:tcPr>
            <w:tcW w:w="2430" w:type="dxa"/>
          </w:tcPr>
          <w:p w14:paraId="4E8C5848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1</w:t>
            </w:r>
          </w:p>
        </w:tc>
        <w:tc>
          <w:tcPr>
            <w:tcW w:w="1350" w:type="dxa"/>
          </w:tcPr>
          <w:p w14:paraId="7923B04C" w14:textId="0DE2A28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ll20</w:t>
            </w:r>
            <w:r w:rsidR="001003A1">
              <w:rPr>
                <w:rFonts w:ascii="Arial" w:hAnsi="Arial" w:cs="Arial"/>
              </w:rPr>
              <w:t>20</w:t>
            </w:r>
          </w:p>
        </w:tc>
        <w:tc>
          <w:tcPr>
            <w:tcW w:w="990" w:type="dxa"/>
          </w:tcPr>
          <w:p w14:paraId="692F5442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</w:tr>
      <w:tr w:rsidR="00112F0E" w14:paraId="5B7DFB64" w14:textId="77777777" w:rsidTr="009021BC">
        <w:tc>
          <w:tcPr>
            <w:tcW w:w="1368" w:type="dxa"/>
          </w:tcPr>
          <w:p w14:paraId="0AB74668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3</w:t>
            </w:r>
          </w:p>
        </w:tc>
        <w:tc>
          <w:tcPr>
            <w:tcW w:w="2430" w:type="dxa"/>
          </w:tcPr>
          <w:p w14:paraId="3414A9C5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8</w:t>
            </w:r>
          </w:p>
        </w:tc>
        <w:tc>
          <w:tcPr>
            <w:tcW w:w="1350" w:type="dxa"/>
          </w:tcPr>
          <w:p w14:paraId="17C1C7EE" w14:textId="319D461B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ll20</w:t>
            </w:r>
            <w:r w:rsidR="001003A1">
              <w:rPr>
                <w:rFonts w:ascii="Arial" w:hAnsi="Arial" w:cs="Arial"/>
              </w:rPr>
              <w:t>20</w:t>
            </w:r>
          </w:p>
        </w:tc>
        <w:tc>
          <w:tcPr>
            <w:tcW w:w="990" w:type="dxa"/>
          </w:tcPr>
          <w:p w14:paraId="001FB561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</w:tr>
      <w:tr w:rsidR="00112F0E" w14:paraId="358E4841" w14:textId="77777777" w:rsidTr="009021BC">
        <w:tc>
          <w:tcPr>
            <w:tcW w:w="1368" w:type="dxa"/>
          </w:tcPr>
          <w:p w14:paraId="0B220B2B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4</w:t>
            </w:r>
          </w:p>
        </w:tc>
        <w:tc>
          <w:tcPr>
            <w:tcW w:w="2430" w:type="dxa"/>
          </w:tcPr>
          <w:p w14:paraId="34131856" w14:textId="266B8EFF" w:rsidR="00112F0E" w:rsidRDefault="004566F6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3</w:t>
            </w:r>
          </w:p>
        </w:tc>
        <w:tc>
          <w:tcPr>
            <w:tcW w:w="1350" w:type="dxa"/>
          </w:tcPr>
          <w:p w14:paraId="5B99590F" w14:textId="025CE331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ring20</w:t>
            </w:r>
            <w:r w:rsidR="001003A1">
              <w:rPr>
                <w:rFonts w:ascii="Arial" w:hAnsi="Arial" w:cs="Arial"/>
              </w:rPr>
              <w:t>21</w:t>
            </w:r>
          </w:p>
        </w:tc>
        <w:tc>
          <w:tcPr>
            <w:tcW w:w="990" w:type="dxa"/>
          </w:tcPr>
          <w:p w14:paraId="24FA68AC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112F0E" w14:paraId="7741A1E3" w14:textId="77777777" w:rsidTr="009021BC">
        <w:tc>
          <w:tcPr>
            <w:tcW w:w="1368" w:type="dxa"/>
          </w:tcPr>
          <w:p w14:paraId="2E76C12D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5</w:t>
            </w:r>
          </w:p>
        </w:tc>
        <w:tc>
          <w:tcPr>
            <w:tcW w:w="2430" w:type="dxa"/>
          </w:tcPr>
          <w:p w14:paraId="1CDDB3D7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31</w:t>
            </w:r>
          </w:p>
        </w:tc>
        <w:tc>
          <w:tcPr>
            <w:tcW w:w="1350" w:type="dxa"/>
          </w:tcPr>
          <w:p w14:paraId="00490671" w14:textId="25AA3C2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r</w:t>
            </w:r>
            <w:r w:rsidR="00C81083">
              <w:rPr>
                <w:rFonts w:ascii="Arial" w:hAnsi="Arial" w:cs="Arial"/>
              </w:rPr>
              <w:t>i</w:t>
            </w:r>
            <w:r>
              <w:rPr>
                <w:rFonts w:ascii="Arial" w:hAnsi="Arial" w:cs="Arial"/>
              </w:rPr>
              <w:t>ng20</w:t>
            </w:r>
            <w:r w:rsidR="001003A1">
              <w:rPr>
                <w:rFonts w:ascii="Arial" w:hAnsi="Arial" w:cs="Arial"/>
              </w:rPr>
              <w:t>21</w:t>
            </w:r>
          </w:p>
        </w:tc>
        <w:tc>
          <w:tcPr>
            <w:tcW w:w="990" w:type="dxa"/>
          </w:tcPr>
          <w:p w14:paraId="0C88CD88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</w:tr>
      <w:tr w:rsidR="00112F0E" w14:paraId="675F2D4E" w14:textId="77777777" w:rsidTr="009021BC">
        <w:tc>
          <w:tcPr>
            <w:tcW w:w="1368" w:type="dxa"/>
          </w:tcPr>
          <w:p w14:paraId="2BEC749F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6</w:t>
            </w:r>
          </w:p>
        </w:tc>
        <w:tc>
          <w:tcPr>
            <w:tcW w:w="2430" w:type="dxa"/>
          </w:tcPr>
          <w:p w14:paraId="2942C95C" w14:textId="14D30DD1" w:rsidR="00112F0E" w:rsidRDefault="004566F6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3</w:t>
            </w:r>
          </w:p>
        </w:tc>
        <w:tc>
          <w:tcPr>
            <w:tcW w:w="1350" w:type="dxa"/>
          </w:tcPr>
          <w:p w14:paraId="0233A0D9" w14:textId="679D38A9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ll20</w:t>
            </w:r>
            <w:r w:rsidR="001003A1">
              <w:rPr>
                <w:rFonts w:ascii="Arial" w:hAnsi="Arial" w:cs="Arial"/>
              </w:rPr>
              <w:t>20</w:t>
            </w:r>
          </w:p>
        </w:tc>
        <w:tc>
          <w:tcPr>
            <w:tcW w:w="990" w:type="dxa"/>
          </w:tcPr>
          <w:p w14:paraId="11AE50D1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112F0E" w14:paraId="416C0EDF" w14:textId="77777777" w:rsidTr="009021BC">
        <w:tc>
          <w:tcPr>
            <w:tcW w:w="1368" w:type="dxa"/>
          </w:tcPr>
          <w:p w14:paraId="4959EFD6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7</w:t>
            </w:r>
          </w:p>
        </w:tc>
        <w:tc>
          <w:tcPr>
            <w:tcW w:w="2430" w:type="dxa"/>
          </w:tcPr>
          <w:p w14:paraId="1A52D12B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31</w:t>
            </w:r>
          </w:p>
        </w:tc>
        <w:tc>
          <w:tcPr>
            <w:tcW w:w="1350" w:type="dxa"/>
          </w:tcPr>
          <w:p w14:paraId="762F0BBA" w14:textId="74E2522D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ring20</w:t>
            </w:r>
            <w:r w:rsidR="001003A1">
              <w:rPr>
                <w:rFonts w:ascii="Arial" w:hAnsi="Arial" w:cs="Arial"/>
              </w:rPr>
              <w:t>21</w:t>
            </w:r>
          </w:p>
        </w:tc>
        <w:tc>
          <w:tcPr>
            <w:tcW w:w="990" w:type="dxa"/>
          </w:tcPr>
          <w:p w14:paraId="05E1C5C0" w14:textId="77777777" w:rsidR="00112F0E" w:rsidRDefault="00112F0E" w:rsidP="009021B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</w:tr>
    </w:tbl>
    <w:p w14:paraId="1B70C08E" w14:textId="77777777" w:rsidR="00417C93" w:rsidRDefault="00417C93" w:rsidP="00417C93">
      <w:pPr>
        <w:pStyle w:val="Normal1"/>
        <w:rPr>
          <w:sz w:val="24"/>
        </w:rPr>
      </w:pPr>
    </w:p>
    <w:p w14:paraId="4F97C3E7" w14:textId="77777777" w:rsidR="00417C93" w:rsidRDefault="00417C93" w:rsidP="00417C93">
      <w:pPr>
        <w:pStyle w:val="Normal1"/>
        <w:rPr>
          <w:sz w:val="24"/>
        </w:rPr>
      </w:pPr>
    </w:p>
    <w:p w14:paraId="7079EE38" w14:textId="77777777" w:rsidR="003814FA" w:rsidRDefault="003814FA" w:rsidP="00417C93">
      <w:pPr>
        <w:pStyle w:val="Normal1"/>
        <w:rPr>
          <w:sz w:val="24"/>
        </w:rPr>
      </w:pPr>
    </w:p>
    <w:p w14:paraId="10B4DA8D" w14:textId="77777777" w:rsidR="003814FA" w:rsidRDefault="003814FA" w:rsidP="00417C93">
      <w:pPr>
        <w:pStyle w:val="Normal1"/>
        <w:rPr>
          <w:sz w:val="24"/>
        </w:rPr>
      </w:pPr>
    </w:p>
    <w:p w14:paraId="0530FE9C" w14:textId="77777777" w:rsidR="003814FA" w:rsidRDefault="003814FA" w:rsidP="00417C93">
      <w:pPr>
        <w:pStyle w:val="Normal1"/>
        <w:rPr>
          <w:sz w:val="24"/>
        </w:rPr>
      </w:pPr>
    </w:p>
    <w:p w14:paraId="43A460AB" w14:textId="77777777" w:rsidR="003814FA" w:rsidRDefault="003814FA" w:rsidP="00417C93">
      <w:pPr>
        <w:pStyle w:val="Normal1"/>
        <w:rPr>
          <w:sz w:val="24"/>
        </w:rPr>
      </w:pPr>
    </w:p>
    <w:p w14:paraId="141D4A3A" w14:textId="77777777" w:rsidR="003814FA" w:rsidRDefault="003814FA" w:rsidP="00417C93">
      <w:pPr>
        <w:pStyle w:val="Normal1"/>
        <w:rPr>
          <w:sz w:val="24"/>
        </w:rPr>
      </w:pPr>
    </w:p>
    <w:p w14:paraId="3AAD10E3" w14:textId="65CDE782" w:rsidR="00265370" w:rsidRPr="00A91419" w:rsidRDefault="008C681D" w:rsidP="00B0008D">
      <w:pPr>
        <w:pStyle w:val="Normal1"/>
        <w:numPr>
          <w:ilvl w:val="0"/>
          <w:numId w:val="7"/>
        </w:numPr>
        <w:spacing w:after="120"/>
        <w:rPr>
          <w:b/>
          <w:sz w:val="24"/>
        </w:rPr>
      </w:pPr>
      <w:r w:rsidRPr="00A91419">
        <w:rPr>
          <w:b/>
          <w:sz w:val="24"/>
        </w:rPr>
        <w:lastRenderedPageBreak/>
        <w:t>Query.</w:t>
      </w:r>
      <w:r w:rsidR="0041746E">
        <w:rPr>
          <w:b/>
          <w:sz w:val="24"/>
        </w:rPr>
        <w:t>java</w:t>
      </w:r>
      <w:r w:rsidRPr="00A91419">
        <w:rPr>
          <w:b/>
          <w:sz w:val="24"/>
        </w:rPr>
        <w:t xml:space="preserve"> </w:t>
      </w:r>
      <w:r w:rsidR="006E27A2">
        <w:rPr>
          <w:b/>
          <w:sz w:val="24"/>
        </w:rPr>
        <w:t xml:space="preserve">[Points: </w:t>
      </w:r>
      <w:r w:rsidR="006F04FC">
        <w:rPr>
          <w:b/>
          <w:sz w:val="24"/>
        </w:rPr>
        <w:t>55</w:t>
      </w:r>
      <w:r w:rsidR="006E27A2">
        <w:rPr>
          <w:b/>
          <w:sz w:val="24"/>
        </w:rPr>
        <w:t>]</w:t>
      </w:r>
    </w:p>
    <w:p w14:paraId="559E807C" w14:textId="623E4C0B" w:rsidR="00265370" w:rsidRDefault="0041746E" w:rsidP="00265370">
      <w:pPr>
        <w:pStyle w:val="Normal1"/>
        <w:rPr>
          <w:sz w:val="24"/>
        </w:rPr>
      </w:pPr>
      <w:r>
        <w:rPr>
          <w:sz w:val="24"/>
        </w:rPr>
        <w:t>After execution, your program must</w:t>
      </w:r>
      <w:r w:rsidR="008C681D" w:rsidRPr="00265370">
        <w:rPr>
          <w:sz w:val="24"/>
        </w:rPr>
        <w:t xml:space="preserve"> </w:t>
      </w:r>
      <w:r w:rsidR="00265370">
        <w:rPr>
          <w:sz w:val="24"/>
        </w:rPr>
        <w:t>print out the following information</w:t>
      </w:r>
    </w:p>
    <w:p w14:paraId="6781B68A" w14:textId="72A90CE6" w:rsidR="00116FB2" w:rsidRDefault="00116FB2" w:rsidP="00116FB2">
      <w:pPr>
        <w:pStyle w:val="Normal1"/>
        <w:numPr>
          <w:ilvl w:val="1"/>
          <w:numId w:val="29"/>
        </w:numPr>
        <w:rPr>
          <w:sz w:val="24"/>
        </w:rPr>
      </w:pPr>
      <w:r>
        <w:rPr>
          <w:sz w:val="24"/>
        </w:rPr>
        <w:t xml:space="preserve">The student number and </w:t>
      </w:r>
      <w:proofErr w:type="spellStart"/>
      <w:r>
        <w:rPr>
          <w:sz w:val="24"/>
        </w:rPr>
        <w:t>ssn</w:t>
      </w:r>
      <w:proofErr w:type="spellEnd"/>
      <w:r>
        <w:rPr>
          <w:sz w:val="24"/>
        </w:rPr>
        <w:t xml:space="preserve"> of the student whose name is </w:t>
      </w:r>
      <w:r w:rsidR="00F95E9E">
        <w:rPr>
          <w:sz w:val="24"/>
        </w:rPr>
        <w:t>"</w:t>
      </w:r>
      <w:r>
        <w:t>Becky</w:t>
      </w:r>
      <w:r w:rsidR="00F95E9E">
        <w:t>"</w:t>
      </w:r>
    </w:p>
    <w:p w14:paraId="7AEEE3FE" w14:textId="3F3913DF" w:rsidR="00560227" w:rsidRDefault="00850340" w:rsidP="00560227">
      <w:pPr>
        <w:pStyle w:val="Normal1"/>
        <w:numPr>
          <w:ilvl w:val="1"/>
          <w:numId w:val="29"/>
        </w:numPr>
        <w:rPr>
          <w:sz w:val="24"/>
        </w:rPr>
      </w:pPr>
      <w:r>
        <w:rPr>
          <w:sz w:val="24"/>
        </w:rPr>
        <w:t>The</w:t>
      </w:r>
      <w:r w:rsidR="00560227" w:rsidRPr="002314A1">
        <w:rPr>
          <w:sz w:val="24"/>
        </w:rPr>
        <w:t xml:space="preserve"> major</w:t>
      </w:r>
      <w:r>
        <w:rPr>
          <w:sz w:val="24"/>
        </w:rPr>
        <w:t xml:space="preserve"> name and major level of the student whose </w:t>
      </w:r>
      <w:proofErr w:type="spellStart"/>
      <w:r>
        <w:rPr>
          <w:sz w:val="24"/>
        </w:rPr>
        <w:t>ssn</w:t>
      </w:r>
      <w:proofErr w:type="spellEnd"/>
      <w:r>
        <w:rPr>
          <w:sz w:val="24"/>
        </w:rPr>
        <w:t xml:space="preserve"> </w:t>
      </w:r>
      <w:r w:rsidR="00116FB2">
        <w:rPr>
          <w:sz w:val="24"/>
        </w:rPr>
        <w:t>is</w:t>
      </w:r>
      <w:r>
        <w:rPr>
          <w:sz w:val="24"/>
        </w:rPr>
        <w:t xml:space="preserve"> </w:t>
      </w:r>
      <w:r w:rsidR="00867985" w:rsidRPr="00867985">
        <w:rPr>
          <w:sz w:val="24"/>
        </w:rPr>
        <w:t>123097834</w:t>
      </w:r>
    </w:p>
    <w:p w14:paraId="4E8703D9" w14:textId="5D27D909" w:rsidR="00560227" w:rsidRDefault="00BC7F93" w:rsidP="00560227">
      <w:pPr>
        <w:pStyle w:val="Normal1"/>
        <w:numPr>
          <w:ilvl w:val="1"/>
          <w:numId w:val="29"/>
        </w:numPr>
        <w:rPr>
          <w:sz w:val="24"/>
        </w:rPr>
      </w:pPr>
      <w:r>
        <w:rPr>
          <w:sz w:val="24"/>
        </w:rPr>
        <w:t>The names of a</w:t>
      </w:r>
      <w:r w:rsidR="00977913">
        <w:rPr>
          <w:sz w:val="24"/>
        </w:rPr>
        <w:t>ll courses offered by the department of Computer Science</w:t>
      </w:r>
    </w:p>
    <w:p w14:paraId="2CAB6B8F" w14:textId="198CC620" w:rsidR="00560227" w:rsidRDefault="007B4240" w:rsidP="00560227">
      <w:pPr>
        <w:pStyle w:val="Normal1"/>
        <w:numPr>
          <w:ilvl w:val="1"/>
          <w:numId w:val="29"/>
        </w:numPr>
        <w:rPr>
          <w:sz w:val="24"/>
        </w:rPr>
      </w:pPr>
      <w:r>
        <w:rPr>
          <w:sz w:val="24"/>
        </w:rPr>
        <w:t>A</w:t>
      </w:r>
      <w:r w:rsidR="00560227">
        <w:rPr>
          <w:sz w:val="24"/>
        </w:rPr>
        <w:t xml:space="preserve">ll degree names and levels </w:t>
      </w:r>
      <w:r>
        <w:rPr>
          <w:sz w:val="24"/>
        </w:rPr>
        <w:t>offered by the department Computer Science</w:t>
      </w:r>
    </w:p>
    <w:p w14:paraId="474A0A9D" w14:textId="422AC51E" w:rsidR="00560227" w:rsidRDefault="0081413F" w:rsidP="00560227">
      <w:pPr>
        <w:pStyle w:val="Normal1"/>
        <w:numPr>
          <w:ilvl w:val="1"/>
          <w:numId w:val="29"/>
        </w:numPr>
        <w:rPr>
          <w:sz w:val="24"/>
        </w:rPr>
      </w:pPr>
      <w:r>
        <w:rPr>
          <w:sz w:val="24"/>
        </w:rPr>
        <w:t>The names o</w:t>
      </w:r>
      <w:r w:rsidR="00B56AF3">
        <w:rPr>
          <w:sz w:val="24"/>
        </w:rPr>
        <w:t>f all students who have a minor</w:t>
      </w:r>
    </w:p>
    <w:p w14:paraId="794AD7BF" w14:textId="59482EF9" w:rsidR="00417C93" w:rsidRPr="00325066" w:rsidRDefault="00555C39" w:rsidP="004C528C">
      <w:pPr>
        <w:pStyle w:val="Normal1"/>
        <w:numPr>
          <w:ilvl w:val="0"/>
          <w:numId w:val="7"/>
        </w:numPr>
        <w:spacing w:before="120" w:after="120"/>
        <w:rPr>
          <w:b/>
          <w:bCs/>
          <w:sz w:val="24"/>
        </w:rPr>
      </w:pPr>
      <w:r w:rsidRPr="00325066">
        <w:rPr>
          <w:b/>
          <w:bCs/>
          <w:sz w:val="24"/>
        </w:rPr>
        <w:t>Modify</w:t>
      </w:r>
      <w:r w:rsidR="00713A90" w:rsidRPr="00325066">
        <w:rPr>
          <w:b/>
          <w:bCs/>
          <w:sz w:val="24"/>
        </w:rPr>
        <w:t>Records.</w:t>
      </w:r>
      <w:r w:rsidR="0041746E">
        <w:rPr>
          <w:b/>
          <w:bCs/>
          <w:sz w:val="24"/>
        </w:rPr>
        <w:t>java</w:t>
      </w:r>
      <w:r w:rsidR="000A3B1E">
        <w:rPr>
          <w:b/>
          <w:bCs/>
          <w:sz w:val="24"/>
        </w:rPr>
        <w:t xml:space="preserve"> [</w:t>
      </w:r>
      <w:r w:rsidR="0056174B">
        <w:rPr>
          <w:b/>
          <w:bCs/>
          <w:sz w:val="24"/>
        </w:rPr>
        <w:t>10</w:t>
      </w:r>
      <w:r w:rsidR="000A3B1E">
        <w:rPr>
          <w:b/>
          <w:bCs/>
          <w:sz w:val="24"/>
        </w:rPr>
        <w:t>]</w:t>
      </w:r>
    </w:p>
    <w:p w14:paraId="022DB23E" w14:textId="2E952512" w:rsidR="0014416F" w:rsidRDefault="0041746E" w:rsidP="004C528C">
      <w:pPr>
        <w:pStyle w:val="Normal1"/>
        <w:rPr>
          <w:sz w:val="24"/>
        </w:rPr>
      </w:pPr>
      <w:r>
        <w:rPr>
          <w:sz w:val="24"/>
        </w:rPr>
        <w:t>After execution, your program must</w:t>
      </w:r>
      <w:r w:rsidR="004C528C" w:rsidRPr="00265370">
        <w:rPr>
          <w:sz w:val="24"/>
        </w:rPr>
        <w:t xml:space="preserve"> </w:t>
      </w:r>
      <w:r w:rsidR="00BD6F1D">
        <w:rPr>
          <w:sz w:val="24"/>
        </w:rPr>
        <w:t xml:space="preserve">modify the following </w:t>
      </w:r>
      <w:r w:rsidR="0014416F">
        <w:rPr>
          <w:sz w:val="24"/>
        </w:rPr>
        <w:t xml:space="preserve">information </w:t>
      </w:r>
    </w:p>
    <w:p w14:paraId="15D88318" w14:textId="77777777" w:rsidR="001012F4" w:rsidRPr="001012F4" w:rsidRDefault="001012F4" w:rsidP="00FE450C">
      <w:pPr>
        <w:pStyle w:val="Normal1"/>
        <w:numPr>
          <w:ilvl w:val="0"/>
          <w:numId w:val="31"/>
        </w:numPr>
        <w:rPr>
          <w:sz w:val="24"/>
        </w:rPr>
      </w:pPr>
      <w:r w:rsidRPr="001012F4">
        <w:rPr>
          <w:sz w:val="24"/>
        </w:rPr>
        <w:t xml:space="preserve">Change the name of the student with </w:t>
      </w:r>
      <w:proofErr w:type="spellStart"/>
      <w:r w:rsidRPr="001012F4">
        <w:rPr>
          <w:sz w:val="24"/>
        </w:rPr>
        <w:t>ssn</w:t>
      </w:r>
      <w:proofErr w:type="spellEnd"/>
      <w:r w:rsidRPr="001012F4">
        <w:rPr>
          <w:sz w:val="24"/>
        </w:rPr>
        <w:t xml:space="preserve"> </w:t>
      </w:r>
      <w:r w:rsidRPr="001012F4">
        <w:rPr>
          <w:sz w:val="28"/>
        </w:rPr>
        <w:t xml:space="preserve">= </w:t>
      </w:r>
      <w:r w:rsidRPr="001012F4">
        <w:rPr>
          <w:sz w:val="24"/>
        </w:rPr>
        <w:t>746897816 to Scott</w:t>
      </w:r>
    </w:p>
    <w:p w14:paraId="665BD6AC" w14:textId="3160F1FF" w:rsidR="0014416F" w:rsidRDefault="000B4911" w:rsidP="00FE450C">
      <w:pPr>
        <w:pStyle w:val="Normal1"/>
        <w:numPr>
          <w:ilvl w:val="0"/>
          <w:numId w:val="31"/>
        </w:numPr>
        <w:rPr>
          <w:sz w:val="24"/>
        </w:rPr>
      </w:pPr>
      <w:r>
        <w:rPr>
          <w:sz w:val="24"/>
        </w:rPr>
        <w:t xml:space="preserve">Change </w:t>
      </w:r>
      <w:r w:rsidR="00C13276">
        <w:rPr>
          <w:sz w:val="24"/>
        </w:rPr>
        <w:t xml:space="preserve">the </w:t>
      </w:r>
      <w:r w:rsidR="00C07BEA">
        <w:rPr>
          <w:sz w:val="24"/>
        </w:rPr>
        <w:t xml:space="preserve">major of the student </w:t>
      </w:r>
      <w:r w:rsidR="00C07BEA" w:rsidRPr="001012F4">
        <w:rPr>
          <w:sz w:val="24"/>
        </w:rPr>
        <w:t xml:space="preserve">with </w:t>
      </w:r>
      <w:proofErr w:type="spellStart"/>
      <w:r w:rsidR="00C07BEA" w:rsidRPr="001012F4">
        <w:rPr>
          <w:sz w:val="24"/>
        </w:rPr>
        <w:t>ssn</w:t>
      </w:r>
      <w:proofErr w:type="spellEnd"/>
      <w:r w:rsidR="00C07BEA" w:rsidRPr="001012F4">
        <w:rPr>
          <w:sz w:val="24"/>
        </w:rPr>
        <w:t xml:space="preserve"> </w:t>
      </w:r>
      <w:r w:rsidR="00C07BEA" w:rsidRPr="001012F4">
        <w:rPr>
          <w:sz w:val="28"/>
        </w:rPr>
        <w:t xml:space="preserve">= </w:t>
      </w:r>
      <w:r w:rsidR="00C07BEA" w:rsidRPr="001012F4">
        <w:rPr>
          <w:sz w:val="24"/>
        </w:rPr>
        <w:t>746897816 to</w:t>
      </w:r>
      <w:r w:rsidR="007A5F67">
        <w:rPr>
          <w:sz w:val="24"/>
        </w:rPr>
        <w:t xml:space="preserve"> Computer Science, </w:t>
      </w:r>
      <w:r w:rsidR="004622E4">
        <w:rPr>
          <w:sz w:val="24"/>
        </w:rPr>
        <w:t>Master</w:t>
      </w:r>
      <w:r w:rsidR="007A5F67">
        <w:rPr>
          <w:sz w:val="24"/>
        </w:rPr>
        <w:t xml:space="preserve">. </w:t>
      </w:r>
    </w:p>
    <w:p w14:paraId="46DB1A96" w14:textId="311D107E" w:rsidR="00FE450C" w:rsidRPr="001012F4" w:rsidRDefault="00FE450C" w:rsidP="00FE450C">
      <w:pPr>
        <w:pStyle w:val="Normal1"/>
        <w:numPr>
          <w:ilvl w:val="0"/>
          <w:numId w:val="31"/>
        </w:numPr>
        <w:rPr>
          <w:sz w:val="24"/>
        </w:rPr>
      </w:pPr>
      <w:r>
        <w:rPr>
          <w:sz w:val="24"/>
        </w:rPr>
        <w:t>D</w:t>
      </w:r>
      <w:r w:rsidRPr="00FE450C">
        <w:rPr>
          <w:sz w:val="24"/>
        </w:rPr>
        <w:t>elete all registration records that were in “Spring20</w:t>
      </w:r>
      <w:r w:rsidR="00FA48E2">
        <w:rPr>
          <w:sz w:val="24"/>
        </w:rPr>
        <w:t>21</w:t>
      </w:r>
      <w:r w:rsidRPr="00FE450C">
        <w:rPr>
          <w:sz w:val="24"/>
        </w:rPr>
        <w:t>”,</w:t>
      </w:r>
    </w:p>
    <w:p w14:paraId="42DDC826" w14:textId="08CC05B9" w:rsidR="004C528C" w:rsidRPr="00325066" w:rsidRDefault="007926EC" w:rsidP="004C528C">
      <w:pPr>
        <w:pStyle w:val="Normal1"/>
        <w:numPr>
          <w:ilvl w:val="0"/>
          <w:numId w:val="7"/>
        </w:numPr>
        <w:spacing w:before="120" w:after="120"/>
        <w:rPr>
          <w:b/>
          <w:bCs/>
          <w:sz w:val="24"/>
        </w:rPr>
      </w:pPr>
      <w:r w:rsidRPr="00325066">
        <w:rPr>
          <w:b/>
          <w:bCs/>
          <w:sz w:val="24"/>
        </w:rPr>
        <w:t>DropTables.</w:t>
      </w:r>
      <w:r w:rsidR="0041746E">
        <w:rPr>
          <w:b/>
          <w:bCs/>
          <w:sz w:val="24"/>
        </w:rPr>
        <w:t>java</w:t>
      </w:r>
      <w:r w:rsidR="00FE35C6">
        <w:rPr>
          <w:b/>
          <w:bCs/>
          <w:sz w:val="24"/>
        </w:rPr>
        <w:t xml:space="preserve"> [5</w:t>
      </w:r>
      <w:r w:rsidR="00493941">
        <w:rPr>
          <w:b/>
          <w:bCs/>
          <w:sz w:val="24"/>
        </w:rPr>
        <w:t>]</w:t>
      </w:r>
    </w:p>
    <w:p w14:paraId="1E9049A3" w14:textId="5ECF1B1D" w:rsidR="00B1454F" w:rsidRDefault="0041746E" w:rsidP="00865007">
      <w:pPr>
        <w:pStyle w:val="Normal1"/>
        <w:rPr>
          <w:sz w:val="24"/>
        </w:rPr>
      </w:pPr>
      <w:r>
        <w:rPr>
          <w:sz w:val="24"/>
        </w:rPr>
        <w:t>After execution, your program must delete</w:t>
      </w:r>
      <w:r w:rsidR="00865007">
        <w:rPr>
          <w:sz w:val="24"/>
        </w:rPr>
        <w:t xml:space="preserve"> all tables. </w:t>
      </w:r>
    </w:p>
    <w:p w14:paraId="46563C20" w14:textId="77777777" w:rsidR="00F921C9" w:rsidRDefault="00F921C9" w:rsidP="00865007">
      <w:pPr>
        <w:pStyle w:val="Normal1"/>
        <w:rPr>
          <w:sz w:val="24"/>
        </w:rPr>
      </w:pPr>
    </w:p>
    <w:p w14:paraId="5421B96D" w14:textId="77777777" w:rsidR="00F921C9" w:rsidRPr="00A83230" w:rsidRDefault="00F921C9" w:rsidP="00E82F47">
      <w:pPr>
        <w:pStyle w:val="Normal1"/>
        <w:rPr>
          <w:b/>
          <w:color w:val="FF0000"/>
          <w:sz w:val="28"/>
        </w:rPr>
      </w:pPr>
      <w:r w:rsidRPr="00A83230">
        <w:rPr>
          <w:b/>
          <w:color w:val="FF0000"/>
          <w:sz w:val="28"/>
        </w:rPr>
        <w:t>Submission Instruction</w:t>
      </w:r>
    </w:p>
    <w:p w14:paraId="2CD36F01" w14:textId="1E275D26" w:rsidR="00F921C9" w:rsidRPr="00A83230" w:rsidRDefault="00F921C9" w:rsidP="00E82F47">
      <w:pPr>
        <w:pStyle w:val="Normal1"/>
        <w:rPr>
          <w:i/>
          <w:color w:val="FF0000"/>
          <w:sz w:val="28"/>
        </w:rPr>
      </w:pPr>
      <w:r>
        <w:rPr>
          <w:i/>
          <w:color w:val="FF0000"/>
          <w:sz w:val="28"/>
        </w:rPr>
        <w:t>S</w:t>
      </w:r>
      <w:r w:rsidRPr="00A83230">
        <w:rPr>
          <w:i/>
          <w:color w:val="FF0000"/>
          <w:sz w:val="28"/>
        </w:rPr>
        <w:t xml:space="preserve">ubmit all your </w:t>
      </w:r>
      <w:r w:rsidR="000C0E3B">
        <w:rPr>
          <w:i/>
          <w:color w:val="FF0000"/>
          <w:sz w:val="28"/>
        </w:rPr>
        <w:t>java programs (*.java)</w:t>
      </w:r>
      <w:r w:rsidRPr="00A83230">
        <w:rPr>
          <w:i/>
          <w:color w:val="FF0000"/>
          <w:sz w:val="28"/>
        </w:rPr>
        <w:t xml:space="preserve"> </w:t>
      </w:r>
      <w:r w:rsidR="00F21C95">
        <w:rPr>
          <w:i/>
          <w:color w:val="FF0000"/>
          <w:sz w:val="28"/>
        </w:rPr>
        <w:t>to Canvas</w:t>
      </w:r>
      <w:r w:rsidRPr="00A83230">
        <w:rPr>
          <w:i/>
          <w:color w:val="FF0000"/>
          <w:sz w:val="28"/>
        </w:rPr>
        <w:t xml:space="preserve">. Be sure to name your </w:t>
      </w:r>
      <w:r w:rsidR="000E7EBC">
        <w:rPr>
          <w:i/>
          <w:color w:val="FF0000"/>
          <w:sz w:val="28"/>
        </w:rPr>
        <w:t>files</w:t>
      </w:r>
      <w:r w:rsidRPr="00A83230">
        <w:rPr>
          <w:i/>
          <w:color w:val="FF0000"/>
          <w:sz w:val="28"/>
        </w:rPr>
        <w:t xml:space="preserve"> as required, i.e., CreateTables.</w:t>
      </w:r>
      <w:r w:rsidR="000C0E3B">
        <w:rPr>
          <w:i/>
          <w:color w:val="FF0000"/>
          <w:sz w:val="28"/>
        </w:rPr>
        <w:t>java</w:t>
      </w:r>
      <w:r w:rsidRPr="00A83230">
        <w:rPr>
          <w:i/>
          <w:color w:val="FF0000"/>
          <w:sz w:val="28"/>
        </w:rPr>
        <w:t>, InsertRecords.</w:t>
      </w:r>
      <w:r w:rsidR="000C0E3B">
        <w:rPr>
          <w:i/>
          <w:color w:val="FF0000"/>
          <w:sz w:val="28"/>
        </w:rPr>
        <w:t>java</w:t>
      </w:r>
      <w:r w:rsidRPr="00A83230">
        <w:rPr>
          <w:i/>
          <w:color w:val="FF0000"/>
          <w:sz w:val="28"/>
        </w:rPr>
        <w:t>, Query.</w:t>
      </w:r>
      <w:r w:rsidR="000C0E3B">
        <w:rPr>
          <w:i/>
          <w:color w:val="FF0000"/>
          <w:sz w:val="28"/>
        </w:rPr>
        <w:t>java</w:t>
      </w:r>
      <w:r w:rsidRPr="00A83230">
        <w:rPr>
          <w:i/>
          <w:color w:val="FF0000"/>
          <w:sz w:val="28"/>
        </w:rPr>
        <w:t xml:space="preserve">, </w:t>
      </w:r>
      <w:r>
        <w:rPr>
          <w:i/>
          <w:color w:val="FF0000"/>
          <w:sz w:val="28"/>
        </w:rPr>
        <w:t>Modify</w:t>
      </w:r>
      <w:r w:rsidRPr="00A83230">
        <w:rPr>
          <w:i/>
          <w:color w:val="FF0000"/>
          <w:sz w:val="28"/>
        </w:rPr>
        <w:t>Records.</w:t>
      </w:r>
      <w:r w:rsidR="000C0E3B">
        <w:rPr>
          <w:i/>
          <w:color w:val="FF0000"/>
          <w:sz w:val="28"/>
        </w:rPr>
        <w:t>java</w:t>
      </w:r>
      <w:r w:rsidRPr="00A83230">
        <w:rPr>
          <w:i/>
          <w:color w:val="FF0000"/>
          <w:sz w:val="28"/>
        </w:rPr>
        <w:t>, DropTables.</w:t>
      </w:r>
      <w:r w:rsidR="000C0E3B">
        <w:rPr>
          <w:i/>
          <w:color w:val="FF0000"/>
          <w:sz w:val="28"/>
        </w:rPr>
        <w:t>java</w:t>
      </w:r>
    </w:p>
    <w:p w14:paraId="4636ADCE" w14:textId="77777777" w:rsidR="00D95CD3" w:rsidRDefault="00D95CD3">
      <w:pPr>
        <w:pStyle w:val="Normal1"/>
        <w:rPr>
          <w:sz w:val="24"/>
        </w:rPr>
      </w:pPr>
    </w:p>
    <w:p w14:paraId="1FA195F6" w14:textId="77777777" w:rsidR="003E6CB8" w:rsidRDefault="003E6CB8">
      <w:pPr>
        <w:pStyle w:val="Normal1"/>
        <w:rPr>
          <w:sz w:val="24"/>
        </w:rPr>
      </w:pPr>
    </w:p>
    <w:p w14:paraId="1502AF73" w14:textId="77777777" w:rsidR="003E6CB8" w:rsidRDefault="003E6CB8">
      <w:pPr>
        <w:pStyle w:val="Normal1"/>
        <w:rPr>
          <w:sz w:val="24"/>
        </w:rPr>
      </w:pPr>
    </w:p>
    <w:p w14:paraId="52C1E742" w14:textId="545D7D27" w:rsidR="003C3974" w:rsidRDefault="000C0E3B" w:rsidP="2C6DE5D2">
      <w:pPr>
        <w:pStyle w:val="Normal1"/>
        <w:numPr>
          <w:ilvl w:val="0"/>
          <w:numId w:val="27"/>
        </w:numPr>
        <w:rPr>
          <w:sz w:val="28"/>
          <w:szCs w:val="28"/>
        </w:rPr>
      </w:pPr>
      <w:r w:rsidRPr="2C6DE5D2">
        <w:rPr>
          <w:sz w:val="28"/>
          <w:szCs w:val="28"/>
        </w:rPr>
        <w:t>Set up working environment using Eclipse</w:t>
      </w:r>
      <w:r w:rsidR="454223EC" w:rsidRPr="2C6DE5D2">
        <w:rPr>
          <w:sz w:val="28"/>
          <w:szCs w:val="28"/>
        </w:rPr>
        <w:t xml:space="preserve"> (This instruction is based on Windows)</w:t>
      </w:r>
    </w:p>
    <w:p w14:paraId="28EB0066" w14:textId="2274F802" w:rsidR="00910C33" w:rsidRPr="00C43B83" w:rsidRDefault="00910C33" w:rsidP="00910C33">
      <w:pPr>
        <w:pStyle w:val="Normal1"/>
        <w:numPr>
          <w:ilvl w:val="1"/>
          <w:numId w:val="27"/>
        </w:numPr>
        <w:rPr>
          <w:sz w:val="24"/>
          <w:szCs w:val="24"/>
        </w:rPr>
      </w:pPr>
      <w:r w:rsidRPr="00C43B83">
        <w:rPr>
          <w:sz w:val="24"/>
          <w:szCs w:val="24"/>
        </w:rPr>
        <w:t xml:space="preserve">Make sure that you have Java JDK installed in your computer, if not, you can get Java JDK at </w:t>
      </w:r>
      <w:hyperlink r:id="rId9" w:history="1">
        <w:r w:rsidRPr="00C43B83">
          <w:rPr>
            <w:rStyle w:val="Hyperlink"/>
            <w:sz w:val="24"/>
            <w:szCs w:val="24"/>
          </w:rPr>
          <w:t>http://www.oracle.com/technetwork/java/javase/downloads/index.html</w:t>
        </w:r>
      </w:hyperlink>
      <w:r w:rsidRPr="00C43B83">
        <w:rPr>
          <w:sz w:val="24"/>
          <w:szCs w:val="24"/>
        </w:rPr>
        <w:t xml:space="preserve"> </w:t>
      </w:r>
    </w:p>
    <w:p w14:paraId="30DD6376" w14:textId="2CABB5AB" w:rsidR="00910C33" w:rsidRPr="00C43B83" w:rsidRDefault="000C0E3B" w:rsidP="000C0E3B">
      <w:pPr>
        <w:pStyle w:val="Normal1"/>
        <w:numPr>
          <w:ilvl w:val="1"/>
          <w:numId w:val="27"/>
        </w:numPr>
        <w:rPr>
          <w:sz w:val="24"/>
          <w:szCs w:val="24"/>
        </w:rPr>
      </w:pPr>
      <w:r w:rsidRPr="2BC1CD9D">
        <w:rPr>
          <w:sz w:val="24"/>
          <w:szCs w:val="24"/>
        </w:rPr>
        <w:t xml:space="preserve">Download </w:t>
      </w:r>
      <w:r w:rsidR="00910C33" w:rsidRPr="2BC1CD9D">
        <w:rPr>
          <w:sz w:val="24"/>
          <w:szCs w:val="24"/>
        </w:rPr>
        <w:t xml:space="preserve">and install </w:t>
      </w:r>
      <w:r w:rsidRPr="2BC1CD9D">
        <w:rPr>
          <w:sz w:val="24"/>
          <w:szCs w:val="24"/>
        </w:rPr>
        <w:t xml:space="preserve">Eclipse IDE at </w:t>
      </w:r>
      <w:hyperlink r:id="rId10">
        <w:r w:rsidRPr="2BC1CD9D">
          <w:rPr>
            <w:rStyle w:val="Hyperlink"/>
            <w:sz w:val="24"/>
            <w:szCs w:val="24"/>
          </w:rPr>
          <w:t>https://eclipse.org/downloads/</w:t>
        </w:r>
      </w:hyperlink>
      <w:r w:rsidRPr="2BC1CD9D">
        <w:rPr>
          <w:sz w:val="24"/>
          <w:szCs w:val="24"/>
        </w:rPr>
        <w:t xml:space="preserve"> (choose “Eclipse IDE for Java E</w:t>
      </w:r>
      <w:r w:rsidR="1918EB71" w:rsidRPr="2BC1CD9D">
        <w:rPr>
          <w:sz w:val="24"/>
          <w:szCs w:val="24"/>
        </w:rPr>
        <w:t xml:space="preserve">nterprise Java </w:t>
      </w:r>
      <w:r w:rsidRPr="2BC1CD9D">
        <w:rPr>
          <w:sz w:val="24"/>
          <w:szCs w:val="24"/>
        </w:rPr>
        <w:t>Developers”)</w:t>
      </w:r>
    </w:p>
    <w:p w14:paraId="5E3165A8" w14:textId="3FA01CA1" w:rsidR="00910C33" w:rsidRDefault="00910C33" w:rsidP="2BC1CD9D">
      <w:pPr>
        <w:pStyle w:val="Normal1"/>
        <w:numPr>
          <w:ilvl w:val="1"/>
          <w:numId w:val="27"/>
        </w:numPr>
        <w:rPr>
          <w:color w:val="000000" w:themeColor="text1"/>
          <w:sz w:val="24"/>
          <w:szCs w:val="24"/>
        </w:rPr>
      </w:pPr>
      <w:r w:rsidRPr="2763E609">
        <w:rPr>
          <w:sz w:val="24"/>
          <w:szCs w:val="24"/>
        </w:rPr>
        <w:t xml:space="preserve">Download and install Connector J at </w:t>
      </w:r>
      <w:hyperlink r:id="rId11">
        <w:r w:rsidRPr="2763E609">
          <w:rPr>
            <w:rStyle w:val="Hyperlink"/>
            <w:sz w:val="24"/>
            <w:szCs w:val="24"/>
          </w:rPr>
          <w:t>https://dev.mysql.com/downloads/connector/j/</w:t>
        </w:r>
        <w:r>
          <w:br/>
        </w:r>
      </w:hyperlink>
      <w:r w:rsidR="700A852A" w:rsidRPr="2763E609">
        <w:rPr>
          <w:sz w:val="24"/>
          <w:szCs w:val="24"/>
        </w:rPr>
        <w:t>If you use Windows, search for MySQL install</w:t>
      </w:r>
      <w:r w:rsidR="22666FB6" w:rsidRPr="2763E609">
        <w:rPr>
          <w:sz w:val="24"/>
          <w:szCs w:val="24"/>
        </w:rPr>
        <w:t>er – community app</w:t>
      </w:r>
      <w:r w:rsidR="4CE813FC" w:rsidRPr="2763E609">
        <w:rPr>
          <w:sz w:val="24"/>
          <w:szCs w:val="24"/>
        </w:rPr>
        <w:t xml:space="preserve"> on your computer</w:t>
      </w:r>
      <w:r w:rsidR="405DC780" w:rsidRPr="2763E609">
        <w:rPr>
          <w:sz w:val="24"/>
          <w:szCs w:val="24"/>
        </w:rPr>
        <w:t xml:space="preserve">. If </w:t>
      </w:r>
      <w:r w:rsidR="21BE446D" w:rsidRPr="2763E609">
        <w:rPr>
          <w:sz w:val="24"/>
          <w:szCs w:val="24"/>
        </w:rPr>
        <w:t xml:space="preserve">you </w:t>
      </w:r>
      <w:r w:rsidR="0D59B1AC" w:rsidRPr="2763E609">
        <w:rPr>
          <w:sz w:val="24"/>
          <w:szCs w:val="24"/>
        </w:rPr>
        <w:t xml:space="preserve">see the following window, you have Connector J installed. </w:t>
      </w:r>
      <w:r w:rsidR="66C9C002" w:rsidRPr="2763E609">
        <w:rPr>
          <w:sz w:val="24"/>
          <w:szCs w:val="24"/>
        </w:rPr>
        <w:t>You can also find the install path. If you don’t see Connector</w:t>
      </w:r>
      <w:r w:rsidR="69F5EEA7" w:rsidRPr="2763E609">
        <w:rPr>
          <w:sz w:val="24"/>
          <w:szCs w:val="24"/>
        </w:rPr>
        <w:t>/</w:t>
      </w:r>
      <w:r w:rsidR="66C9C002" w:rsidRPr="2763E609">
        <w:rPr>
          <w:sz w:val="24"/>
          <w:szCs w:val="24"/>
        </w:rPr>
        <w:t>J on the list, then click “Add” on the right</w:t>
      </w:r>
      <w:r w:rsidR="256EA534" w:rsidRPr="2763E609">
        <w:rPr>
          <w:sz w:val="24"/>
          <w:szCs w:val="24"/>
        </w:rPr>
        <w:t xml:space="preserve">, choose “MySQL connectors”, find </w:t>
      </w:r>
      <w:r w:rsidR="649291C5" w:rsidRPr="2763E609">
        <w:rPr>
          <w:sz w:val="24"/>
          <w:szCs w:val="24"/>
        </w:rPr>
        <w:t xml:space="preserve">Connector/J and </w:t>
      </w:r>
      <w:r w:rsidR="649291C5" w:rsidRPr="2763E609">
        <w:rPr>
          <w:sz w:val="24"/>
          <w:szCs w:val="24"/>
        </w:rPr>
        <w:lastRenderedPageBreak/>
        <w:t>install it.</w:t>
      </w:r>
      <w:r>
        <w:br/>
      </w:r>
      <w:r w:rsidR="09E9E3E2">
        <w:rPr>
          <w:noProof/>
        </w:rPr>
        <w:drawing>
          <wp:inline distT="0" distB="0" distL="0" distR="0" wp14:anchorId="358DE233" wp14:editId="6E2A13E2">
            <wp:extent cx="3362395" cy="2571768"/>
            <wp:effectExtent l="0" t="0" r="0" b="0"/>
            <wp:docPr id="497642682" name="Picture 4976426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013" t="13802" r="21701" b="15885"/>
                    <a:stretch>
                      <a:fillRect/>
                    </a:stretch>
                  </pic:blipFill>
                  <pic:spPr>
                    <a:xfrm>
                      <a:off x="0" y="0"/>
                      <a:ext cx="3362395" cy="2571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EDD75" w14:textId="77777777" w:rsidR="00910C33" w:rsidRPr="00C43B83" w:rsidRDefault="00910C33" w:rsidP="00910C33">
      <w:pPr>
        <w:pStyle w:val="Normal1"/>
        <w:numPr>
          <w:ilvl w:val="1"/>
          <w:numId w:val="27"/>
        </w:numPr>
        <w:rPr>
          <w:sz w:val="24"/>
          <w:szCs w:val="24"/>
        </w:rPr>
      </w:pPr>
      <w:r w:rsidRPr="2BC1CD9D">
        <w:rPr>
          <w:sz w:val="24"/>
          <w:szCs w:val="24"/>
        </w:rPr>
        <w:t>Open Eclipse</w:t>
      </w:r>
    </w:p>
    <w:p w14:paraId="3A42ED2D" w14:textId="61BE3BF6" w:rsidR="00910C33" w:rsidRPr="00C43B83" w:rsidRDefault="00910C33" w:rsidP="00910C33">
      <w:pPr>
        <w:pStyle w:val="Normal1"/>
        <w:numPr>
          <w:ilvl w:val="1"/>
          <w:numId w:val="27"/>
        </w:numPr>
        <w:rPr>
          <w:sz w:val="24"/>
          <w:szCs w:val="24"/>
        </w:rPr>
      </w:pPr>
      <w:r w:rsidRPr="2BC1CD9D">
        <w:rPr>
          <w:sz w:val="24"/>
          <w:szCs w:val="24"/>
        </w:rPr>
        <w:t xml:space="preserve">Create new Java project by go to </w:t>
      </w:r>
      <w:r w:rsidR="003036FA" w:rsidRPr="2BC1CD9D">
        <w:rPr>
          <w:sz w:val="24"/>
          <w:szCs w:val="24"/>
        </w:rPr>
        <w:t>“</w:t>
      </w:r>
      <w:r w:rsidRPr="2BC1CD9D">
        <w:rPr>
          <w:sz w:val="24"/>
          <w:szCs w:val="24"/>
        </w:rPr>
        <w:t>File &gt; New &gt; Other…</w:t>
      </w:r>
      <w:r w:rsidR="003036FA" w:rsidRPr="2BC1CD9D">
        <w:rPr>
          <w:sz w:val="24"/>
          <w:szCs w:val="24"/>
        </w:rPr>
        <w:t>”</w:t>
      </w:r>
      <w:r w:rsidRPr="2BC1CD9D">
        <w:rPr>
          <w:sz w:val="24"/>
          <w:szCs w:val="24"/>
        </w:rPr>
        <w:t xml:space="preserve"> then select “Java Project”</w:t>
      </w:r>
    </w:p>
    <w:p w14:paraId="51EE4851" w14:textId="77BBBB1F" w:rsidR="4BBB467E" w:rsidRDefault="4BBB467E" w:rsidP="2BC1CD9D">
      <w:pPr>
        <w:pStyle w:val="Normal1"/>
        <w:numPr>
          <w:ilvl w:val="1"/>
          <w:numId w:val="27"/>
        </w:numPr>
        <w:rPr>
          <w:color w:val="000000" w:themeColor="text1"/>
          <w:sz w:val="24"/>
          <w:szCs w:val="24"/>
        </w:rPr>
      </w:pPr>
      <w:r w:rsidRPr="2763E609">
        <w:rPr>
          <w:sz w:val="24"/>
          <w:szCs w:val="24"/>
        </w:rPr>
        <w:t>Give your Java project a name, then click “next”</w:t>
      </w:r>
      <w:r w:rsidR="1EC4BE71" w:rsidRPr="2763E609">
        <w:rPr>
          <w:sz w:val="24"/>
          <w:szCs w:val="24"/>
        </w:rPr>
        <w:t>.</w:t>
      </w:r>
      <w:r w:rsidR="742D45A4" w:rsidRPr="2763E609">
        <w:rPr>
          <w:sz w:val="24"/>
          <w:szCs w:val="24"/>
        </w:rPr>
        <w:t xml:space="preserve"> </w:t>
      </w:r>
      <w:r>
        <w:br/>
      </w:r>
      <w:r w:rsidR="39FAC825">
        <w:rPr>
          <w:noProof/>
        </w:rPr>
        <w:drawing>
          <wp:inline distT="0" distB="0" distL="0" distR="0" wp14:anchorId="4C18E8C8" wp14:editId="1AC234EC">
            <wp:extent cx="4029076" cy="3638908"/>
            <wp:effectExtent l="0" t="0" r="0" b="0"/>
            <wp:docPr id="1227392234" name="Picture 1227392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9076" cy="3638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9327D" w14:textId="14192369" w:rsidR="00910C33" w:rsidRDefault="00910C33" w:rsidP="2BC1CD9D">
      <w:pPr>
        <w:pStyle w:val="Normal1"/>
        <w:numPr>
          <w:ilvl w:val="1"/>
          <w:numId w:val="27"/>
        </w:numPr>
        <w:rPr>
          <w:color w:val="000000" w:themeColor="text1"/>
          <w:sz w:val="24"/>
          <w:szCs w:val="24"/>
        </w:rPr>
      </w:pPr>
      <w:r w:rsidRPr="2BC1CD9D">
        <w:rPr>
          <w:sz w:val="24"/>
          <w:szCs w:val="24"/>
        </w:rPr>
        <w:t>Next</w:t>
      </w:r>
      <w:r w:rsidR="003036FA" w:rsidRPr="2BC1CD9D">
        <w:rPr>
          <w:sz w:val="24"/>
          <w:szCs w:val="24"/>
        </w:rPr>
        <w:t>, add Connector J JAR file to your project build path</w:t>
      </w:r>
      <w:r w:rsidR="775243EB" w:rsidRPr="2BC1CD9D">
        <w:rPr>
          <w:sz w:val="24"/>
          <w:szCs w:val="24"/>
        </w:rPr>
        <w:t xml:space="preserve">. </w:t>
      </w:r>
      <w:r w:rsidR="48E99797" w:rsidRPr="2BC1CD9D">
        <w:rPr>
          <w:sz w:val="24"/>
          <w:szCs w:val="24"/>
        </w:rPr>
        <w:t>Click on “libraries</w:t>
      </w:r>
      <w:r w:rsidR="525121FC" w:rsidRPr="2BC1CD9D">
        <w:rPr>
          <w:sz w:val="24"/>
          <w:szCs w:val="24"/>
        </w:rPr>
        <w:t>-&gt;</w:t>
      </w:r>
      <w:proofErr w:type="spellStart"/>
      <w:proofErr w:type="gramStart"/>
      <w:r w:rsidR="20D07B76" w:rsidRPr="2BC1CD9D">
        <w:rPr>
          <w:sz w:val="24"/>
          <w:szCs w:val="24"/>
        </w:rPr>
        <w:t>classpath</w:t>
      </w:r>
      <w:proofErr w:type="spellEnd"/>
      <w:r w:rsidR="48E99797" w:rsidRPr="2BC1CD9D">
        <w:rPr>
          <w:sz w:val="24"/>
          <w:szCs w:val="24"/>
        </w:rPr>
        <w:t>”</w:t>
      </w:r>
      <w:r w:rsidR="003036FA" w:rsidRPr="2BC1CD9D">
        <w:rPr>
          <w:sz w:val="24"/>
          <w:szCs w:val="24"/>
        </w:rPr>
        <w:t xml:space="preserve">  and</w:t>
      </w:r>
      <w:proofErr w:type="gramEnd"/>
      <w:r w:rsidR="003036FA" w:rsidRPr="2BC1CD9D">
        <w:rPr>
          <w:sz w:val="24"/>
          <w:szCs w:val="24"/>
        </w:rPr>
        <w:t xml:space="preserve"> choose </w:t>
      </w:r>
      <w:r w:rsidR="056CDA1F" w:rsidRPr="2BC1CD9D">
        <w:rPr>
          <w:sz w:val="24"/>
          <w:szCs w:val="24"/>
        </w:rPr>
        <w:t>“Add External JARs…</w:t>
      </w:r>
      <w:r w:rsidR="003036FA" w:rsidRPr="2BC1CD9D">
        <w:rPr>
          <w:sz w:val="24"/>
          <w:szCs w:val="24"/>
        </w:rPr>
        <w:t>”</w:t>
      </w:r>
    </w:p>
    <w:p w14:paraId="2B717A0F" w14:textId="15112385" w:rsidR="006F3BE3" w:rsidRDefault="003036FA" w:rsidP="2BC1CD9D">
      <w:pPr>
        <w:pStyle w:val="Normal1"/>
        <w:numPr>
          <w:ilvl w:val="1"/>
          <w:numId w:val="27"/>
        </w:numPr>
        <w:rPr>
          <w:color w:val="000000" w:themeColor="text1"/>
        </w:rPr>
      </w:pPr>
      <w:r w:rsidRPr="2763E609">
        <w:rPr>
          <w:sz w:val="24"/>
          <w:szCs w:val="24"/>
        </w:rPr>
        <w:t>Go to directory that you installed Connector J and select Connector J JAR file (this can be vary based on directory you have installed</w:t>
      </w:r>
      <w:r w:rsidR="31A39495" w:rsidRPr="2763E609">
        <w:rPr>
          <w:sz w:val="24"/>
          <w:szCs w:val="24"/>
        </w:rPr>
        <w:t xml:space="preserve">. For Windows, you </w:t>
      </w:r>
      <w:r w:rsidR="31A39495" w:rsidRPr="2763E609">
        <w:rPr>
          <w:sz w:val="24"/>
          <w:szCs w:val="24"/>
        </w:rPr>
        <w:lastRenderedPageBreak/>
        <w:t>can find the path in installers</w:t>
      </w:r>
      <w:r w:rsidRPr="2763E609">
        <w:rPr>
          <w:sz w:val="24"/>
          <w:szCs w:val="24"/>
        </w:rPr>
        <w:t>)</w:t>
      </w:r>
      <w:r w:rsidR="0FAC2F9B" w:rsidRPr="2763E609">
        <w:rPr>
          <w:sz w:val="24"/>
          <w:szCs w:val="24"/>
        </w:rPr>
        <w:t>. Then click Finish.</w:t>
      </w:r>
      <w:r>
        <w:br/>
      </w:r>
      <w:r w:rsidR="33800C80">
        <w:rPr>
          <w:noProof/>
        </w:rPr>
        <w:drawing>
          <wp:inline distT="0" distB="0" distL="0" distR="0" wp14:anchorId="3C3A1B2E" wp14:editId="3F69DEEB">
            <wp:extent cx="4819652" cy="4352925"/>
            <wp:effectExtent l="0" t="0" r="0" b="0"/>
            <wp:docPr id="1267601177" name="Picture 1267601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9652" cy="435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0C4D9CC8" w14:textId="2E14D4E3" w:rsidR="006F3BE3" w:rsidRPr="006F3BE3" w:rsidRDefault="006F3BE3" w:rsidP="006F3BE3">
      <w:pPr>
        <w:rPr>
          <w:sz w:val="28"/>
        </w:rPr>
      </w:pPr>
      <w:r>
        <w:rPr>
          <w:sz w:val="28"/>
        </w:rPr>
        <w:br w:type="page"/>
      </w:r>
    </w:p>
    <w:p w14:paraId="2C930AEF" w14:textId="05A76170" w:rsidR="00A876BE" w:rsidRDefault="00A876BE" w:rsidP="00A876BE">
      <w:pPr>
        <w:pStyle w:val="Normal1"/>
        <w:numPr>
          <w:ilvl w:val="0"/>
          <w:numId w:val="27"/>
        </w:numPr>
        <w:rPr>
          <w:sz w:val="28"/>
          <w:szCs w:val="28"/>
        </w:rPr>
      </w:pPr>
      <w:r w:rsidRPr="00A876BE">
        <w:rPr>
          <w:noProof/>
          <w:sz w:val="28"/>
          <w:szCs w:val="28"/>
          <w:lang w:bidi="th-TH"/>
        </w:rPr>
        <w:lastRenderedPageBreak/>
        <w:t>Example</w:t>
      </w:r>
      <w:r w:rsidR="00C43B83">
        <w:rPr>
          <w:noProof/>
          <w:sz w:val="28"/>
          <w:szCs w:val="28"/>
          <w:lang w:bidi="th-TH"/>
        </w:rPr>
        <w:t>s</w:t>
      </w:r>
      <w:r w:rsidRPr="00A876BE">
        <w:rPr>
          <w:noProof/>
          <w:sz w:val="28"/>
          <w:szCs w:val="28"/>
          <w:lang w:bidi="th-TH"/>
        </w:rPr>
        <w:t xml:space="preserve"> </w:t>
      </w:r>
      <w:r w:rsidR="00C43B83">
        <w:rPr>
          <w:noProof/>
          <w:sz w:val="28"/>
          <w:szCs w:val="28"/>
          <w:lang w:bidi="th-TH"/>
        </w:rPr>
        <w:t xml:space="preserve">of </w:t>
      </w:r>
      <w:r>
        <w:rPr>
          <w:noProof/>
          <w:sz w:val="28"/>
          <w:szCs w:val="28"/>
          <w:lang w:bidi="th-TH"/>
        </w:rPr>
        <w:t>Java codes</w:t>
      </w:r>
    </w:p>
    <w:p w14:paraId="32DD9A68" w14:textId="41F59A8F" w:rsidR="00637F54" w:rsidRDefault="00637F54" w:rsidP="00637F54">
      <w:pPr>
        <w:pStyle w:val="Normal1"/>
        <w:rPr>
          <w:noProof/>
          <w:sz w:val="24"/>
          <w:szCs w:val="24"/>
          <w:lang w:bidi="th-TH"/>
        </w:rPr>
      </w:pPr>
      <w:r>
        <w:rPr>
          <w:noProof/>
          <w:sz w:val="24"/>
          <w:szCs w:val="24"/>
          <w:lang w:bidi="th-TH"/>
        </w:rPr>
        <w:t xml:space="preserve">This link </w:t>
      </w:r>
      <w:hyperlink r:id="rId15" w:history="1">
        <w:r w:rsidRPr="0049463D">
          <w:rPr>
            <w:rStyle w:val="Hyperlink"/>
            <w:noProof/>
            <w:sz w:val="24"/>
            <w:szCs w:val="24"/>
            <w:lang w:bidi="th-TH"/>
          </w:rPr>
          <w:t>https://docs.oracle.com/javase/tutorial/jdbc/basics/processingsqlstatements.html</w:t>
        </w:r>
      </w:hyperlink>
      <w:r>
        <w:rPr>
          <w:noProof/>
          <w:sz w:val="24"/>
          <w:szCs w:val="24"/>
          <w:lang w:bidi="th-TH"/>
        </w:rPr>
        <w:t xml:space="preserve"> gives you a tutorial on coding JDBC. For your convenience, we give you some </w:t>
      </w:r>
      <w:r w:rsidR="005D70B6">
        <w:rPr>
          <w:noProof/>
          <w:sz w:val="24"/>
          <w:szCs w:val="24"/>
          <w:lang w:bidi="th-TH"/>
        </w:rPr>
        <w:t>sample code</w:t>
      </w:r>
      <w:r>
        <w:rPr>
          <w:noProof/>
          <w:sz w:val="24"/>
          <w:szCs w:val="24"/>
          <w:lang w:bidi="th-TH"/>
        </w:rPr>
        <w:t xml:space="preserve"> below.</w:t>
      </w:r>
    </w:p>
    <w:p w14:paraId="2942710B" w14:textId="77777777" w:rsidR="00096818" w:rsidRPr="00637F54" w:rsidRDefault="00096818" w:rsidP="00637F54">
      <w:pPr>
        <w:pStyle w:val="Normal1"/>
        <w:rPr>
          <w:noProof/>
          <w:sz w:val="24"/>
          <w:szCs w:val="24"/>
          <w:lang w:bidi="th-TH"/>
        </w:rPr>
      </w:pPr>
    </w:p>
    <w:p w14:paraId="6CCC13E8" w14:textId="3AB99061" w:rsidR="00A876BE" w:rsidRDefault="00A876BE" w:rsidP="00A876BE">
      <w:pPr>
        <w:pStyle w:val="Normal1"/>
        <w:numPr>
          <w:ilvl w:val="1"/>
          <w:numId w:val="27"/>
        </w:numPr>
        <w:rPr>
          <w:sz w:val="24"/>
          <w:szCs w:val="24"/>
        </w:rPr>
      </w:pPr>
      <w:r w:rsidRPr="00C43B83">
        <w:rPr>
          <w:noProof/>
          <w:sz w:val="24"/>
          <w:szCs w:val="24"/>
          <w:lang w:bidi="th-TH"/>
        </w:rPr>
        <w:t>Establishing a connection</w:t>
      </w:r>
    </w:p>
    <w:p w14:paraId="3BF153B2" w14:textId="1F0E8A49" w:rsidR="00A32A58" w:rsidRDefault="001834A1" w:rsidP="00A32A58">
      <w:pPr>
        <w:pStyle w:val="Normal1"/>
        <w:ind w:left="1080"/>
        <w:rPr>
          <w:sz w:val="24"/>
          <w:szCs w:val="24"/>
        </w:rPr>
      </w:pPr>
      <w:r w:rsidRPr="00A32A5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17F92F09" wp14:editId="46FC499E">
                <wp:simplePos x="0" y="0"/>
                <wp:positionH relativeFrom="column">
                  <wp:posOffset>237490</wp:posOffset>
                </wp:positionH>
                <wp:positionV relativeFrom="paragraph">
                  <wp:posOffset>12700</wp:posOffset>
                </wp:positionV>
                <wp:extent cx="5432425" cy="2482850"/>
                <wp:effectExtent l="0" t="0" r="15875" b="1270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32425" cy="248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780A17" w14:textId="76ECA40C" w:rsidR="00A32A58" w:rsidRPr="00A32A58" w:rsidRDefault="00A32A58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import </w:t>
                            </w:r>
                            <w:proofErr w:type="spellStart"/>
                            <w:proofErr w:type="gramStart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java.sql</w:t>
                            </w:r>
                            <w:proofErr w:type="spellEnd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.*</w:t>
                            </w:r>
                            <w:proofErr w:type="gramEnd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4BEDDBD4" w14:textId="26E5AD41" w:rsidR="00A32A58" w:rsidRPr="00A32A58" w:rsidRDefault="00A32A58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private static Connection connect = </w:t>
                            </w:r>
                            <w:proofErr w:type="gramStart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null;</w:t>
                            </w:r>
                            <w:proofErr w:type="gramEnd"/>
                          </w:p>
                          <w:p w14:paraId="6F5E4DFA" w14:textId="64FD2AFE" w:rsidR="00A32A58" w:rsidRPr="00A32A58" w:rsidRDefault="00A32A58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try</w:t>
                            </w:r>
                          </w:p>
                          <w:p w14:paraId="518135E3" w14:textId="14C93E10" w:rsidR="00A32A58" w:rsidRPr="00A32A58" w:rsidRDefault="00A32A58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{</w:t>
                            </w:r>
                          </w:p>
                          <w:p w14:paraId="4BA8CAA6" w14:textId="77777777" w:rsidR="00A32A58" w:rsidRPr="00A32A58" w:rsidRDefault="00A32A58" w:rsidP="00A32A58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ab/>
                            </w:r>
                            <w:proofErr w:type="spellStart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Class.forName</w:t>
                            </w:r>
                            <w:proofErr w:type="spellEnd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("</w:t>
                            </w:r>
                            <w:proofErr w:type="spellStart"/>
                            <w:proofErr w:type="gramStart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com.mysql</w:t>
                            </w:r>
                            <w:proofErr w:type="gramEnd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.jdbc.Driver</w:t>
                            </w:r>
                            <w:proofErr w:type="spellEnd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");</w:t>
                            </w:r>
                          </w:p>
                          <w:p w14:paraId="4B05F4E2" w14:textId="4B6ADCDB" w:rsidR="00A32A58" w:rsidRPr="00A32A58" w:rsidRDefault="00A32A58" w:rsidP="00A32A58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ab/>
                              <w:t>//Set up connection parameters</w:t>
                            </w:r>
                          </w:p>
                          <w:p w14:paraId="3E9052E0" w14:textId="5997D9FB" w:rsidR="00A32A58" w:rsidRPr="00A32A58" w:rsidRDefault="00A32A58" w:rsidP="00A32A58">
                            <w:pPr>
                              <w:ind w:firstLine="720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String </w:t>
                            </w:r>
                            <w:proofErr w:type="spellStart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userName</w:t>
                            </w:r>
                            <w:proofErr w:type="spellEnd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= "</w:t>
                            </w:r>
                            <w:r w:rsidRPr="00A32A58">
                              <w:rPr>
                                <w:rFonts w:ascii="Courier New" w:hAnsi="Courier New" w:cs="Courier New"/>
                                <w:i/>
                                <w:iCs/>
                                <w:sz w:val="18"/>
                                <w:szCs w:val="18"/>
                              </w:rPr>
                              <w:t>[username]</w:t>
                            </w:r>
                            <w:proofErr w:type="gramStart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";</w:t>
                            </w:r>
                            <w:proofErr w:type="gramEnd"/>
                          </w:p>
                          <w:p w14:paraId="41C82DDF" w14:textId="2964AEFE" w:rsidR="00A32A58" w:rsidRPr="00A32A58" w:rsidRDefault="00A32A58" w:rsidP="00A32A58">
                            <w:pPr>
                              <w:ind w:firstLine="720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String password = "</w:t>
                            </w:r>
                            <w:r w:rsidRPr="00A32A58">
                              <w:rPr>
                                <w:rFonts w:ascii="Courier New" w:hAnsi="Courier New" w:cs="Courier New"/>
                                <w:i/>
                                <w:iCs/>
                                <w:sz w:val="18"/>
                                <w:szCs w:val="18"/>
                              </w:rPr>
                              <w:t>[password]</w:t>
                            </w:r>
                            <w:proofErr w:type="gramStart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";</w:t>
                            </w:r>
                            <w:proofErr w:type="gramEnd"/>
                          </w:p>
                          <w:p w14:paraId="37949D54" w14:textId="4C60629B" w:rsidR="00A32A58" w:rsidRPr="00A32A58" w:rsidRDefault="00A32A58" w:rsidP="00A32A58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ab/>
                              <w:t xml:space="preserve">String </w:t>
                            </w:r>
                            <w:proofErr w:type="spellStart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dbServer</w:t>
                            </w:r>
                            <w:proofErr w:type="spellEnd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= "</w:t>
                            </w:r>
                            <w:proofErr w:type="spellStart"/>
                            <w:proofErr w:type="gramStart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jdbc:mysql</w:t>
                            </w:r>
                            <w:proofErr w:type="spellEnd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://mysql.cs.iastate.edu/</w:t>
                            </w:r>
                            <w:proofErr w:type="gramEnd"/>
                            <w:r w:rsidRPr="00A32A58">
                              <w:rPr>
                                <w:rFonts w:ascii="Courier New" w:hAnsi="Courier New" w:cs="Courier New"/>
                                <w:i/>
                                <w:iCs/>
                                <w:sz w:val="18"/>
                                <w:szCs w:val="18"/>
                              </w:rPr>
                              <w:t>[schema]</w:t>
                            </w:r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";</w:t>
                            </w:r>
                          </w:p>
                          <w:p w14:paraId="35C789CE" w14:textId="6F40F46A" w:rsidR="00A32A58" w:rsidRPr="00A32A58" w:rsidRDefault="00A32A58" w:rsidP="00A32A58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ab/>
                              <w:t>//Set up connection</w:t>
                            </w:r>
                          </w:p>
                          <w:p w14:paraId="325688D2" w14:textId="107F9620" w:rsidR="00A32A58" w:rsidRPr="00A32A58" w:rsidRDefault="00A32A58" w:rsidP="00A32A58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ab/>
                              <w:t xml:space="preserve">connect = </w:t>
                            </w:r>
                            <w:proofErr w:type="spellStart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DriverManager.getConnection</w:t>
                            </w:r>
                            <w:proofErr w:type="spellEnd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dbServer,userName</w:t>
                            </w:r>
                            <w:proofErr w:type="gramEnd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,password</w:t>
                            </w:r>
                            <w:proofErr w:type="spellEnd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5F6730D5" w14:textId="55567CF1" w:rsidR="00A32A58" w:rsidRPr="00A32A58" w:rsidRDefault="00A32A58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}</w:t>
                            </w:r>
                          </w:p>
                          <w:p w14:paraId="075EA7C2" w14:textId="415DF1D1" w:rsidR="00A32A58" w:rsidRPr="00A32A58" w:rsidRDefault="00A32A58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Catch(</w:t>
                            </w:r>
                            <w:proofErr w:type="gramEnd"/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Exception e)</w:t>
                            </w:r>
                          </w:p>
                          <w:p w14:paraId="4C12B8FD" w14:textId="5BFF906F" w:rsidR="00A32A58" w:rsidRPr="00A32A58" w:rsidRDefault="00A32A58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{</w:t>
                            </w:r>
                          </w:p>
                          <w:p w14:paraId="054FA87E" w14:textId="7654E809" w:rsidR="00A32A58" w:rsidRPr="00A32A58" w:rsidRDefault="00A32A58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A32A5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}</w:t>
                            </w:r>
                          </w:p>
                          <w:p w14:paraId="54345A46" w14:textId="77777777" w:rsidR="00A32A58" w:rsidRPr="00A32A58" w:rsidRDefault="00A32A58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7F92F0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8.7pt;margin-top:1pt;width:427.75pt;height:195.5pt;z-index:25165363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">
                <v:textbox style="mso-fit-shape-to-text:t">
                  <w:txbxContent>
                    <w:p w14:paraId="77780A17" w14:textId="76ECA40C" w:rsidR="00A32A58" w:rsidRPr="00A32A58" w:rsidRDefault="00A32A58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import </w:t>
                      </w:r>
                      <w:proofErr w:type="spellStart"/>
                      <w:proofErr w:type="gramStart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java.sql</w:t>
                      </w:r>
                      <w:proofErr w:type="spellEnd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.*</w:t>
                      </w:r>
                      <w:proofErr w:type="gramEnd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;</w:t>
                      </w:r>
                    </w:p>
                    <w:p w14:paraId="4BEDDBD4" w14:textId="26E5AD41" w:rsidR="00A32A58" w:rsidRPr="00A32A58" w:rsidRDefault="00A32A58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private static Connection connect = </w:t>
                      </w:r>
                      <w:proofErr w:type="gramStart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null;</w:t>
                      </w:r>
                      <w:proofErr w:type="gramEnd"/>
                    </w:p>
                    <w:p w14:paraId="6F5E4DFA" w14:textId="64FD2AFE" w:rsidR="00A32A58" w:rsidRPr="00A32A58" w:rsidRDefault="00A32A58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try</w:t>
                      </w:r>
                    </w:p>
                    <w:p w14:paraId="518135E3" w14:textId="14C93E10" w:rsidR="00A32A58" w:rsidRPr="00A32A58" w:rsidRDefault="00A32A58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{</w:t>
                      </w:r>
                    </w:p>
                    <w:p w14:paraId="4BA8CAA6" w14:textId="77777777" w:rsidR="00A32A58" w:rsidRPr="00A32A58" w:rsidRDefault="00A32A58" w:rsidP="00A32A58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ab/>
                      </w:r>
                      <w:proofErr w:type="spellStart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Class.forName</w:t>
                      </w:r>
                      <w:proofErr w:type="spellEnd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("</w:t>
                      </w:r>
                      <w:proofErr w:type="spellStart"/>
                      <w:proofErr w:type="gramStart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com.mysql</w:t>
                      </w:r>
                      <w:proofErr w:type="gramEnd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.jdbc.Driver</w:t>
                      </w:r>
                      <w:proofErr w:type="spellEnd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");</w:t>
                      </w:r>
                    </w:p>
                    <w:p w14:paraId="4B05F4E2" w14:textId="4B6ADCDB" w:rsidR="00A32A58" w:rsidRPr="00A32A58" w:rsidRDefault="00A32A58" w:rsidP="00A32A58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ab/>
                        <w:t>//Set up connection parameters</w:t>
                      </w:r>
                    </w:p>
                    <w:p w14:paraId="3E9052E0" w14:textId="5997D9FB" w:rsidR="00A32A58" w:rsidRPr="00A32A58" w:rsidRDefault="00A32A58" w:rsidP="00A32A58">
                      <w:pPr>
                        <w:ind w:firstLine="720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String </w:t>
                      </w:r>
                      <w:proofErr w:type="spellStart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userName</w:t>
                      </w:r>
                      <w:proofErr w:type="spellEnd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= "</w:t>
                      </w:r>
                      <w:r w:rsidRPr="00A32A58">
                        <w:rPr>
                          <w:rFonts w:ascii="Courier New" w:hAnsi="Courier New" w:cs="Courier New"/>
                          <w:i/>
                          <w:iCs/>
                          <w:sz w:val="18"/>
                          <w:szCs w:val="18"/>
                        </w:rPr>
                        <w:t>[username]</w:t>
                      </w:r>
                      <w:proofErr w:type="gramStart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";</w:t>
                      </w:r>
                      <w:proofErr w:type="gramEnd"/>
                    </w:p>
                    <w:p w14:paraId="41C82DDF" w14:textId="2964AEFE" w:rsidR="00A32A58" w:rsidRPr="00A32A58" w:rsidRDefault="00A32A58" w:rsidP="00A32A58">
                      <w:pPr>
                        <w:ind w:firstLine="720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String password = "</w:t>
                      </w:r>
                      <w:r w:rsidRPr="00A32A58">
                        <w:rPr>
                          <w:rFonts w:ascii="Courier New" w:hAnsi="Courier New" w:cs="Courier New"/>
                          <w:i/>
                          <w:iCs/>
                          <w:sz w:val="18"/>
                          <w:szCs w:val="18"/>
                        </w:rPr>
                        <w:t>[password]</w:t>
                      </w:r>
                      <w:proofErr w:type="gramStart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";</w:t>
                      </w:r>
                      <w:proofErr w:type="gramEnd"/>
                    </w:p>
                    <w:p w14:paraId="37949D54" w14:textId="4C60629B" w:rsidR="00A32A58" w:rsidRPr="00A32A58" w:rsidRDefault="00A32A58" w:rsidP="00A32A58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ab/>
                        <w:t xml:space="preserve">String </w:t>
                      </w:r>
                      <w:proofErr w:type="spellStart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dbServer</w:t>
                      </w:r>
                      <w:proofErr w:type="spellEnd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= "</w:t>
                      </w:r>
                      <w:proofErr w:type="spellStart"/>
                      <w:proofErr w:type="gramStart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jdbc:mysql</w:t>
                      </w:r>
                      <w:proofErr w:type="spellEnd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://mysql.cs.iastate.edu/</w:t>
                      </w:r>
                      <w:proofErr w:type="gramEnd"/>
                      <w:r w:rsidRPr="00A32A58">
                        <w:rPr>
                          <w:rFonts w:ascii="Courier New" w:hAnsi="Courier New" w:cs="Courier New"/>
                          <w:i/>
                          <w:iCs/>
                          <w:sz w:val="18"/>
                          <w:szCs w:val="18"/>
                        </w:rPr>
                        <w:t>[schema]</w:t>
                      </w:r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";</w:t>
                      </w:r>
                    </w:p>
                    <w:p w14:paraId="35C789CE" w14:textId="6F40F46A" w:rsidR="00A32A58" w:rsidRPr="00A32A58" w:rsidRDefault="00A32A58" w:rsidP="00A32A58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ab/>
                        <w:t>//Set up connection</w:t>
                      </w:r>
                    </w:p>
                    <w:p w14:paraId="325688D2" w14:textId="107F9620" w:rsidR="00A32A58" w:rsidRPr="00A32A58" w:rsidRDefault="00A32A58" w:rsidP="00A32A58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ab/>
                        <w:t xml:space="preserve">connect = </w:t>
                      </w:r>
                      <w:proofErr w:type="spellStart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DriverManager.getConnection</w:t>
                      </w:r>
                      <w:proofErr w:type="spellEnd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(</w:t>
                      </w:r>
                      <w:proofErr w:type="spellStart"/>
                      <w:proofErr w:type="gramStart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dbServer,userName</w:t>
                      </w:r>
                      <w:proofErr w:type="gramEnd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,password</w:t>
                      </w:r>
                      <w:proofErr w:type="spellEnd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);</w:t>
                      </w:r>
                    </w:p>
                    <w:p w14:paraId="5F6730D5" w14:textId="55567CF1" w:rsidR="00A32A58" w:rsidRPr="00A32A58" w:rsidRDefault="00A32A58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}</w:t>
                      </w:r>
                    </w:p>
                    <w:p w14:paraId="075EA7C2" w14:textId="415DF1D1" w:rsidR="00A32A58" w:rsidRPr="00A32A58" w:rsidRDefault="00A32A58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Catch(</w:t>
                      </w:r>
                      <w:proofErr w:type="gramEnd"/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Exception e)</w:t>
                      </w:r>
                    </w:p>
                    <w:p w14:paraId="4C12B8FD" w14:textId="5BFF906F" w:rsidR="00A32A58" w:rsidRPr="00A32A58" w:rsidRDefault="00A32A58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{</w:t>
                      </w:r>
                    </w:p>
                    <w:p w14:paraId="054FA87E" w14:textId="7654E809" w:rsidR="00A32A58" w:rsidRPr="00A32A58" w:rsidRDefault="00A32A58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A32A58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}</w:t>
                      </w:r>
                    </w:p>
                    <w:p w14:paraId="54345A46" w14:textId="77777777" w:rsidR="00A32A58" w:rsidRPr="00A32A58" w:rsidRDefault="00A32A58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424B24D" w14:textId="7CBAA310" w:rsidR="00A32A58" w:rsidRDefault="00A32A58" w:rsidP="00A32A58">
      <w:pPr>
        <w:pStyle w:val="Normal1"/>
        <w:ind w:left="1080"/>
        <w:rPr>
          <w:sz w:val="24"/>
          <w:szCs w:val="24"/>
        </w:rPr>
      </w:pPr>
    </w:p>
    <w:p w14:paraId="68829C95" w14:textId="78E3D472" w:rsidR="00A32A58" w:rsidRDefault="00A32A58" w:rsidP="00A32A58">
      <w:pPr>
        <w:pStyle w:val="Normal1"/>
        <w:ind w:left="1080"/>
        <w:rPr>
          <w:sz w:val="24"/>
          <w:szCs w:val="24"/>
        </w:rPr>
      </w:pPr>
    </w:p>
    <w:p w14:paraId="3FE65B23" w14:textId="297755B6" w:rsidR="0025689E" w:rsidRDefault="00A876BE" w:rsidP="00A876BE">
      <w:pPr>
        <w:pStyle w:val="Normal1"/>
        <w:numPr>
          <w:ilvl w:val="1"/>
          <w:numId w:val="27"/>
        </w:numPr>
        <w:rPr>
          <w:sz w:val="24"/>
          <w:szCs w:val="24"/>
        </w:rPr>
      </w:pPr>
      <w:r w:rsidRPr="00C43B83">
        <w:rPr>
          <w:noProof/>
          <w:sz w:val="24"/>
          <w:szCs w:val="24"/>
          <w:lang w:bidi="th-TH"/>
        </w:rPr>
        <w:t>Executing DML</w:t>
      </w:r>
      <w:r w:rsidR="00E50F0B">
        <w:rPr>
          <w:noProof/>
          <w:sz w:val="24"/>
          <w:szCs w:val="24"/>
          <w:lang w:bidi="th-TH"/>
        </w:rPr>
        <w:t xml:space="preserve"> &amp; DDL</w:t>
      </w:r>
    </w:p>
    <w:p w14:paraId="621FEDB3" w14:textId="3759E5EF" w:rsidR="0025689E" w:rsidRPr="0025689E" w:rsidRDefault="0025689E" w:rsidP="0025689E">
      <w:pPr>
        <w:pStyle w:val="Normal1"/>
        <w:ind w:left="720"/>
        <w:rPr>
          <w:sz w:val="24"/>
          <w:szCs w:val="24"/>
        </w:rPr>
      </w:pPr>
    </w:p>
    <w:p w14:paraId="154FEA69" w14:textId="70DD5926" w:rsidR="00A32A58" w:rsidRDefault="00A32A58" w:rsidP="00A32A58">
      <w:pPr>
        <w:pStyle w:val="Normal1"/>
        <w:rPr>
          <w:noProof/>
          <w:sz w:val="24"/>
          <w:szCs w:val="24"/>
          <w:lang w:bidi="th-TH"/>
        </w:rPr>
      </w:pPr>
    </w:p>
    <w:p w14:paraId="1BF7C3F8" w14:textId="6B1716B3" w:rsidR="00A32A58" w:rsidRDefault="00A32A58" w:rsidP="00A32A58">
      <w:pPr>
        <w:pStyle w:val="Normal1"/>
        <w:rPr>
          <w:noProof/>
          <w:sz w:val="24"/>
          <w:szCs w:val="24"/>
          <w:lang w:bidi="th-TH"/>
        </w:rPr>
      </w:pPr>
    </w:p>
    <w:p w14:paraId="609EE265" w14:textId="054B7CA8" w:rsidR="00A876BE" w:rsidRDefault="00A876BE" w:rsidP="00A876BE">
      <w:pPr>
        <w:pStyle w:val="Normal1"/>
        <w:numPr>
          <w:ilvl w:val="1"/>
          <w:numId w:val="27"/>
        </w:numPr>
        <w:rPr>
          <w:sz w:val="24"/>
          <w:szCs w:val="24"/>
        </w:rPr>
      </w:pPr>
      <w:r w:rsidRPr="00C43B83">
        <w:rPr>
          <w:noProof/>
          <w:sz w:val="24"/>
          <w:szCs w:val="24"/>
          <w:lang w:bidi="th-TH"/>
        </w:rPr>
        <w:t>Executing SQL query</w:t>
      </w:r>
    </w:p>
    <w:p w14:paraId="3CD8D1B2" w14:textId="309EB192" w:rsidR="00E50F0B" w:rsidRPr="00C43B83" w:rsidRDefault="00E50F0B" w:rsidP="00E50F0B">
      <w:pPr>
        <w:pStyle w:val="Normal1"/>
        <w:ind w:left="1080"/>
        <w:rPr>
          <w:sz w:val="24"/>
          <w:szCs w:val="24"/>
        </w:rPr>
      </w:pPr>
    </w:p>
    <w:p w14:paraId="08F98803" w14:textId="491D22C7" w:rsidR="000037AC" w:rsidRPr="00BB7A69" w:rsidRDefault="000037AC" w:rsidP="2BC1CD9D">
      <w:pPr>
        <w:pStyle w:val="Normal1"/>
        <w:rPr>
          <w:sz w:val="28"/>
          <w:szCs w:val="28"/>
        </w:rPr>
      </w:pPr>
    </w:p>
    <w:p w14:paraId="40C403CF" w14:textId="040B4B95" w:rsidR="2BC1CD9D" w:rsidRDefault="2BC1CD9D" w:rsidP="2BC1CD9D">
      <w:pPr>
        <w:pStyle w:val="Normal1"/>
        <w:rPr>
          <w:sz w:val="28"/>
          <w:szCs w:val="28"/>
        </w:rPr>
      </w:pPr>
    </w:p>
    <w:p w14:paraId="0B754039" w14:textId="77777777" w:rsidR="001834A1" w:rsidRDefault="001834A1" w:rsidP="2BC1CD9D">
      <w:pPr>
        <w:pStyle w:val="Normal1"/>
        <w:rPr>
          <w:sz w:val="28"/>
          <w:szCs w:val="28"/>
        </w:rPr>
      </w:pPr>
    </w:p>
    <w:p w14:paraId="28492532" w14:textId="0BDBD489" w:rsidR="0BE22083" w:rsidRDefault="0BE22083" w:rsidP="2BC1CD9D">
      <w:pPr>
        <w:pStyle w:val="Normal1"/>
        <w:rPr>
          <w:sz w:val="28"/>
          <w:szCs w:val="28"/>
        </w:rPr>
      </w:pPr>
      <w:r w:rsidRPr="2BC1CD9D">
        <w:rPr>
          <w:sz w:val="28"/>
          <w:szCs w:val="28"/>
        </w:rPr>
        <w:t>Note:</w:t>
      </w:r>
    </w:p>
    <w:p w14:paraId="647E2857" w14:textId="0FF1F0A3" w:rsidR="0BE22083" w:rsidRDefault="0BE22083" w:rsidP="2BC1CD9D">
      <w:pPr>
        <w:pStyle w:val="Normal1"/>
        <w:rPr>
          <w:sz w:val="28"/>
          <w:szCs w:val="28"/>
        </w:rPr>
      </w:pPr>
      <w:r w:rsidRPr="2BC1CD9D">
        <w:rPr>
          <w:sz w:val="28"/>
          <w:szCs w:val="28"/>
        </w:rPr>
        <w:t>For testing your code, we will use username= ‘coms363’ and password= ‘</w:t>
      </w:r>
      <w:r w:rsidR="1909BBEA" w:rsidRPr="2BC1CD9D">
        <w:rPr>
          <w:sz w:val="28"/>
          <w:szCs w:val="28"/>
        </w:rPr>
        <w:t xml:space="preserve">password’. To set up this user account, run the following code </w:t>
      </w:r>
      <w:r w:rsidR="00FBF8C0" w:rsidRPr="2BC1CD9D">
        <w:rPr>
          <w:sz w:val="28"/>
          <w:szCs w:val="28"/>
        </w:rPr>
        <w:t>as</w:t>
      </w:r>
      <w:r w:rsidR="1909BBEA" w:rsidRPr="2BC1CD9D">
        <w:rPr>
          <w:sz w:val="28"/>
          <w:szCs w:val="28"/>
        </w:rPr>
        <w:t xml:space="preserve"> root user</w:t>
      </w:r>
      <w:r w:rsidR="535001C0" w:rsidRPr="2BC1CD9D">
        <w:rPr>
          <w:sz w:val="28"/>
          <w:szCs w:val="28"/>
        </w:rPr>
        <w:t>.</w:t>
      </w:r>
    </w:p>
    <w:p w14:paraId="1B0C9E31" w14:textId="0BA4F2D1" w:rsidR="2BC1CD9D" w:rsidRDefault="2BC1CD9D" w:rsidP="2BC1CD9D">
      <w:pPr>
        <w:pStyle w:val="Normal1"/>
        <w:rPr>
          <w:sz w:val="28"/>
          <w:szCs w:val="28"/>
        </w:rPr>
      </w:pPr>
    </w:p>
    <w:p w14:paraId="0D483935" w14:textId="6805B3F0" w:rsidR="0BE22083" w:rsidRDefault="0BE22083" w:rsidP="2BC1CD9D">
      <w:pPr>
        <w:pStyle w:val="Normal1"/>
        <w:rPr>
          <w:sz w:val="28"/>
          <w:szCs w:val="28"/>
        </w:rPr>
      </w:pPr>
      <w:r w:rsidRPr="2BC1CD9D">
        <w:rPr>
          <w:sz w:val="28"/>
          <w:szCs w:val="28"/>
        </w:rPr>
        <w:t>CREATE USER 'coms363'@'localhost' IDENTIFIED BY 'password</w:t>
      </w:r>
      <w:proofErr w:type="gramStart"/>
      <w:r w:rsidRPr="2BC1CD9D">
        <w:rPr>
          <w:sz w:val="28"/>
          <w:szCs w:val="28"/>
        </w:rPr>
        <w:t>';</w:t>
      </w:r>
      <w:proofErr w:type="gramEnd"/>
    </w:p>
    <w:p w14:paraId="14A759F6" w14:textId="6409ADEB" w:rsidR="027FBDA7" w:rsidRDefault="027FBDA7" w:rsidP="2BC1CD9D">
      <w:pPr>
        <w:pStyle w:val="Normal1"/>
        <w:rPr>
          <w:sz w:val="28"/>
          <w:szCs w:val="28"/>
        </w:rPr>
      </w:pPr>
      <w:r w:rsidRPr="2BC1CD9D">
        <w:rPr>
          <w:sz w:val="28"/>
          <w:szCs w:val="28"/>
        </w:rPr>
        <w:t xml:space="preserve">GRANT ALL PRIVILEGES ON </w:t>
      </w:r>
      <w:proofErr w:type="gramStart"/>
      <w:r w:rsidRPr="2BC1CD9D">
        <w:rPr>
          <w:sz w:val="28"/>
          <w:szCs w:val="28"/>
        </w:rPr>
        <w:t>*.*</w:t>
      </w:r>
      <w:proofErr w:type="gramEnd"/>
      <w:r w:rsidRPr="2BC1CD9D">
        <w:rPr>
          <w:sz w:val="28"/>
          <w:szCs w:val="28"/>
        </w:rPr>
        <w:t xml:space="preserve"> TO 'coms363'@'localhost';</w:t>
      </w:r>
    </w:p>
    <w:p w14:paraId="4F31EA13" w14:textId="51362BA4" w:rsidR="2BC1CD9D" w:rsidRDefault="2BC1CD9D" w:rsidP="2BC1CD9D">
      <w:pPr>
        <w:pStyle w:val="Normal1"/>
        <w:rPr>
          <w:sz w:val="28"/>
          <w:szCs w:val="28"/>
        </w:rPr>
      </w:pPr>
    </w:p>
    <w:p w14:paraId="0B97827A" w14:textId="0AAA9CCA" w:rsidR="4804CDC8" w:rsidRDefault="001834A1" w:rsidP="2BC1CD9D">
      <w:pPr>
        <w:pStyle w:val="Normal1"/>
        <w:rPr>
          <w:sz w:val="28"/>
          <w:szCs w:val="28"/>
        </w:rPr>
      </w:pPr>
      <w:r w:rsidRPr="00A32A58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320F0843" wp14:editId="5280F99B">
                <wp:simplePos x="0" y="0"/>
                <wp:positionH relativeFrom="column">
                  <wp:posOffset>111125</wp:posOffset>
                </wp:positionH>
                <wp:positionV relativeFrom="paragraph">
                  <wp:posOffset>590550</wp:posOffset>
                </wp:positionV>
                <wp:extent cx="5970270" cy="695960"/>
                <wp:effectExtent l="0" t="0" r="11430" b="2794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0270" cy="69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D7163" w14:textId="336C0138" w:rsidR="00A32A58" w:rsidRPr="00E50F0B" w:rsidRDefault="00A32A58" w:rsidP="00A32A58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Statement </w:t>
                            </w: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stmt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gram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null;</w:t>
                            </w:r>
                            <w:proofErr w:type="gramEnd"/>
                          </w:p>
                          <w:p w14:paraId="51779BEE" w14:textId="64F17EBE" w:rsidR="00A32A58" w:rsidRPr="00E50F0B" w:rsidRDefault="00A32A58" w:rsidP="00A32A58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stmt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conn</w:t>
                            </w:r>
                            <w:r w:rsid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ect</w:t>
                            </w:r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.createStatement</w:t>
                            </w:r>
                            <w:proofErr w:type="spellEnd"/>
                            <w:proofErr w:type="gram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();</w:t>
                            </w:r>
                          </w:p>
                          <w:p w14:paraId="5EF8B52C" w14:textId="5EB87645" w:rsidR="00A32A58" w:rsidRPr="00E50F0B" w:rsidRDefault="00A32A58" w:rsidP="00A32A58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String </w:t>
                            </w: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sql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= "INSERT INTO Registration " + "VALUES (100, 'Zara', 'Ali', 18)</w:t>
                            </w:r>
                            <w:proofErr w:type="gram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";</w:t>
                            </w:r>
                            <w:proofErr w:type="gramEnd"/>
                          </w:p>
                          <w:p w14:paraId="6A1532A1" w14:textId="172FF06C" w:rsidR="00A32A58" w:rsidRPr="00E50F0B" w:rsidRDefault="00A32A58" w:rsidP="00A32A58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stmt.executeUpdate</w:t>
                            </w:r>
                            <w:proofErr w:type="spellEnd"/>
                            <w:proofErr w:type="gram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(</w:t>
                            </w: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sql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0F0843" id="_x0000_s1027" type="#_x0000_t202" style="position:absolute;margin-left:8.75pt;margin-top:46.5pt;width:470.1pt;height:54.8pt;z-index:25165670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">
                <v:textbox style="mso-fit-shape-to-text:t">
                  <w:txbxContent>
                    <w:p w14:paraId="25AD7163" w14:textId="336C0138" w:rsidR="00A32A58" w:rsidRPr="00E50F0B" w:rsidRDefault="00A32A58" w:rsidP="00A32A58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Statement </w:t>
                      </w: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stmt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= </w:t>
                      </w:r>
                      <w:proofErr w:type="gram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null;</w:t>
                      </w:r>
                      <w:proofErr w:type="gramEnd"/>
                    </w:p>
                    <w:p w14:paraId="51779BEE" w14:textId="64F17EBE" w:rsidR="00A32A58" w:rsidRPr="00E50F0B" w:rsidRDefault="00A32A58" w:rsidP="00A32A58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stmt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proofErr w:type="gram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conn</w:t>
                      </w:r>
                      <w:r w:rsid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ect</w:t>
                      </w:r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.createStatement</w:t>
                      </w:r>
                      <w:proofErr w:type="spellEnd"/>
                      <w:proofErr w:type="gram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();</w:t>
                      </w:r>
                    </w:p>
                    <w:p w14:paraId="5EF8B52C" w14:textId="5EB87645" w:rsidR="00A32A58" w:rsidRPr="00E50F0B" w:rsidRDefault="00A32A58" w:rsidP="00A32A58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String </w:t>
                      </w: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sql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= "INSERT INTO Registration " + "VALUES (100, 'Zara', 'Ali', 18)</w:t>
                      </w:r>
                      <w:proofErr w:type="gram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";</w:t>
                      </w:r>
                      <w:proofErr w:type="gramEnd"/>
                    </w:p>
                    <w:p w14:paraId="6A1532A1" w14:textId="172FF06C" w:rsidR="00A32A58" w:rsidRPr="00E50F0B" w:rsidRDefault="00A32A58" w:rsidP="00A32A58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stmt.executeUpdate</w:t>
                      </w:r>
                      <w:proofErr w:type="spellEnd"/>
                      <w:proofErr w:type="gram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(</w:t>
                      </w: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sql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);</w:t>
                      </w:r>
                    </w:p>
                  </w:txbxContent>
                </v:textbox>
              </v:shape>
            </w:pict>
          </mc:Fallback>
        </mc:AlternateContent>
      </w:r>
      <w:r w:rsidR="4804CDC8" w:rsidRPr="2BC1CD9D">
        <w:rPr>
          <w:sz w:val="28"/>
          <w:szCs w:val="28"/>
        </w:rPr>
        <w:t>Once you run your Java code, you should see updates on MySQL (remember to refresh SCHEMAS</w:t>
      </w:r>
      <w:r w:rsidR="22490715" w:rsidRPr="2BC1CD9D">
        <w:rPr>
          <w:sz w:val="28"/>
          <w:szCs w:val="28"/>
        </w:rPr>
        <w:t>)</w:t>
      </w:r>
    </w:p>
    <w:p w14:paraId="692918EA" w14:textId="5D72277B" w:rsidR="001834A1" w:rsidRDefault="001834A1" w:rsidP="2BC1CD9D">
      <w:pPr>
        <w:pStyle w:val="Normal1"/>
        <w:rPr>
          <w:sz w:val="28"/>
          <w:szCs w:val="28"/>
        </w:rPr>
      </w:pPr>
    </w:p>
    <w:p w14:paraId="7F617671" w14:textId="5A8BE108" w:rsidR="001834A1" w:rsidRDefault="001834A1" w:rsidP="2BC1CD9D">
      <w:pPr>
        <w:pStyle w:val="Normal1"/>
        <w:rPr>
          <w:sz w:val="28"/>
          <w:szCs w:val="28"/>
        </w:rPr>
      </w:pPr>
    </w:p>
    <w:p w14:paraId="675650E5" w14:textId="2887DB7D" w:rsidR="001834A1" w:rsidRDefault="001834A1" w:rsidP="2BC1CD9D">
      <w:pPr>
        <w:pStyle w:val="Normal1"/>
        <w:rPr>
          <w:sz w:val="28"/>
          <w:szCs w:val="28"/>
        </w:rPr>
      </w:pPr>
    </w:p>
    <w:p w14:paraId="08E5C262" w14:textId="715ED1AF" w:rsidR="001834A1" w:rsidRDefault="001834A1" w:rsidP="2BC1CD9D">
      <w:pPr>
        <w:pStyle w:val="Normal1"/>
        <w:rPr>
          <w:sz w:val="28"/>
          <w:szCs w:val="28"/>
        </w:rPr>
      </w:pPr>
    </w:p>
    <w:p w14:paraId="5D9F2D98" w14:textId="7CED8E35" w:rsidR="001834A1" w:rsidRDefault="001834A1" w:rsidP="2BC1CD9D">
      <w:pPr>
        <w:pStyle w:val="Normal1"/>
        <w:rPr>
          <w:sz w:val="28"/>
          <w:szCs w:val="28"/>
        </w:rPr>
      </w:pPr>
    </w:p>
    <w:p w14:paraId="5BF14DE9" w14:textId="5346CBB8" w:rsidR="001834A1" w:rsidRDefault="001834A1" w:rsidP="2BC1CD9D">
      <w:pPr>
        <w:pStyle w:val="Normal1"/>
        <w:rPr>
          <w:sz w:val="28"/>
          <w:szCs w:val="28"/>
        </w:rPr>
      </w:pPr>
    </w:p>
    <w:p w14:paraId="5E023725" w14:textId="59AB7CC6" w:rsidR="001834A1" w:rsidRDefault="001834A1" w:rsidP="2BC1CD9D">
      <w:pPr>
        <w:pStyle w:val="Normal1"/>
        <w:rPr>
          <w:sz w:val="28"/>
          <w:szCs w:val="28"/>
        </w:rPr>
      </w:pPr>
    </w:p>
    <w:p w14:paraId="2A6F558D" w14:textId="0C31BD0B" w:rsidR="001834A1" w:rsidRDefault="001834A1" w:rsidP="2BC1CD9D">
      <w:pPr>
        <w:pStyle w:val="Normal1"/>
        <w:rPr>
          <w:sz w:val="28"/>
          <w:szCs w:val="28"/>
        </w:rPr>
      </w:pPr>
    </w:p>
    <w:p w14:paraId="6B2E1906" w14:textId="41233C4C" w:rsidR="001834A1" w:rsidRDefault="001834A1" w:rsidP="2BC1CD9D">
      <w:pPr>
        <w:pStyle w:val="Normal1"/>
        <w:rPr>
          <w:sz w:val="28"/>
          <w:szCs w:val="28"/>
        </w:rPr>
      </w:pPr>
    </w:p>
    <w:p w14:paraId="52D9540B" w14:textId="4E4DB1AC" w:rsidR="001834A1" w:rsidRDefault="001834A1" w:rsidP="2BC1CD9D">
      <w:pPr>
        <w:pStyle w:val="Normal1"/>
        <w:rPr>
          <w:sz w:val="28"/>
          <w:szCs w:val="28"/>
        </w:rPr>
      </w:pPr>
      <w:r w:rsidRPr="00E50F0B">
        <w:rPr>
          <w:noProof/>
          <w:sz w:val="28"/>
        </w:rPr>
        <w:lastRenderedPageBreak/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216DB704" wp14:editId="5EDA9EDE">
                <wp:simplePos x="0" y="0"/>
                <wp:positionH relativeFrom="column">
                  <wp:posOffset>129540</wp:posOffset>
                </wp:positionH>
                <wp:positionV relativeFrom="paragraph">
                  <wp:posOffset>-110490</wp:posOffset>
                </wp:positionV>
                <wp:extent cx="6085205" cy="1887220"/>
                <wp:effectExtent l="0" t="0" r="10795" b="1206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5205" cy="1887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2B4389" w14:textId="52B10BD5" w:rsidR="00E50F0B" w:rsidRPr="00E50F0B" w:rsidRDefault="00E50F0B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ResultSet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resultSet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gram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null;</w:t>
                            </w:r>
                            <w:proofErr w:type="gramEnd"/>
                          </w:p>
                          <w:p w14:paraId="58268E78" w14:textId="77777777" w:rsidR="00E50F0B" w:rsidRPr="00E50F0B" w:rsidRDefault="00E50F0B" w:rsidP="00E50F0B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String </w:t>
                            </w: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sqlQuery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= "</w:t>
                            </w:r>
                            <w:proofErr w:type="gram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";</w:t>
                            </w:r>
                            <w:proofErr w:type="gramEnd"/>
                          </w:p>
                          <w:p w14:paraId="6D1FC81D" w14:textId="5A346716" w:rsidR="00E50F0B" w:rsidRPr="00E50F0B" w:rsidRDefault="00E50F0B" w:rsidP="00E50F0B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String </w:t>
                            </w: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outputString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= "</w:t>
                            </w:r>
                            <w:proofErr w:type="gram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";</w:t>
                            </w:r>
                            <w:proofErr w:type="gramEnd"/>
                          </w:p>
                          <w:p w14:paraId="469329CD" w14:textId="77777777" w:rsidR="00E50F0B" w:rsidRPr="00E50F0B" w:rsidRDefault="00E50F0B" w:rsidP="00E50F0B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sqlQuery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= "SELECT * FROM student</w:t>
                            </w:r>
                            <w:proofErr w:type="gram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";</w:t>
                            </w:r>
                            <w:proofErr w:type="gramEnd"/>
                          </w:p>
                          <w:p w14:paraId="16B77DD5" w14:textId="1BBA25C3" w:rsidR="00E50F0B" w:rsidRPr="00E50F0B" w:rsidRDefault="00E50F0B" w:rsidP="00E50F0B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st</w:t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mt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connect.createStatement</w:t>
                            </w:r>
                            <w:proofErr w:type="spellEnd"/>
                            <w:proofErr w:type="gram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();</w:t>
                            </w:r>
                          </w:p>
                          <w:p w14:paraId="18631E7C" w14:textId="72122B7B" w:rsidR="00E50F0B" w:rsidRPr="00E50F0B" w:rsidRDefault="00E50F0B" w:rsidP="00E50F0B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resultSet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statement.executeQuery</w:t>
                            </w:r>
                            <w:proofErr w:type="spellEnd"/>
                            <w:proofErr w:type="gram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(</w:t>
                            </w: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sqlQuery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2D95472D" w14:textId="09CE44AE" w:rsidR="00E50F0B" w:rsidRPr="00E50F0B" w:rsidRDefault="00E50F0B" w:rsidP="00E50F0B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while(</w:t>
                            </w:r>
                            <w:proofErr w:type="spellStart"/>
                            <w:proofErr w:type="gram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resultSet.next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())</w:t>
                            </w:r>
                          </w:p>
                          <w:p w14:paraId="52D851CD" w14:textId="1078CA8C" w:rsidR="00E50F0B" w:rsidRPr="00E50F0B" w:rsidRDefault="00E50F0B" w:rsidP="00E50F0B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{</w:t>
                            </w:r>
                          </w:p>
                          <w:p w14:paraId="4FC7181D" w14:textId="283EAC8F" w:rsidR="00E50F0B" w:rsidRPr="00E50F0B" w:rsidRDefault="00E50F0B" w:rsidP="00E50F0B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ab/>
                            </w: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outputString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+= </w:t>
                            </w: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resultSet.getInt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("</w:t>
                            </w: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sid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") + "....</w:t>
                            </w:r>
                            <w:proofErr w:type="gram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";</w:t>
                            </w:r>
                            <w:proofErr w:type="gramEnd"/>
                          </w:p>
                          <w:p w14:paraId="23F4E6EE" w14:textId="0CB65FBD" w:rsidR="00E50F0B" w:rsidRPr="00E50F0B" w:rsidRDefault="00E50F0B" w:rsidP="00E50F0B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ab/>
                            </w: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outputString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+= </w:t>
                            </w: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resultSet.getString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("</w:t>
                            </w: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student_name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") + "....</w:t>
                            </w:r>
                            <w:proofErr w:type="gram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";</w:t>
                            </w:r>
                            <w:proofErr w:type="gramEnd"/>
                          </w:p>
                          <w:p w14:paraId="054BFC80" w14:textId="6EB9D241" w:rsidR="00E50F0B" w:rsidRPr="00E50F0B" w:rsidRDefault="00E50F0B" w:rsidP="00E50F0B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ab/>
                            </w: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outputString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+= </w:t>
                            </w: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resultSet.getString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("</w:t>
                            </w:r>
                            <w:proofErr w:type="spell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student_email</w:t>
                            </w:r>
                            <w:proofErr w:type="spellEnd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") + "\n</w:t>
                            </w:r>
                            <w:proofErr w:type="gramStart"/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";</w:t>
                            </w:r>
                            <w:proofErr w:type="gramEnd"/>
                          </w:p>
                          <w:p w14:paraId="27639A80" w14:textId="2D65BB8D" w:rsidR="00E50F0B" w:rsidRPr="00E50F0B" w:rsidRDefault="00E50F0B" w:rsidP="00E50F0B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E50F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6DB704" id="_x0000_s1028" type="#_x0000_t202" style="position:absolute;margin-left:10.2pt;margin-top:-8.7pt;width:479.15pt;height:148.6pt;z-index:25166182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">
                <v:textbox style="mso-fit-shape-to-text:t">
                  <w:txbxContent>
                    <w:p w14:paraId="1F2B4389" w14:textId="52B10BD5" w:rsidR="00E50F0B" w:rsidRPr="00E50F0B" w:rsidRDefault="00E50F0B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ResultSet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resultSet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= </w:t>
                      </w:r>
                      <w:proofErr w:type="gram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null;</w:t>
                      </w:r>
                      <w:proofErr w:type="gramEnd"/>
                    </w:p>
                    <w:p w14:paraId="58268E78" w14:textId="77777777" w:rsidR="00E50F0B" w:rsidRPr="00E50F0B" w:rsidRDefault="00E50F0B" w:rsidP="00E50F0B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String </w:t>
                      </w: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sqlQuery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= "</w:t>
                      </w:r>
                      <w:proofErr w:type="gram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";</w:t>
                      </w:r>
                      <w:proofErr w:type="gramEnd"/>
                    </w:p>
                    <w:p w14:paraId="6D1FC81D" w14:textId="5A346716" w:rsidR="00E50F0B" w:rsidRPr="00E50F0B" w:rsidRDefault="00E50F0B" w:rsidP="00E50F0B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String </w:t>
                      </w: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outputString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= "</w:t>
                      </w:r>
                      <w:proofErr w:type="gram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";</w:t>
                      </w:r>
                      <w:proofErr w:type="gramEnd"/>
                    </w:p>
                    <w:p w14:paraId="469329CD" w14:textId="77777777" w:rsidR="00E50F0B" w:rsidRPr="00E50F0B" w:rsidRDefault="00E50F0B" w:rsidP="00E50F0B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sqlQuery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= "SELECT * FROM student</w:t>
                      </w:r>
                      <w:proofErr w:type="gram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";</w:t>
                      </w:r>
                      <w:proofErr w:type="gramEnd"/>
                    </w:p>
                    <w:p w14:paraId="16B77DD5" w14:textId="1BBA25C3" w:rsidR="00E50F0B" w:rsidRPr="00E50F0B" w:rsidRDefault="00E50F0B" w:rsidP="00E50F0B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st</w:t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mt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proofErr w:type="gram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connect.createStatement</w:t>
                      </w:r>
                      <w:proofErr w:type="spellEnd"/>
                      <w:proofErr w:type="gram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();</w:t>
                      </w:r>
                    </w:p>
                    <w:p w14:paraId="18631E7C" w14:textId="72122B7B" w:rsidR="00E50F0B" w:rsidRPr="00E50F0B" w:rsidRDefault="00E50F0B" w:rsidP="00E50F0B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resultSet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proofErr w:type="gram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statement.executeQuery</w:t>
                      </w:r>
                      <w:proofErr w:type="spellEnd"/>
                      <w:proofErr w:type="gram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(</w:t>
                      </w: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sqlQuery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);</w:t>
                      </w:r>
                    </w:p>
                    <w:p w14:paraId="2D95472D" w14:textId="09CE44AE" w:rsidR="00E50F0B" w:rsidRPr="00E50F0B" w:rsidRDefault="00E50F0B" w:rsidP="00E50F0B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while(</w:t>
                      </w:r>
                      <w:proofErr w:type="spellStart"/>
                      <w:proofErr w:type="gram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resultSet.next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())</w:t>
                      </w:r>
                    </w:p>
                    <w:p w14:paraId="52D851CD" w14:textId="1078CA8C" w:rsidR="00E50F0B" w:rsidRPr="00E50F0B" w:rsidRDefault="00E50F0B" w:rsidP="00E50F0B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{</w:t>
                      </w:r>
                    </w:p>
                    <w:p w14:paraId="4FC7181D" w14:textId="283EAC8F" w:rsidR="00E50F0B" w:rsidRPr="00E50F0B" w:rsidRDefault="00E50F0B" w:rsidP="00E50F0B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ab/>
                      </w: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outputString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+= </w:t>
                      </w: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resultSet.getInt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("</w:t>
                      </w: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sid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") + "....</w:t>
                      </w:r>
                      <w:proofErr w:type="gram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";</w:t>
                      </w:r>
                      <w:proofErr w:type="gramEnd"/>
                    </w:p>
                    <w:p w14:paraId="23F4E6EE" w14:textId="0CB65FBD" w:rsidR="00E50F0B" w:rsidRPr="00E50F0B" w:rsidRDefault="00E50F0B" w:rsidP="00E50F0B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ab/>
                      </w: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outputString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+= </w:t>
                      </w: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resultSet.getString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("</w:t>
                      </w: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student_name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") + "....</w:t>
                      </w:r>
                      <w:proofErr w:type="gram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";</w:t>
                      </w:r>
                      <w:proofErr w:type="gramEnd"/>
                    </w:p>
                    <w:p w14:paraId="054BFC80" w14:textId="6EB9D241" w:rsidR="00E50F0B" w:rsidRPr="00E50F0B" w:rsidRDefault="00E50F0B" w:rsidP="00E50F0B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ab/>
                      </w: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outputString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 xml:space="preserve"> += </w:t>
                      </w: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resultSet.getString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("</w:t>
                      </w:r>
                      <w:proofErr w:type="spell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student_email</w:t>
                      </w:r>
                      <w:proofErr w:type="spellEnd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") + "\n</w:t>
                      </w:r>
                      <w:proofErr w:type="gramStart"/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";</w:t>
                      </w:r>
                      <w:proofErr w:type="gramEnd"/>
                    </w:p>
                    <w:p w14:paraId="27639A80" w14:textId="2D65BB8D" w:rsidR="00E50F0B" w:rsidRPr="00E50F0B" w:rsidRDefault="00E50F0B" w:rsidP="00E50F0B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E50F0B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14:paraId="40E6A671" w14:textId="77777777" w:rsidR="001834A1" w:rsidRDefault="001834A1" w:rsidP="2BC1CD9D">
      <w:pPr>
        <w:pStyle w:val="Normal1"/>
        <w:rPr>
          <w:sz w:val="28"/>
          <w:szCs w:val="28"/>
        </w:rPr>
      </w:pPr>
    </w:p>
    <w:sectPr w:rsidR="001834A1" w:rsidSect="006718A2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53BB95" w14:textId="77777777" w:rsidR="003E7632" w:rsidRDefault="003E7632" w:rsidP="00F21C95">
      <w:pPr>
        <w:spacing w:line="240" w:lineRule="auto"/>
      </w:pPr>
      <w:r>
        <w:separator/>
      </w:r>
    </w:p>
  </w:endnote>
  <w:endnote w:type="continuationSeparator" w:id="0">
    <w:p w14:paraId="074785EB" w14:textId="77777777" w:rsidR="003E7632" w:rsidRDefault="003E7632" w:rsidP="00F21C9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Lucida Grande"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notTrueType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CD8D13" w14:textId="77777777" w:rsidR="00F21C95" w:rsidRDefault="00F21C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53B3EF" w14:textId="77777777" w:rsidR="00F21C95" w:rsidRDefault="00F21C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28E5DB" w14:textId="77777777" w:rsidR="00F21C95" w:rsidRDefault="00F21C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A23669" w14:textId="77777777" w:rsidR="003E7632" w:rsidRDefault="003E7632" w:rsidP="00F21C95">
      <w:pPr>
        <w:spacing w:line="240" w:lineRule="auto"/>
      </w:pPr>
      <w:r>
        <w:separator/>
      </w:r>
    </w:p>
  </w:footnote>
  <w:footnote w:type="continuationSeparator" w:id="0">
    <w:p w14:paraId="46F332FB" w14:textId="77777777" w:rsidR="003E7632" w:rsidRDefault="003E7632" w:rsidP="00F21C9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FECD6C" w14:textId="77777777" w:rsidR="00F21C95" w:rsidRDefault="00F21C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9E07ED" w14:textId="77777777" w:rsidR="00F21C95" w:rsidRDefault="00F21C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9BEA38" w14:textId="77777777" w:rsidR="00F21C95" w:rsidRDefault="00F21C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474BE"/>
    <w:multiLevelType w:val="hybridMultilevel"/>
    <w:tmpl w:val="7598CB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350FE4"/>
    <w:multiLevelType w:val="hybridMultilevel"/>
    <w:tmpl w:val="83E438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0E5060"/>
    <w:multiLevelType w:val="hybridMultilevel"/>
    <w:tmpl w:val="E59EA0E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2CAAD15A">
      <w:start w:val="3"/>
      <w:numFmt w:val="decimal"/>
      <w:lvlText w:val="%5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8944E0"/>
    <w:multiLevelType w:val="hybridMultilevel"/>
    <w:tmpl w:val="FFA64E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12B9F"/>
    <w:multiLevelType w:val="hybridMultilevel"/>
    <w:tmpl w:val="3DC89A6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666DE3"/>
    <w:multiLevelType w:val="multilevel"/>
    <w:tmpl w:val="F5F6A7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7C21CE"/>
    <w:multiLevelType w:val="hybridMultilevel"/>
    <w:tmpl w:val="0B2ACCF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3C347F0"/>
    <w:multiLevelType w:val="hybridMultilevel"/>
    <w:tmpl w:val="0D48ED1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7A4315"/>
    <w:multiLevelType w:val="hybridMultilevel"/>
    <w:tmpl w:val="5C20C5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A511F6"/>
    <w:multiLevelType w:val="hybridMultilevel"/>
    <w:tmpl w:val="2928537A"/>
    <w:lvl w:ilvl="0" w:tplc="04090013">
      <w:start w:val="1"/>
      <w:numFmt w:val="upperRoman"/>
      <w:lvlText w:val="%1."/>
      <w:lvlJc w:val="right"/>
      <w:pPr>
        <w:ind w:left="180" w:hanging="18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E413385"/>
    <w:multiLevelType w:val="multilevel"/>
    <w:tmpl w:val="A050C3A6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EF229E8"/>
    <w:multiLevelType w:val="hybridMultilevel"/>
    <w:tmpl w:val="ED1CDA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FAE64E9"/>
    <w:multiLevelType w:val="multilevel"/>
    <w:tmpl w:val="BD3E7B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1623461"/>
    <w:multiLevelType w:val="hybridMultilevel"/>
    <w:tmpl w:val="0B2ACCF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5B8209C"/>
    <w:multiLevelType w:val="hybridMultilevel"/>
    <w:tmpl w:val="6B96C5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941C70"/>
    <w:multiLevelType w:val="hybridMultilevel"/>
    <w:tmpl w:val="75628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E720FD"/>
    <w:multiLevelType w:val="hybridMultilevel"/>
    <w:tmpl w:val="0B2ACCF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A8533BB"/>
    <w:multiLevelType w:val="hybridMultilevel"/>
    <w:tmpl w:val="F9DAC1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242EDB"/>
    <w:multiLevelType w:val="hybridMultilevel"/>
    <w:tmpl w:val="735C1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07E36"/>
    <w:multiLevelType w:val="hybridMultilevel"/>
    <w:tmpl w:val="63C276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5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3" w:hanging="360"/>
      </w:pPr>
      <w:rPr>
        <w:rFonts w:ascii="Wingdings" w:hAnsi="Wingdings" w:hint="default"/>
      </w:rPr>
    </w:lvl>
  </w:abstractNum>
  <w:abstractNum w:abstractNumId="20" w15:restartNumberingAfterBreak="0">
    <w:nsid w:val="488C6892"/>
    <w:multiLevelType w:val="multilevel"/>
    <w:tmpl w:val="66DC6EA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1F31408"/>
    <w:multiLevelType w:val="multilevel"/>
    <w:tmpl w:val="BD3E7B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92F1D88"/>
    <w:multiLevelType w:val="hybridMultilevel"/>
    <w:tmpl w:val="3C32C82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72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A2396B"/>
    <w:multiLevelType w:val="hybridMultilevel"/>
    <w:tmpl w:val="205A5FA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2E075B3"/>
    <w:multiLevelType w:val="multilevel"/>
    <w:tmpl w:val="6B96C51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54D0CEB"/>
    <w:multiLevelType w:val="hybridMultilevel"/>
    <w:tmpl w:val="695EB7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863618E"/>
    <w:multiLevelType w:val="multilevel"/>
    <w:tmpl w:val="74E4DC10"/>
    <w:lvl w:ilvl="0">
      <w:start w:val="1"/>
      <w:numFmt w:val="bullet"/>
      <w:lvlText w:val=""/>
      <w:lvlJc w:val="left"/>
      <w:pPr>
        <w:ind w:left="853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573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29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01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733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45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17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93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613" w:hanging="360"/>
      </w:pPr>
      <w:rPr>
        <w:rFonts w:ascii="Wingdings" w:hAnsi="Wingdings" w:hint="default"/>
      </w:rPr>
    </w:lvl>
  </w:abstractNum>
  <w:abstractNum w:abstractNumId="27" w15:restartNumberingAfterBreak="0">
    <w:nsid w:val="6B38136D"/>
    <w:multiLevelType w:val="hybridMultilevel"/>
    <w:tmpl w:val="BD3E7B1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E9B0105"/>
    <w:multiLevelType w:val="hybridMultilevel"/>
    <w:tmpl w:val="0B2ACCF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1CA17CB"/>
    <w:multiLevelType w:val="hybridMultilevel"/>
    <w:tmpl w:val="F5F6A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3F6BD2"/>
    <w:multiLevelType w:val="hybridMultilevel"/>
    <w:tmpl w:val="E7EE4384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B">
      <w:start w:val="1"/>
      <w:numFmt w:val="lowerRoman"/>
      <w:lvlText w:val="%2."/>
      <w:lvlJc w:val="righ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4A36277"/>
    <w:multiLevelType w:val="hybridMultilevel"/>
    <w:tmpl w:val="74E4DC10"/>
    <w:lvl w:ilvl="0" w:tplc="04090005">
      <w:start w:val="1"/>
      <w:numFmt w:val="bullet"/>
      <w:lvlText w:val=""/>
      <w:lvlJc w:val="left"/>
      <w:pPr>
        <w:ind w:left="85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7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3" w:hanging="360"/>
      </w:pPr>
      <w:rPr>
        <w:rFonts w:ascii="Wingdings" w:hAnsi="Wingdings" w:hint="default"/>
      </w:rPr>
    </w:lvl>
  </w:abstractNum>
  <w:abstractNum w:abstractNumId="32" w15:restartNumberingAfterBreak="0">
    <w:nsid w:val="75DA0DDC"/>
    <w:multiLevelType w:val="hybridMultilevel"/>
    <w:tmpl w:val="BC64FD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7"/>
  </w:num>
  <w:num w:numId="3">
    <w:abstractNumId w:val="18"/>
  </w:num>
  <w:num w:numId="4">
    <w:abstractNumId w:val="30"/>
  </w:num>
  <w:num w:numId="5">
    <w:abstractNumId w:val="2"/>
  </w:num>
  <w:num w:numId="6">
    <w:abstractNumId w:val="15"/>
  </w:num>
  <w:num w:numId="7">
    <w:abstractNumId w:val="0"/>
  </w:num>
  <w:num w:numId="8">
    <w:abstractNumId w:val="29"/>
  </w:num>
  <w:num w:numId="9">
    <w:abstractNumId w:val="5"/>
  </w:num>
  <w:num w:numId="10">
    <w:abstractNumId w:val="32"/>
  </w:num>
  <w:num w:numId="11">
    <w:abstractNumId w:val="20"/>
  </w:num>
  <w:num w:numId="12">
    <w:abstractNumId w:val="27"/>
  </w:num>
  <w:num w:numId="13">
    <w:abstractNumId w:val="12"/>
  </w:num>
  <w:num w:numId="14">
    <w:abstractNumId w:val="1"/>
  </w:num>
  <w:num w:numId="15">
    <w:abstractNumId w:val="21"/>
  </w:num>
  <w:num w:numId="16">
    <w:abstractNumId w:val="11"/>
  </w:num>
  <w:num w:numId="17">
    <w:abstractNumId w:val="8"/>
  </w:num>
  <w:num w:numId="18">
    <w:abstractNumId w:val="6"/>
  </w:num>
  <w:num w:numId="19">
    <w:abstractNumId w:val="28"/>
  </w:num>
  <w:num w:numId="20">
    <w:abstractNumId w:val="16"/>
  </w:num>
  <w:num w:numId="21">
    <w:abstractNumId w:val="13"/>
  </w:num>
  <w:num w:numId="22">
    <w:abstractNumId w:val="31"/>
  </w:num>
  <w:num w:numId="23">
    <w:abstractNumId w:val="25"/>
  </w:num>
  <w:num w:numId="24">
    <w:abstractNumId w:val="7"/>
  </w:num>
  <w:num w:numId="25">
    <w:abstractNumId w:val="14"/>
  </w:num>
  <w:num w:numId="26">
    <w:abstractNumId w:val="24"/>
  </w:num>
  <w:num w:numId="27">
    <w:abstractNumId w:val="9"/>
  </w:num>
  <w:num w:numId="28">
    <w:abstractNumId w:val="4"/>
  </w:num>
  <w:num w:numId="29">
    <w:abstractNumId w:val="22"/>
  </w:num>
  <w:num w:numId="30">
    <w:abstractNumId w:val="26"/>
  </w:num>
  <w:num w:numId="31">
    <w:abstractNumId w:val="19"/>
  </w:num>
  <w:num w:numId="32">
    <w:abstractNumId w:val="23"/>
  </w:num>
  <w:num w:numId="3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1NDMzszCzMDc1NDJR0lEKTi0uzszPAykwrAUArdy1cywAAAA="/>
  </w:docVars>
  <w:rsids>
    <w:rsidRoot w:val="005C6434"/>
    <w:rsid w:val="000037AC"/>
    <w:rsid w:val="00006DB7"/>
    <w:rsid w:val="00011779"/>
    <w:rsid w:val="00013D5B"/>
    <w:rsid w:val="0002198E"/>
    <w:rsid w:val="00022BAB"/>
    <w:rsid w:val="00027790"/>
    <w:rsid w:val="00030FD8"/>
    <w:rsid w:val="00040CB3"/>
    <w:rsid w:val="0005228F"/>
    <w:rsid w:val="00055C2C"/>
    <w:rsid w:val="0005756E"/>
    <w:rsid w:val="000734D8"/>
    <w:rsid w:val="00087EDE"/>
    <w:rsid w:val="000915E1"/>
    <w:rsid w:val="00093073"/>
    <w:rsid w:val="00095B0F"/>
    <w:rsid w:val="00096818"/>
    <w:rsid w:val="000A29FB"/>
    <w:rsid w:val="000A3B1E"/>
    <w:rsid w:val="000B2B93"/>
    <w:rsid w:val="000B4911"/>
    <w:rsid w:val="000C0E3B"/>
    <w:rsid w:val="000C12EB"/>
    <w:rsid w:val="000C333A"/>
    <w:rsid w:val="000C602B"/>
    <w:rsid w:val="000D7B73"/>
    <w:rsid w:val="000E7EBC"/>
    <w:rsid w:val="000F01E0"/>
    <w:rsid w:val="000F37E9"/>
    <w:rsid w:val="000F4F64"/>
    <w:rsid w:val="001003A1"/>
    <w:rsid w:val="001012F4"/>
    <w:rsid w:val="00112AB1"/>
    <w:rsid w:val="00112F0E"/>
    <w:rsid w:val="001154FA"/>
    <w:rsid w:val="001160AD"/>
    <w:rsid w:val="00116FB2"/>
    <w:rsid w:val="001170DB"/>
    <w:rsid w:val="00133BDC"/>
    <w:rsid w:val="00136A6F"/>
    <w:rsid w:val="0014029E"/>
    <w:rsid w:val="0014416F"/>
    <w:rsid w:val="001522CD"/>
    <w:rsid w:val="0016248B"/>
    <w:rsid w:val="0016412E"/>
    <w:rsid w:val="00166EEC"/>
    <w:rsid w:val="00171E78"/>
    <w:rsid w:val="001755D3"/>
    <w:rsid w:val="001761C6"/>
    <w:rsid w:val="00180575"/>
    <w:rsid w:val="00181F04"/>
    <w:rsid w:val="001834A1"/>
    <w:rsid w:val="001853D1"/>
    <w:rsid w:val="00190F66"/>
    <w:rsid w:val="00193F16"/>
    <w:rsid w:val="001942CF"/>
    <w:rsid w:val="00194810"/>
    <w:rsid w:val="00196402"/>
    <w:rsid w:val="001A1D0E"/>
    <w:rsid w:val="001A465B"/>
    <w:rsid w:val="001A7DC9"/>
    <w:rsid w:val="001B2651"/>
    <w:rsid w:val="001C5372"/>
    <w:rsid w:val="001D54D6"/>
    <w:rsid w:val="001D5B17"/>
    <w:rsid w:val="001E2DB1"/>
    <w:rsid w:val="001E3943"/>
    <w:rsid w:val="001E65BD"/>
    <w:rsid w:val="001F1234"/>
    <w:rsid w:val="00203109"/>
    <w:rsid w:val="00206EAB"/>
    <w:rsid w:val="00210020"/>
    <w:rsid w:val="00213B5E"/>
    <w:rsid w:val="00222871"/>
    <w:rsid w:val="002305B8"/>
    <w:rsid w:val="002314A1"/>
    <w:rsid w:val="00232EDE"/>
    <w:rsid w:val="002407B1"/>
    <w:rsid w:val="00240D2D"/>
    <w:rsid w:val="00256327"/>
    <w:rsid w:val="0025689E"/>
    <w:rsid w:val="0026475B"/>
    <w:rsid w:val="00265370"/>
    <w:rsid w:val="00281128"/>
    <w:rsid w:val="0028738B"/>
    <w:rsid w:val="00291C0E"/>
    <w:rsid w:val="00292156"/>
    <w:rsid w:val="002951CB"/>
    <w:rsid w:val="00295B0B"/>
    <w:rsid w:val="00296A84"/>
    <w:rsid w:val="002A17A0"/>
    <w:rsid w:val="002A20C4"/>
    <w:rsid w:val="002A54D1"/>
    <w:rsid w:val="002C3A62"/>
    <w:rsid w:val="002D1D2D"/>
    <w:rsid w:val="002D238B"/>
    <w:rsid w:val="002D3880"/>
    <w:rsid w:val="002E64EF"/>
    <w:rsid w:val="002F22B6"/>
    <w:rsid w:val="002F3037"/>
    <w:rsid w:val="00302D09"/>
    <w:rsid w:val="003036FA"/>
    <w:rsid w:val="0031246D"/>
    <w:rsid w:val="00314A46"/>
    <w:rsid w:val="0032490E"/>
    <w:rsid w:val="00325066"/>
    <w:rsid w:val="00327526"/>
    <w:rsid w:val="00330F23"/>
    <w:rsid w:val="00331FC6"/>
    <w:rsid w:val="00337F68"/>
    <w:rsid w:val="0034409A"/>
    <w:rsid w:val="00344328"/>
    <w:rsid w:val="003506D5"/>
    <w:rsid w:val="003542E3"/>
    <w:rsid w:val="00355F07"/>
    <w:rsid w:val="003622FC"/>
    <w:rsid w:val="00380F1B"/>
    <w:rsid w:val="003814FA"/>
    <w:rsid w:val="0039023C"/>
    <w:rsid w:val="003914CC"/>
    <w:rsid w:val="00391C99"/>
    <w:rsid w:val="003960A6"/>
    <w:rsid w:val="00396CFF"/>
    <w:rsid w:val="003A3F0D"/>
    <w:rsid w:val="003B0913"/>
    <w:rsid w:val="003B0A29"/>
    <w:rsid w:val="003C11C4"/>
    <w:rsid w:val="003C1E5A"/>
    <w:rsid w:val="003C3974"/>
    <w:rsid w:val="003C3AD2"/>
    <w:rsid w:val="003E08B1"/>
    <w:rsid w:val="003E5D33"/>
    <w:rsid w:val="003E5D94"/>
    <w:rsid w:val="003E6CB8"/>
    <w:rsid w:val="003E6F19"/>
    <w:rsid w:val="003E7632"/>
    <w:rsid w:val="003F6673"/>
    <w:rsid w:val="00402EFC"/>
    <w:rsid w:val="0041460A"/>
    <w:rsid w:val="00416DA7"/>
    <w:rsid w:val="0041746E"/>
    <w:rsid w:val="00417C93"/>
    <w:rsid w:val="004329F8"/>
    <w:rsid w:val="00435C25"/>
    <w:rsid w:val="00436AE9"/>
    <w:rsid w:val="00443C50"/>
    <w:rsid w:val="00444130"/>
    <w:rsid w:val="00446D2A"/>
    <w:rsid w:val="0045000F"/>
    <w:rsid w:val="00450701"/>
    <w:rsid w:val="00451916"/>
    <w:rsid w:val="004566F6"/>
    <w:rsid w:val="004622E4"/>
    <w:rsid w:val="0046471C"/>
    <w:rsid w:val="00464985"/>
    <w:rsid w:val="00464F1D"/>
    <w:rsid w:val="004728A8"/>
    <w:rsid w:val="00474CB1"/>
    <w:rsid w:val="00493941"/>
    <w:rsid w:val="0049446C"/>
    <w:rsid w:val="00497A1B"/>
    <w:rsid w:val="004A334A"/>
    <w:rsid w:val="004A4A77"/>
    <w:rsid w:val="004B074B"/>
    <w:rsid w:val="004B3743"/>
    <w:rsid w:val="004C02A5"/>
    <w:rsid w:val="004C528C"/>
    <w:rsid w:val="004C6B4D"/>
    <w:rsid w:val="004C76A9"/>
    <w:rsid w:val="004E0BEB"/>
    <w:rsid w:val="004E39B4"/>
    <w:rsid w:val="004E4A93"/>
    <w:rsid w:val="004F01DD"/>
    <w:rsid w:val="004F209B"/>
    <w:rsid w:val="004F2734"/>
    <w:rsid w:val="004F4BA2"/>
    <w:rsid w:val="004F766D"/>
    <w:rsid w:val="00506D8A"/>
    <w:rsid w:val="00513A83"/>
    <w:rsid w:val="00526111"/>
    <w:rsid w:val="00531D9A"/>
    <w:rsid w:val="005377FD"/>
    <w:rsid w:val="00541725"/>
    <w:rsid w:val="00542796"/>
    <w:rsid w:val="00545C33"/>
    <w:rsid w:val="00550FC2"/>
    <w:rsid w:val="00554A56"/>
    <w:rsid w:val="00555C39"/>
    <w:rsid w:val="00560227"/>
    <w:rsid w:val="0056174B"/>
    <w:rsid w:val="00562CE1"/>
    <w:rsid w:val="00567307"/>
    <w:rsid w:val="00581543"/>
    <w:rsid w:val="005819E1"/>
    <w:rsid w:val="00593F85"/>
    <w:rsid w:val="005A6059"/>
    <w:rsid w:val="005B06F5"/>
    <w:rsid w:val="005B53E9"/>
    <w:rsid w:val="005C13DD"/>
    <w:rsid w:val="005C1F41"/>
    <w:rsid w:val="005C5A39"/>
    <w:rsid w:val="005C6434"/>
    <w:rsid w:val="005D5762"/>
    <w:rsid w:val="005D70B6"/>
    <w:rsid w:val="005F0D01"/>
    <w:rsid w:val="005F0E52"/>
    <w:rsid w:val="00601089"/>
    <w:rsid w:val="00602CAB"/>
    <w:rsid w:val="006067AB"/>
    <w:rsid w:val="006214F2"/>
    <w:rsid w:val="00630029"/>
    <w:rsid w:val="0063380C"/>
    <w:rsid w:val="00637F54"/>
    <w:rsid w:val="00642056"/>
    <w:rsid w:val="006505A6"/>
    <w:rsid w:val="00654603"/>
    <w:rsid w:val="006618F6"/>
    <w:rsid w:val="0066449F"/>
    <w:rsid w:val="006718A2"/>
    <w:rsid w:val="00676A00"/>
    <w:rsid w:val="00692DB5"/>
    <w:rsid w:val="00695A84"/>
    <w:rsid w:val="006A4B70"/>
    <w:rsid w:val="006A6F9F"/>
    <w:rsid w:val="006A7958"/>
    <w:rsid w:val="006B08BF"/>
    <w:rsid w:val="006B0E1B"/>
    <w:rsid w:val="006C08BD"/>
    <w:rsid w:val="006D1975"/>
    <w:rsid w:val="006E0600"/>
    <w:rsid w:val="006E0E5B"/>
    <w:rsid w:val="006E1668"/>
    <w:rsid w:val="006E1B6A"/>
    <w:rsid w:val="006E27A2"/>
    <w:rsid w:val="006E3DA1"/>
    <w:rsid w:val="006F04FC"/>
    <w:rsid w:val="006F2854"/>
    <w:rsid w:val="006F3BE3"/>
    <w:rsid w:val="006F59EE"/>
    <w:rsid w:val="00707E52"/>
    <w:rsid w:val="00711B52"/>
    <w:rsid w:val="00713A90"/>
    <w:rsid w:val="007325F3"/>
    <w:rsid w:val="00733F61"/>
    <w:rsid w:val="007342D4"/>
    <w:rsid w:val="007349C9"/>
    <w:rsid w:val="0073531D"/>
    <w:rsid w:val="00735695"/>
    <w:rsid w:val="007448B9"/>
    <w:rsid w:val="00753255"/>
    <w:rsid w:val="007544A6"/>
    <w:rsid w:val="007609B4"/>
    <w:rsid w:val="00763244"/>
    <w:rsid w:val="0076464A"/>
    <w:rsid w:val="00783114"/>
    <w:rsid w:val="00784CD1"/>
    <w:rsid w:val="00784FD1"/>
    <w:rsid w:val="007926EC"/>
    <w:rsid w:val="00793FDA"/>
    <w:rsid w:val="007A17A8"/>
    <w:rsid w:val="007A5F67"/>
    <w:rsid w:val="007A6890"/>
    <w:rsid w:val="007B0C35"/>
    <w:rsid w:val="007B4240"/>
    <w:rsid w:val="007C38D5"/>
    <w:rsid w:val="007E020C"/>
    <w:rsid w:val="007F6380"/>
    <w:rsid w:val="007F6822"/>
    <w:rsid w:val="007F7C25"/>
    <w:rsid w:val="00800BD9"/>
    <w:rsid w:val="00806416"/>
    <w:rsid w:val="008104AD"/>
    <w:rsid w:val="0081413F"/>
    <w:rsid w:val="00820D10"/>
    <w:rsid w:val="00821B0A"/>
    <w:rsid w:val="008230B7"/>
    <w:rsid w:val="00826AF7"/>
    <w:rsid w:val="00843C80"/>
    <w:rsid w:val="00844CBD"/>
    <w:rsid w:val="008477C0"/>
    <w:rsid w:val="00850340"/>
    <w:rsid w:val="008535E1"/>
    <w:rsid w:val="00865007"/>
    <w:rsid w:val="00867985"/>
    <w:rsid w:val="00870EE0"/>
    <w:rsid w:val="00896752"/>
    <w:rsid w:val="00897AC8"/>
    <w:rsid w:val="008A00E3"/>
    <w:rsid w:val="008A0C09"/>
    <w:rsid w:val="008A1082"/>
    <w:rsid w:val="008A4F2C"/>
    <w:rsid w:val="008A62DD"/>
    <w:rsid w:val="008A69C1"/>
    <w:rsid w:val="008B26E3"/>
    <w:rsid w:val="008B66E0"/>
    <w:rsid w:val="008C681D"/>
    <w:rsid w:val="008C6C8D"/>
    <w:rsid w:val="008E285D"/>
    <w:rsid w:val="008E73D2"/>
    <w:rsid w:val="008E7A9E"/>
    <w:rsid w:val="008F2595"/>
    <w:rsid w:val="008F36FF"/>
    <w:rsid w:val="008F7396"/>
    <w:rsid w:val="009021BC"/>
    <w:rsid w:val="00907156"/>
    <w:rsid w:val="00910C33"/>
    <w:rsid w:val="00916C8F"/>
    <w:rsid w:val="009273EB"/>
    <w:rsid w:val="0093214E"/>
    <w:rsid w:val="009322CF"/>
    <w:rsid w:val="00934635"/>
    <w:rsid w:val="00944C58"/>
    <w:rsid w:val="0096072C"/>
    <w:rsid w:val="00960DA1"/>
    <w:rsid w:val="00972E0E"/>
    <w:rsid w:val="00974622"/>
    <w:rsid w:val="00977913"/>
    <w:rsid w:val="00993AC3"/>
    <w:rsid w:val="009A0006"/>
    <w:rsid w:val="009A06DA"/>
    <w:rsid w:val="009A0E36"/>
    <w:rsid w:val="009A4747"/>
    <w:rsid w:val="009B060A"/>
    <w:rsid w:val="009B3D4E"/>
    <w:rsid w:val="009C3096"/>
    <w:rsid w:val="009C599C"/>
    <w:rsid w:val="009C5FA0"/>
    <w:rsid w:val="009E0984"/>
    <w:rsid w:val="009F1E56"/>
    <w:rsid w:val="009F5B78"/>
    <w:rsid w:val="00A06C4C"/>
    <w:rsid w:val="00A2189C"/>
    <w:rsid w:val="00A22507"/>
    <w:rsid w:val="00A22FEE"/>
    <w:rsid w:val="00A24DD1"/>
    <w:rsid w:val="00A32A58"/>
    <w:rsid w:val="00A37428"/>
    <w:rsid w:val="00A42292"/>
    <w:rsid w:val="00A5177C"/>
    <w:rsid w:val="00A51881"/>
    <w:rsid w:val="00A668EA"/>
    <w:rsid w:val="00A71044"/>
    <w:rsid w:val="00A754DA"/>
    <w:rsid w:val="00A75C44"/>
    <w:rsid w:val="00A75F69"/>
    <w:rsid w:val="00A83230"/>
    <w:rsid w:val="00A84C43"/>
    <w:rsid w:val="00A876BE"/>
    <w:rsid w:val="00A90E7E"/>
    <w:rsid w:val="00A91419"/>
    <w:rsid w:val="00A96FF9"/>
    <w:rsid w:val="00AA794E"/>
    <w:rsid w:val="00AB06AD"/>
    <w:rsid w:val="00AC388D"/>
    <w:rsid w:val="00AD0FF1"/>
    <w:rsid w:val="00AD3677"/>
    <w:rsid w:val="00AD36AC"/>
    <w:rsid w:val="00AD432E"/>
    <w:rsid w:val="00AD7DAB"/>
    <w:rsid w:val="00ADF6DB"/>
    <w:rsid w:val="00AE7A5C"/>
    <w:rsid w:val="00AF00C7"/>
    <w:rsid w:val="00AF32A6"/>
    <w:rsid w:val="00AF5461"/>
    <w:rsid w:val="00AF6790"/>
    <w:rsid w:val="00AF682A"/>
    <w:rsid w:val="00B0008D"/>
    <w:rsid w:val="00B01BD1"/>
    <w:rsid w:val="00B07DB6"/>
    <w:rsid w:val="00B1454F"/>
    <w:rsid w:val="00B168AD"/>
    <w:rsid w:val="00B442F9"/>
    <w:rsid w:val="00B45CB2"/>
    <w:rsid w:val="00B50EC5"/>
    <w:rsid w:val="00B527EA"/>
    <w:rsid w:val="00B52E0D"/>
    <w:rsid w:val="00B56AF3"/>
    <w:rsid w:val="00B633FA"/>
    <w:rsid w:val="00B6397E"/>
    <w:rsid w:val="00B72EDF"/>
    <w:rsid w:val="00B74FDE"/>
    <w:rsid w:val="00B80C30"/>
    <w:rsid w:val="00B83E3A"/>
    <w:rsid w:val="00B94D95"/>
    <w:rsid w:val="00BA07C3"/>
    <w:rsid w:val="00BA10D3"/>
    <w:rsid w:val="00BA4362"/>
    <w:rsid w:val="00BB123A"/>
    <w:rsid w:val="00BB2A89"/>
    <w:rsid w:val="00BB68C9"/>
    <w:rsid w:val="00BB7A69"/>
    <w:rsid w:val="00BC0EF7"/>
    <w:rsid w:val="00BC3675"/>
    <w:rsid w:val="00BC6DA0"/>
    <w:rsid w:val="00BC7F93"/>
    <w:rsid w:val="00BD0F15"/>
    <w:rsid w:val="00BD6F1D"/>
    <w:rsid w:val="00BD7D5A"/>
    <w:rsid w:val="00BE3EEB"/>
    <w:rsid w:val="00BE417D"/>
    <w:rsid w:val="00BF433E"/>
    <w:rsid w:val="00C0284B"/>
    <w:rsid w:val="00C03D3D"/>
    <w:rsid w:val="00C064A2"/>
    <w:rsid w:val="00C0668F"/>
    <w:rsid w:val="00C07BEA"/>
    <w:rsid w:val="00C13276"/>
    <w:rsid w:val="00C256F1"/>
    <w:rsid w:val="00C275FD"/>
    <w:rsid w:val="00C31161"/>
    <w:rsid w:val="00C325CD"/>
    <w:rsid w:val="00C350E9"/>
    <w:rsid w:val="00C43B83"/>
    <w:rsid w:val="00C46F42"/>
    <w:rsid w:val="00C47E1D"/>
    <w:rsid w:val="00C52497"/>
    <w:rsid w:val="00C537B7"/>
    <w:rsid w:val="00C7117A"/>
    <w:rsid w:val="00C75E46"/>
    <w:rsid w:val="00C77A95"/>
    <w:rsid w:val="00C8081E"/>
    <w:rsid w:val="00C81083"/>
    <w:rsid w:val="00C8174A"/>
    <w:rsid w:val="00C8204E"/>
    <w:rsid w:val="00C84C21"/>
    <w:rsid w:val="00C94D2E"/>
    <w:rsid w:val="00CA647A"/>
    <w:rsid w:val="00CB6989"/>
    <w:rsid w:val="00CC2B08"/>
    <w:rsid w:val="00CC76C8"/>
    <w:rsid w:val="00CC7AE6"/>
    <w:rsid w:val="00CC7B55"/>
    <w:rsid w:val="00CC7BDC"/>
    <w:rsid w:val="00CE1089"/>
    <w:rsid w:val="00CE34DA"/>
    <w:rsid w:val="00CF3886"/>
    <w:rsid w:val="00CF3AF2"/>
    <w:rsid w:val="00CF60D4"/>
    <w:rsid w:val="00D00572"/>
    <w:rsid w:val="00D00F57"/>
    <w:rsid w:val="00D04D6B"/>
    <w:rsid w:val="00D2125B"/>
    <w:rsid w:val="00D23FF2"/>
    <w:rsid w:val="00D25323"/>
    <w:rsid w:val="00D377D5"/>
    <w:rsid w:val="00D43443"/>
    <w:rsid w:val="00D441A3"/>
    <w:rsid w:val="00D60632"/>
    <w:rsid w:val="00D60807"/>
    <w:rsid w:val="00D637AA"/>
    <w:rsid w:val="00D80DE3"/>
    <w:rsid w:val="00D81FA3"/>
    <w:rsid w:val="00D84159"/>
    <w:rsid w:val="00D93734"/>
    <w:rsid w:val="00D94219"/>
    <w:rsid w:val="00D95CD3"/>
    <w:rsid w:val="00DA0923"/>
    <w:rsid w:val="00DA225C"/>
    <w:rsid w:val="00DA3791"/>
    <w:rsid w:val="00DA3E69"/>
    <w:rsid w:val="00DA73CD"/>
    <w:rsid w:val="00DB37F9"/>
    <w:rsid w:val="00DB382F"/>
    <w:rsid w:val="00DC27E4"/>
    <w:rsid w:val="00DD1239"/>
    <w:rsid w:val="00DD1F20"/>
    <w:rsid w:val="00DE43B3"/>
    <w:rsid w:val="00DE7ED5"/>
    <w:rsid w:val="00DF3A84"/>
    <w:rsid w:val="00DF4528"/>
    <w:rsid w:val="00E00A59"/>
    <w:rsid w:val="00E027B4"/>
    <w:rsid w:val="00E04983"/>
    <w:rsid w:val="00E06E93"/>
    <w:rsid w:val="00E0775D"/>
    <w:rsid w:val="00E12035"/>
    <w:rsid w:val="00E31E0D"/>
    <w:rsid w:val="00E40E38"/>
    <w:rsid w:val="00E45663"/>
    <w:rsid w:val="00E4566E"/>
    <w:rsid w:val="00E458A3"/>
    <w:rsid w:val="00E50F0B"/>
    <w:rsid w:val="00E50F79"/>
    <w:rsid w:val="00E54577"/>
    <w:rsid w:val="00E74B06"/>
    <w:rsid w:val="00E7646B"/>
    <w:rsid w:val="00E80C3F"/>
    <w:rsid w:val="00E82F47"/>
    <w:rsid w:val="00E90CA4"/>
    <w:rsid w:val="00E90DBF"/>
    <w:rsid w:val="00E94AA3"/>
    <w:rsid w:val="00EA480A"/>
    <w:rsid w:val="00EC31C5"/>
    <w:rsid w:val="00ED096C"/>
    <w:rsid w:val="00ED1606"/>
    <w:rsid w:val="00ED25FB"/>
    <w:rsid w:val="00ED2CF3"/>
    <w:rsid w:val="00ED570B"/>
    <w:rsid w:val="00EE7E03"/>
    <w:rsid w:val="00F07091"/>
    <w:rsid w:val="00F12242"/>
    <w:rsid w:val="00F155C5"/>
    <w:rsid w:val="00F16195"/>
    <w:rsid w:val="00F21C95"/>
    <w:rsid w:val="00F249CD"/>
    <w:rsid w:val="00F41228"/>
    <w:rsid w:val="00F41FC4"/>
    <w:rsid w:val="00F44703"/>
    <w:rsid w:val="00F51484"/>
    <w:rsid w:val="00F51F89"/>
    <w:rsid w:val="00F551ED"/>
    <w:rsid w:val="00F61492"/>
    <w:rsid w:val="00F752DF"/>
    <w:rsid w:val="00F8099C"/>
    <w:rsid w:val="00F869A9"/>
    <w:rsid w:val="00F90CFC"/>
    <w:rsid w:val="00F921C9"/>
    <w:rsid w:val="00F95E9E"/>
    <w:rsid w:val="00F96DF5"/>
    <w:rsid w:val="00FA3E53"/>
    <w:rsid w:val="00FA48E2"/>
    <w:rsid w:val="00FB5A44"/>
    <w:rsid w:val="00FBF8C0"/>
    <w:rsid w:val="00FC0227"/>
    <w:rsid w:val="00FD1555"/>
    <w:rsid w:val="00FD29BB"/>
    <w:rsid w:val="00FD4202"/>
    <w:rsid w:val="00FD669D"/>
    <w:rsid w:val="00FD7A1C"/>
    <w:rsid w:val="00FE35C6"/>
    <w:rsid w:val="00FE450C"/>
    <w:rsid w:val="00FE60F5"/>
    <w:rsid w:val="00FE640B"/>
    <w:rsid w:val="00FE7FB6"/>
    <w:rsid w:val="018AB9E2"/>
    <w:rsid w:val="021A55AF"/>
    <w:rsid w:val="027FBDA7"/>
    <w:rsid w:val="0377A5B6"/>
    <w:rsid w:val="03BEAB0E"/>
    <w:rsid w:val="03E1A748"/>
    <w:rsid w:val="056CDA1F"/>
    <w:rsid w:val="09E9E3E2"/>
    <w:rsid w:val="0B68FB29"/>
    <w:rsid w:val="0BE22083"/>
    <w:rsid w:val="0D32F296"/>
    <w:rsid w:val="0D59B1AC"/>
    <w:rsid w:val="0FAC2F9B"/>
    <w:rsid w:val="1076D804"/>
    <w:rsid w:val="119EB53B"/>
    <w:rsid w:val="124C0A4E"/>
    <w:rsid w:val="125C9782"/>
    <w:rsid w:val="14FA8680"/>
    <w:rsid w:val="16C86937"/>
    <w:rsid w:val="1909BBEA"/>
    <w:rsid w:val="1918EB71"/>
    <w:rsid w:val="1D2FE56E"/>
    <w:rsid w:val="1EC4BE71"/>
    <w:rsid w:val="20D07B76"/>
    <w:rsid w:val="21BE446D"/>
    <w:rsid w:val="21CF4165"/>
    <w:rsid w:val="21F4567C"/>
    <w:rsid w:val="2207E39D"/>
    <w:rsid w:val="22490715"/>
    <w:rsid w:val="22666FB6"/>
    <w:rsid w:val="23CC8A16"/>
    <w:rsid w:val="245A3AB7"/>
    <w:rsid w:val="256EA534"/>
    <w:rsid w:val="259A1D7F"/>
    <w:rsid w:val="25B24994"/>
    <w:rsid w:val="2763E609"/>
    <w:rsid w:val="2BC13053"/>
    <w:rsid w:val="2BC1CD9D"/>
    <w:rsid w:val="2C6DE5D2"/>
    <w:rsid w:val="2CE3AAF4"/>
    <w:rsid w:val="301B4BB6"/>
    <w:rsid w:val="31A39495"/>
    <w:rsid w:val="33800C80"/>
    <w:rsid w:val="33E2B878"/>
    <w:rsid w:val="39A9059F"/>
    <w:rsid w:val="39FAC825"/>
    <w:rsid w:val="3C31925C"/>
    <w:rsid w:val="3C8BF722"/>
    <w:rsid w:val="3DCD62BD"/>
    <w:rsid w:val="405DC780"/>
    <w:rsid w:val="454223EC"/>
    <w:rsid w:val="4695544F"/>
    <w:rsid w:val="46B304A0"/>
    <w:rsid w:val="47359C70"/>
    <w:rsid w:val="47C498A7"/>
    <w:rsid w:val="4804CDC8"/>
    <w:rsid w:val="48E99797"/>
    <w:rsid w:val="499E5047"/>
    <w:rsid w:val="4BBB467E"/>
    <w:rsid w:val="4C63DD78"/>
    <w:rsid w:val="4CE813FC"/>
    <w:rsid w:val="4D29AAEA"/>
    <w:rsid w:val="4F45A683"/>
    <w:rsid w:val="525121FC"/>
    <w:rsid w:val="528C89DE"/>
    <w:rsid w:val="535001C0"/>
    <w:rsid w:val="55FD8C89"/>
    <w:rsid w:val="57D7DD44"/>
    <w:rsid w:val="586EE2AC"/>
    <w:rsid w:val="5BCE7D8D"/>
    <w:rsid w:val="5FB98F8A"/>
    <w:rsid w:val="60473AFA"/>
    <w:rsid w:val="649291C5"/>
    <w:rsid w:val="65B965D8"/>
    <w:rsid w:val="66C9C002"/>
    <w:rsid w:val="69F5EEA7"/>
    <w:rsid w:val="6A5434C3"/>
    <w:rsid w:val="6ABA55CA"/>
    <w:rsid w:val="6CE06285"/>
    <w:rsid w:val="6D94D4E4"/>
    <w:rsid w:val="700A852A"/>
    <w:rsid w:val="70952D2F"/>
    <w:rsid w:val="72C823BE"/>
    <w:rsid w:val="73EDADB0"/>
    <w:rsid w:val="742D45A4"/>
    <w:rsid w:val="74A5000F"/>
    <w:rsid w:val="75E62F76"/>
    <w:rsid w:val="775243EB"/>
    <w:rsid w:val="78801020"/>
    <w:rsid w:val="78A03F14"/>
    <w:rsid w:val="798A6FDA"/>
    <w:rsid w:val="7BDA85B7"/>
    <w:rsid w:val="7EB0A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2235245"/>
  <w15:docId w15:val="{FC20FF50-668C-8D43-8D01-F9860DB23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1"/>
    <w:next w:val="Normal1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325F3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1"/>
    <w:next w:val="Normal1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3E53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E53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C6C8D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F60D4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paragraph" w:styleId="ListParagraph">
    <w:name w:val="List Paragraph"/>
    <w:basedOn w:val="Normal"/>
    <w:uiPriority w:val="34"/>
    <w:qFormat/>
    <w:rsid w:val="00B52E0D"/>
    <w:pPr>
      <w:ind w:left="720"/>
      <w:contextualSpacing/>
    </w:pPr>
  </w:style>
  <w:style w:type="table" w:styleId="LightList">
    <w:name w:val="Light List"/>
    <w:basedOn w:val="TableNormal"/>
    <w:uiPriority w:val="61"/>
    <w:rsid w:val="00022BAB"/>
    <w:pPr>
      <w:spacing w:line="240" w:lineRule="auto"/>
    </w:pPr>
    <w:rPr>
      <w:rFonts w:asciiTheme="minorHAnsi" w:eastAsiaTheme="minorHAnsi" w:hAnsiTheme="minorHAnsi" w:cstheme="minorBidi"/>
      <w:color w:val="auto"/>
      <w:szCs w:val="28"/>
      <w:lang w:bidi="th-TH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TableGrid">
    <w:name w:val="Table Grid"/>
    <w:basedOn w:val="TableNormal"/>
    <w:uiPriority w:val="59"/>
    <w:rsid w:val="00E12035"/>
    <w:pPr>
      <w:spacing w:line="240" w:lineRule="auto"/>
    </w:pPr>
    <w:rPr>
      <w:rFonts w:asciiTheme="minorHAnsi" w:eastAsiaTheme="minorHAnsi" w:hAnsiTheme="minorHAnsi" w:cstheme="minorBidi"/>
      <w:color w:val="auto"/>
      <w:szCs w:val="28"/>
      <w:lang w:bidi="th-T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7Char">
    <w:name w:val="Heading 7 Char"/>
    <w:basedOn w:val="DefaultParagraphFont"/>
    <w:link w:val="Heading7"/>
    <w:uiPriority w:val="9"/>
    <w:rsid w:val="007325F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7325F3"/>
    <w:rPr>
      <w:b/>
      <w:bCs/>
    </w:rPr>
  </w:style>
  <w:style w:type="character" w:styleId="BookTitle">
    <w:name w:val="Book Title"/>
    <w:basedOn w:val="DefaultParagraphFont"/>
    <w:uiPriority w:val="33"/>
    <w:qFormat/>
    <w:rsid w:val="007325F3"/>
    <w:rPr>
      <w:b/>
      <w:bCs/>
      <w:smallCaps/>
      <w:spacing w:val="5"/>
    </w:rPr>
  </w:style>
  <w:style w:type="character" w:styleId="IntenseReference">
    <w:name w:val="Intense Reference"/>
    <w:basedOn w:val="DefaultParagraphFont"/>
    <w:uiPriority w:val="32"/>
    <w:qFormat/>
    <w:rsid w:val="007325F3"/>
    <w:rPr>
      <w:b/>
      <w:bCs/>
      <w:smallCaps/>
      <w:color w:val="C0504D" w:themeColor="accent2"/>
      <w:spacing w:val="5"/>
      <w:u w:val="single"/>
    </w:rPr>
  </w:style>
  <w:style w:type="paragraph" w:styleId="Header">
    <w:name w:val="header"/>
    <w:basedOn w:val="Normal"/>
    <w:link w:val="HeaderChar"/>
    <w:uiPriority w:val="99"/>
    <w:unhideWhenUsed/>
    <w:rsid w:val="00F21C9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1C95"/>
  </w:style>
  <w:style w:type="paragraph" w:styleId="Footer">
    <w:name w:val="footer"/>
    <w:basedOn w:val="Normal"/>
    <w:link w:val="FooterChar"/>
    <w:uiPriority w:val="99"/>
    <w:unhideWhenUsed/>
    <w:rsid w:val="00F21C9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1C95"/>
  </w:style>
  <w:style w:type="character" w:styleId="FollowedHyperlink">
    <w:name w:val="FollowedHyperlink"/>
    <w:basedOn w:val="DefaultParagraphFont"/>
    <w:uiPriority w:val="99"/>
    <w:semiHidden/>
    <w:unhideWhenUsed/>
    <w:rsid w:val="001834A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.mysql.com/downloads/connector/j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cs.oracle.com/javase/tutorial/jdbc/basics/processingsqlstatements.html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eclipse.org/downloads/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://www.oracle.com/technetwork/java/javase/downloads/index.html" TargetMode="Externa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2F175B-5DB0-B944-9390-A72B75643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8</TotalTime>
  <Pages>9</Pages>
  <Words>1158</Words>
  <Characters>660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7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y</dc:creator>
  <cp:lastModifiedBy>Charles Yang</cp:lastModifiedBy>
  <cp:revision>27</cp:revision>
  <dcterms:created xsi:type="dcterms:W3CDTF">2016-02-03T18:54:00Z</dcterms:created>
  <dcterms:modified xsi:type="dcterms:W3CDTF">2021-02-26T05:52:00Z</dcterms:modified>
</cp:coreProperties>
</file>